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58B5E8" w14:textId="77777777" w:rsidR="00856FC5" w:rsidRDefault="00856FC5" w:rsidP="00865D57">
      <w:pPr>
        <w:widowControl/>
        <w:jc w:val="center"/>
      </w:pPr>
    </w:p>
    <w:p w14:paraId="6E47468B" w14:textId="77777777" w:rsidR="00865D57" w:rsidRDefault="00865D57" w:rsidP="00865D57">
      <w:pPr>
        <w:widowControl/>
        <w:jc w:val="center"/>
      </w:pPr>
      <w:r>
        <w:rPr>
          <w:rFonts w:ascii="Times New Roman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3194F1DB" wp14:editId="3A0F1DE0">
            <wp:extent cx="2176780" cy="1419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78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A245A" w14:textId="77777777" w:rsidR="00865D57" w:rsidRDefault="00865D57" w:rsidP="00865D57">
      <w:pPr>
        <w:widowControl/>
        <w:jc w:val="center"/>
      </w:pPr>
    </w:p>
    <w:p w14:paraId="66017339" w14:textId="77777777" w:rsidR="00865D57" w:rsidRPr="00865D57" w:rsidRDefault="00865D57" w:rsidP="00865D57">
      <w:pPr>
        <w:pStyle w:val="Heading1"/>
        <w:kinsoku w:val="0"/>
        <w:overflowPunct w:val="0"/>
        <w:spacing w:line="670" w:lineRule="exact"/>
        <w:ind w:left="2542"/>
        <w:rPr>
          <w:rFonts w:asciiTheme="minorHAnsi" w:hAnsiTheme="minorHAnsi"/>
          <w:b/>
          <w:color w:val="auto"/>
          <w:sz w:val="56"/>
          <w:szCs w:val="56"/>
        </w:rPr>
      </w:pPr>
      <w:r w:rsidRPr="00865D57">
        <w:rPr>
          <w:rFonts w:asciiTheme="minorHAnsi" w:hAnsiTheme="minorHAnsi"/>
          <w:b/>
          <w:color w:val="auto"/>
          <w:sz w:val="56"/>
          <w:szCs w:val="56"/>
        </w:rPr>
        <w:t>Hong Kong College of</w:t>
      </w:r>
    </w:p>
    <w:p w14:paraId="60AE4C70" w14:textId="77777777" w:rsidR="00865D57" w:rsidRDefault="00865D57" w:rsidP="00865D57">
      <w:pPr>
        <w:pStyle w:val="BodyText"/>
        <w:kinsoku w:val="0"/>
        <w:overflowPunct w:val="0"/>
        <w:spacing w:before="252"/>
        <w:ind w:left="1006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Education and Research in Nursing</w:t>
      </w:r>
    </w:p>
    <w:p w14:paraId="0D36256D" w14:textId="618B3FD3" w:rsidR="0076339D" w:rsidRDefault="00653094" w:rsidP="006D3B53">
      <w:pPr>
        <w:pStyle w:val="BodyText"/>
        <w:kinsoku w:val="0"/>
        <w:overflowPunct w:val="0"/>
        <w:spacing w:before="220" w:line="340" w:lineRule="auto"/>
        <w:ind w:left="2653" w:right="2732" w:hanging="313"/>
        <w:jc w:val="center"/>
        <w:rPr>
          <w:b/>
          <w:bCs/>
          <w:sz w:val="36"/>
          <w:szCs w:val="36"/>
        </w:rPr>
      </w:pPr>
      <w:r w:rsidRPr="0076339D">
        <w:rPr>
          <w:b/>
          <w:bCs/>
          <w:sz w:val="36"/>
          <w:szCs w:val="36"/>
        </w:rPr>
        <w:t>O</w:t>
      </w:r>
      <w:r w:rsidR="00F520B2" w:rsidRPr="0076339D">
        <w:rPr>
          <w:b/>
          <w:bCs/>
          <w:sz w:val="36"/>
          <w:szCs w:val="36"/>
        </w:rPr>
        <w:t xml:space="preserve">M </w:t>
      </w:r>
      <w:r w:rsidR="004D6B04" w:rsidRPr="0076339D">
        <w:rPr>
          <w:b/>
          <w:bCs/>
          <w:sz w:val="36"/>
          <w:szCs w:val="36"/>
        </w:rPr>
        <w:t xml:space="preserve">Logbook </w:t>
      </w:r>
      <w:r w:rsidR="00865D57" w:rsidRPr="0076339D">
        <w:rPr>
          <w:b/>
          <w:bCs/>
          <w:sz w:val="36"/>
          <w:szCs w:val="36"/>
        </w:rPr>
        <w:t>(</w:t>
      </w:r>
      <w:r w:rsidR="00242F40">
        <w:rPr>
          <w:b/>
          <w:bCs/>
          <w:sz w:val="36"/>
          <w:szCs w:val="36"/>
        </w:rPr>
        <w:t>2026_1</w:t>
      </w:r>
      <w:r w:rsidR="00242F40" w:rsidRPr="00242F40">
        <w:rPr>
          <w:b/>
          <w:bCs/>
          <w:sz w:val="36"/>
          <w:szCs w:val="36"/>
          <w:vertAlign w:val="superscript"/>
        </w:rPr>
        <w:t>st</w:t>
      </w:r>
      <w:r w:rsidR="00242F40">
        <w:rPr>
          <w:b/>
          <w:bCs/>
          <w:sz w:val="36"/>
          <w:szCs w:val="36"/>
        </w:rPr>
        <w:t xml:space="preserve"> </w:t>
      </w:r>
      <w:r w:rsidR="004A24BA">
        <w:rPr>
          <w:b/>
          <w:bCs/>
          <w:sz w:val="36"/>
          <w:szCs w:val="36"/>
        </w:rPr>
        <w:t>cohort</w:t>
      </w:r>
      <w:r w:rsidR="00865D57" w:rsidRPr="0076339D">
        <w:rPr>
          <w:b/>
          <w:bCs/>
          <w:sz w:val="36"/>
          <w:szCs w:val="36"/>
        </w:rPr>
        <w:t>)</w:t>
      </w:r>
      <w:r w:rsidR="003D7DD3" w:rsidRPr="0076339D">
        <w:rPr>
          <w:b/>
          <w:bCs/>
          <w:sz w:val="36"/>
          <w:szCs w:val="36"/>
        </w:rPr>
        <w:t xml:space="preserve">: </w:t>
      </w:r>
    </w:p>
    <w:p w14:paraId="19B752C3" w14:textId="2E7D0504" w:rsidR="00865D57" w:rsidRDefault="003D7DD3" w:rsidP="006D3B53">
      <w:pPr>
        <w:pStyle w:val="BodyText"/>
        <w:kinsoku w:val="0"/>
        <w:overflowPunct w:val="0"/>
        <w:spacing w:before="220" w:line="340" w:lineRule="auto"/>
        <w:ind w:left="2653" w:right="2732" w:hanging="313"/>
        <w:jc w:val="center"/>
        <w:rPr>
          <w:b/>
          <w:bCs/>
          <w:sz w:val="36"/>
          <w:szCs w:val="36"/>
        </w:rPr>
      </w:pPr>
      <w:r w:rsidRPr="0076339D">
        <w:rPr>
          <w:b/>
          <w:bCs/>
          <w:sz w:val="36"/>
          <w:szCs w:val="36"/>
        </w:rPr>
        <w:t>Guided</w:t>
      </w:r>
      <w:r>
        <w:rPr>
          <w:b/>
          <w:bCs/>
          <w:sz w:val="36"/>
          <w:szCs w:val="36"/>
        </w:rPr>
        <w:t xml:space="preserve"> practice and theoretical hours record </w:t>
      </w:r>
    </w:p>
    <w:p w14:paraId="28EEAFCC" w14:textId="77777777" w:rsidR="00865D57" w:rsidRPr="00C1693F" w:rsidRDefault="00865D57" w:rsidP="00865D57">
      <w:pPr>
        <w:pStyle w:val="BodyText"/>
        <w:kinsoku w:val="0"/>
        <w:overflowPunct w:val="0"/>
        <w:rPr>
          <w:b/>
          <w:bCs/>
          <w:sz w:val="36"/>
          <w:szCs w:val="36"/>
        </w:rPr>
      </w:pPr>
    </w:p>
    <w:p w14:paraId="67DAFE59" w14:textId="77777777" w:rsidR="00865D57" w:rsidRDefault="00865D57" w:rsidP="00865D57">
      <w:pPr>
        <w:pStyle w:val="BodyText"/>
        <w:kinsoku w:val="0"/>
        <w:overflowPunct w:val="0"/>
        <w:spacing w:before="9"/>
        <w:rPr>
          <w:b/>
          <w:bCs/>
          <w:sz w:val="44"/>
          <w:szCs w:val="44"/>
        </w:rPr>
      </w:pPr>
    </w:p>
    <w:p w14:paraId="575C82FC" w14:textId="77777777" w:rsidR="00865D57" w:rsidRPr="00865D57" w:rsidRDefault="00865D57" w:rsidP="00865D57">
      <w:pPr>
        <w:pStyle w:val="Heading2"/>
        <w:tabs>
          <w:tab w:val="left" w:pos="9414"/>
        </w:tabs>
        <w:kinsoku w:val="0"/>
        <w:overflowPunct w:val="0"/>
        <w:rPr>
          <w:rFonts w:asciiTheme="minorHAnsi" w:hAnsiTheme="minorHAnsi" w:cs="Times New Roman"/>
          <w:b/>
          <w:bCs/>
          <w:color w:val="000000" w:themeColor="text1"/>
          <w:sz w:val="28"/>
          <w:szCs w:val="28"/>
        </w:rPr>
      </w:pPr>
      <w:r w:rsidRPr="00865D57">
        <w:rPr>
          <w:rFonts w:asciiTheme="minorHAnsi" w:hAnsiTheme="minorHAnsi"/>
          <w:b/>
          <w:color w:val="auto"/>
          <w:sz w:val="28"/>
          <w:szCs w:val="28"/>
        </w:rPr>
        <w:t>Name of</w:t>
      </w:r>
      <w:r w:rsidRPr="00865D57">
        <w:rPr>
          <w:rFonts w:asciiTheme="minorHAnsi" w:hAnsiTheme="minorHAnsi"/>
          <w:b/>
          <w:color w:val="auto"/>
          <w:spacing w:val="-8"/>
          <w:sz w:val="28"/>
          <w:szCs w:val="28"/>
        </w:rPr>
        <w:t xml:space="preserve"> </w:t>
      </w:r>
      <w:r w:rsidRPr="00865D57">
        <w:rPr>
          <w:rFonts w:asciiTheme="minorHAnsi" w:hAnsiTheme="minorHAnsi"/>
          <w:b/>
          <w:color w:val="auto"/>
          <w:sz w:val="28"/>
          <w:szCs w:val="28"/>
        </w:rPr>
        <w:t>Candidate</w:t>
      </w:r>
      <w:r w:rsidRPr="00865D57">
        <w:rPr>
          <w:rFonts w:asciiTheme="minorHAnsi" w:hAnsiTheme="minorHAnsi"/>
          <w:b/>
          <w:color w:val="000000" w:themeColor="text1"/>
          <w:sz w:val="28"/>
          <w:szCs w:val="28"/>
        </w:rPr>
        <w:t>:</w:t>
      </w:r>
      <w:r w:rsidRPr="00865D57">
        <w:rPr>
          <w:rFonts w:asciiTheme="minorHAnsi" w:hAnsiTheme="minorHAnsi"/>
          <w:b/>
          <w:color w:val="000000" w:themeColor="text1"/>
          <w:spacing w:val="-4"/>
          <w:sz w:val="28"/>
          <w:szCs w:val="28"/>
        </w:rPr>
        <w:t xml:space="preserve"> </w:t>
      </w:r>
      <w:r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ab/>
      </w:r>
    </w:p>
    <w:p w14:paraId="1319D18B" w14:textId="77777777" w:rsidR="00865D57" w:rsidRP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0888CB9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718B7D21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0F4C58B9" w14:textId="77777777" w:rsidR="00865D57" w:rsidRPr="008C223D" w:rsidRDefault="00865D57" w:rsidP="006E79CD">
      <w:pPr>
        <w:pStyle w:val="BodyText"/>
        <w:tabs>
          <w:tab w:val="left" w:pos="3629"/>
          <w:tab w:val="left" w:pos="9139"/>
        </w:tabs>
        <w:kinsoku w:val="0"/>
        <w:overflowPunct w:val="0"/>
        <w:spacing w:before="217"/>
        <w:rPr>
          <w:b/>
          <w:sz w:val="28"/>
          <w:szCs w:val="28"/>
          <w:u w:val="single"/>
        </w:rPr>
      </w:pPr>
      <w:r w:rsidRPr="008C223D">
        <w:rPr>
          <w:b/>
          <w:bCs/>
          <w:sz w:val="28"/>
          <w:szCs w:val="28"/>
        </w:rPr>
        <w:t>Working</w:t>
      </w:r>
      <w:r w:rsidRPr="008C223D">
        <w:rPr>
          <w:b/>
          <w:bCs/>
          <w:spacing w:val="-8"/>
          <w:sz w:val="28"/>
          <w:szCs w:val="28"/>
        </w:rPr>
        <w:t xml:space="preserve"> </w:t>
      </w:r>
      <w:r w:rsidRPr="008C223D">
        <w:rPr>
          <w:b/>
          <w:bCs/>
          <w:sz w:val="28"/>
          <w:szCs w:val="28"/>
        </w:rPr>
        <w:t xml:space="preserve">Institute: </w:t>
      </w:r>
      <w:r>
        <w:rPr>
          <w:b/>
          <w:bCs/>
          <w:sz w:val="28"/>
          <w:szCs w:val="28"/>
        </w:rPr>
        <w:t xml:space="preserve">  </w:t>
      </w:r>
      <w:r w:rsidRPr="008C223D"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</w:p>
    <w:p w14:paraId="7EF45CE3" w14:textId="77777777" w:rsidR="00865D57" w:rsidRDefault="00865D57" w:rsidP="00865D57">
      <w:pPr>
        <w:pStyle w:val="BodyText"/>
        <w:kinsoku w:val="0"/>
        <w:overflowPunct w:val="0"/>
        <w:rPr>
          <w:sz w:val="32"/>
          <w:szCs w:val="32"/>
        </w:rPr>
      </w:pPr>
    </w:p>
    <w:p w14:paraId="7F9C6CB1" w14:textId="77777777" w:rsidR="00865D57" w:rsidRDefault="00865D57" w:rsidP="00865D57">
      <w:pPr>
        <w:pStyle w:val="BodyText"/>
        <w:kinsoku w:val="0"/>
        <w:overflowPunct w:val="0"/>
        <w:spacing w:before="3"/>
        <w:rPr>
          <w:sz w:val="42"/>
          <w:szCs w:val="42"/>
        </w:rPr>
      </w:pPr>
    </w:p>
    <w:p w14:paraId="473FFBF2" w14:textId="77777777" w:rsidR="006E79CD" w:rsidRPr="00432C22" w:rsidRDefault="00865D57" w:rsidP="006E79CD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b/>
          <w:bCs/>
          <w:spacing w:val="-3"/>
          <w:sz w:val="28"/>
          <w:szCs w:val="28"/>
        </w:rPr>
        <w:t>Training</w:t>
      </w:r>
      <w:r>
        <w:rPr>
          <w:b/>
          <w:bCs/>
          <w:spacing w:val="-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eriod:</w:t>
      </w:r>
      <w:r>
        <w:rPr>
          <w:b/>
          <w:bCs/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From</w:t>
      </w:r>
      <w:r>
        <w:rPr>
          <w:sz w:val="28"/>
          <w:szCs w:val="28"/>
          <w:u w:val="single"/>
        </w:rPr>
        <w:t xml:space="preserve"> </w:t>
      </w:r>
      <w:r w:rsidR="006E79CD">
        <w:rPr>
          <w:rFonts w:eastAsia="Times New Roman" w:cstheme="minorHAnsi"/>
          <w:b/>
          <w:bCs/>
          <w:sz w:val="28"/>
          <w:szCs w:val="28"/>
        </w:rPr>
        <w:t>21/2/2020</w:t>
      </w:r>
      <w:r w:rsidR="006E79CD" w:rsidRPr="00901283">
        <w:rPr>
          <w:rFonts w:eastAsia="Times New Roman" w:cstheme="minorHAnsi"/>
          <w:b/>
          <w:bCs/>
          <w:sz w:val="28"/>
          <w:szCs w:val="28"/>
        </w:rPr>
        <w:t xml:space="preserve"> to </w:t>
      </w:r>
      <w:r w:rsidR="006E79CD">
        <w:rPr>
          <w:rFonts w:eastAsia="Times New Roman" w:cstheme="minorHAnsi"/>
          <w:b/>
          <w:bCs/>
          <w:sz w:val="28"/>
          <w:szCs w:val="28"/>
        </w:rPr>
        <w:t>20/2/2026</w:t>
      </w:r>
    </w:p>
    <w:p w14:paraId="2F02C8CC" w14:textId="7CB16062" w:rsidR="00865D57" w:rsidRDefault="00865D57" w:rsidP="00865D57">
      <w:pPr>
        <w:pStyle w:val="BodyText"/>
        <w:tabs>
          <w:tab w:val="left" w:pos="5816"/>
          <w:tab w:val="left" w:pos="9394"/>
        </w:tabs>
        <w:kinsoku w:val="0"/>
        <w:overflowPunct w:val="0"/>
        <w:ind w:left="140"/>
        <w:rPr>
          <w:rFonts w:ascii="Times New Roman" w:hAnsi="Times New Roman" w:cs="Times New Roman"/>
          <w:sz w:val="28"/>
          <w:szCs w:val="28"/>
        </w:rPr>
      </w:pPr>
    </w:p>
    <w:p w14:paraId="18DE15C0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1AF51FD9" w14:textId="77777777" w:rsidR="00865D57" w:rsidRPr="000C6399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  <w:u w:val="single"/>
        </w:rPr>
      </w:pPr>
    </w:p>
    <w:p w14:paraId="48D38B0B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269D8DF1" w14:textId="480B8AF9" w:rsidR="00865D57" w:rsidRDefault="00E27211" w:rsidP="00865D57">
      <w:pPr>
        <w:pStyle w:val="BodyText"/>
        <w:kinsoku w:val="0"/>
        <w:overflowPunct w:val="0"/>
        <w:spacing w:before="216"/>
        <w:ind w:left="140"/>
        <w:rPr>
          <w:sz w:val="28"/>
          <w:szCs w:val="28"/>
        </w:rPr>
        <w:sectPr w:rsidR="00865D57" w:rsidSect="00C4132D">
          <w:footerReference w:type="default" r:id="rId9"/>
          <w:pgSz w:w="11910" w:h="16840"/>
          <w:pgMar w:top="1580" w:right="860" w:bottom="1360" w:left="940" w:header="0" w:footer="1165" w:gutter="0"/>
          <w:pgNumType w:start="1"/>
          <w:cols w:space="720"/>
          <w:noEndnote/>
        </w:sectPr>
      </w:pPr>
      <w:r>
        <w:rPr>
          <w:sz w:val="28"/>
          <w:szCs w:val="28"/>
        </w:rPr>
        <w:t xml:space="preserve">Application for membership of Education/ </w:t>
      </w:r>
      <w:r w:rsidRPr="006E79CD">
        <w:rPr>
          <w:strike/>
          <w:sz w:val="28"/>
          <w:szCs w:val="28"/>
        </w:rPr>
        <w:t>Research/ Education and Research</w:t>
      </w:r>
    </w:p>
    <w:p w14:paraId="14EC4E8E" w14:textId="77777777" w:rsidR="000850FC" w:rsidRDefault="000850FC" w:rsidP="009F547D">
      <w:pPr>
        <w:rPr>
          <w:b/>
        </w:rPr>
      </w:pPr>
      <w:r w:rsidRPr="00C61499">
        <w:rPr>
          <w:b/>
        </w:rPr>
        <w:lastRenderedPageBreak/>
        <w:t xml:space="preserve">Part </w:t>
      </w:r>
      <w:r>
        <w:rPr>
          <w:b/>
        </w:rPr>
        <w:t>I</w:t>
      </w:r>
    </w:p>
    <w:p w14:paraId="488E6D62" w14:textId="77777777" w:rsidR="000850FC" w:rsidRDefault="000850FC" w:rsidP="000850FC">
      <w:pPr>
        <w:ind w:left="-720"/>
        <w:rPr>
          <w:b/>
        </w:rPr>
      </w:pPr>
    </w:p>
    <w:p w14:paraId="0B288B8F" w14:textId="77777777" w:rsidR="0020061C" w:rsidRDefault="0020061C" w:rsidP="0020061C">
      <w:pPr>
        <w:jc w:val="center"/>
        <w:rPr>
          <w:rFonts w:eastAsia="Times New Roman" w:cstheme="minorHAnsi"/>
          <w:b/>
          <w:bCs/>
          <w:color w:val="000000"/>
          <w:szCs w:val="24"/>
        </w:rPr>
      </w:pPr>
    </w:p>
    <w:p w14:paraId="33C13EA8" w14:textId="77777777" w:rsidR="009F547D" w:rsidRDefault="0020061C" w:rsidP="0020061C">
      <w:pPr>
        <w:jc w:val="center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Experience </w:t>
      </w:r>
      <w:r w:rsidR="00432C22"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Work </w:t>
      </w:r>
    </w:p>
    <w:p w14:paraId="19EB6B26" w14:textId="43F3FF8A" w:rsidR="0020061C" w:rsidRPr="00432C22" w:rsidRDefault="00C561C2" w:rsidP="00901283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21/2/2020</w:t>
      </w:r>
      <w:r w:rsidR="00901283" w:rsidRPr="00901283">
        <w:rPr>
          <w:rFonts w:eastAsia="Times New Roman" w:cstheme="minorHAnsi"/>
          <w:b/>
          <w:bCs/>
          <w:sz w:val="28"/>
          <w:szCs w:val="28"/>
        </w:rPr>
        <w:t xml:space="preserve"> to </w:t>
      </w:r>
      <w:r>
        <w:rPr>
          <w:rFonts w:eastAsia="Times New Roman" w:cstheme="minorHAnsi"/>
          <w:b/>
          <w:bCs/>
          <w:sz w:val="28"/>
          <w:szCs w:val="28"/>
        </w:rPr>
        <w:t>20/2/2026</w:t>
      </w:r>
    </w:p>
    <w:p w14:paraId="777A5536" w14:textId="77777777" w:rsidR="0020061C" w:rsidRPr="009F547D" w:rsidRDefault="0020061C" w:rsidP="0020061C">
      <w:pPr>
        <w:rPr>
          <w:rFonts w:eastAsia="Times New Roman" w:cstheme="minorHAnsi"/>
        </w:rPr>
      </w:pPr>
      <w:r w:rsidRPr="009F547D">
        <w:rPr>
          <w:rFonts w:eastAsia="Times New Roman" w:cstheme="minorHAnsi"/>
          <w:b/>
          <w:bCs/>
        </w:rPr>
        <w:t>Eligibility Requirements:</w:t>
      </w:r>
      <w:r w:rsidRPr="009F547D">
        <w:rPr>
          <w:rFonts w:eastAsia="Times New Roman" w:cstheme="minorHAnsi"/>
        </w:rPr>
        <w:t xml:space="preserve"> </w:t>
      </w:r>
    </w:p>
    <w:p w14:paraId="2B23F29A" w14:textId="77777777" w:rsidR="0020061C" w:rsidRPr="009F547D" w:rsidRDefault="0020061C" w:rsidP="0020061C">
      <w:pPr>
        <w:spacing w:line="276" w:lineRule="auto"/>
        <w:jc w:val="both"/>
        <w:rPr>
          <w:rFonts w:cstheme="minorHAnsi"/>
        </w:rPr>
      </w:pPr>
      <w:r w:rsidRPr="009F547D">
        <w:rPr>
          <w:rFonts w:cstheme="minorHAnsi"/>
        </w:rPr>
        <w:t>All applicants must:</w:t>
      </w:r>
    </w:p>
    <w:p w14:paraId="4419C4A7" w14:textId="627AE172" w:rsidR="002D222C" w:rsidRPr="009F547D" w:rsidRDefault="0020061C" w:rsidP="0013607A">
      <w:pPr>
        <w:pStyle w:val="ListParagraph"/>
        <w:numPr>
          <w:ilvl w:val="0"/>
          <w:numId w:val="25"/>
        </w:numPr>
        <w:autoSpaceDN w:val="0"/>
        <w:spacing w:after="160" w:line="276" w:lineRule="auto"/>
        <w:ind w:leftChars="0" w:left="450"/>
        <w:contextualSpacing/>
        <w:jc w:val="both"/>
        <w:rPr>
          <w:rFonts w:cstheme="minorHAnsi"/>
        </w:rPr>
      </w:pPr>
      <w:r w:rsidRPr="009F547D">
        <w:rPr>
          <w:rFonts w:cstheme="minorHAnsi"/>
        </w:rPr>
        <w:t xml:space="preserve">Be a registered nurse </w:t>
      </w:r>
      <w:r w:rsidR="00423DF0" w:rsidRPr="009C0904">
        <w:rPr>
          <w:rFonts w:cstheme="minorHAnsi"/>
          <w:b/>
          <w:bCs/>
        </w:rPr>
        <w:t>IN</w:t>
      </w:r>
      <w:r w:rsidRPr="009C0904">
        <w:rPr>
          <w:rFonts w:cstheme="minorHAnsi"/>
          <w:b/>
          <w:bCs/>
        </w:rPr>
        <w:t xml:space="preserve"> education</w:t>
      </w:r>
      <w:r w:rsidRPr="009F547D">
        <w:rPr>
          <w:rFonts w:cstheme="minorHAnsi"/>
        </w:rPr>
        <w:t xml:space="preserve"> and/or research areas </w:t>
      </w:r>
      <w:r w:rsidRPr="00423DF0">
        <w:rPr>
          <w:rFonts w:cstheme="minorHAnsi"/>
          <w:b/>
          <w:bCs/>
        </w:rPr>
        <w:t xml:space="preserve">for at least an accumulative </w:t>
      </w:r>
      <w:r w:rsidR="00653094" w:rsidRPr="00423DF0">
        <w:rPr>
          <w:rFonts w:cstheme="minorHAnsi"/>
          <w:b/>
          <w:bCs/>
        </w:rPr>
        <w:t>4</w:t>
      </w:r>
      <w:r w:rsidRPr="00423DF0">
        <w:rPr>
          <w:rFonts w:cstheme="minorHAnsi"/>
          <w:b/>
          <w:bCs/>
        </w:rPr>
        <w:t xml:space="preserve"> years</w:t>
      </w:r>
      <w:r w:rsidRPr="009F547D">
        <w:rPr>
          <w:rFonts w:cstheme="minorHAnsi"/>
        </w:rPr>
        <w:t xml:space="preserve"> and in </w:t>
      </w:r>
      <w:r w:rsidR="002D222C" w:rsidRPr="009F547D">
        <w:rPr>
          <w:rFonts w:cstheme="minorHAnsi"/>
        </w:rPr>
        <w:t xml:space="preserve">nursing care </w:t>
      </w:r>
      <w:r w:rsidR="00423DF0">
        <w:rPr>
          <w:rFonts w:cstheme="minorHAnsi"/>
        </w:rPr>
        <w:t>OR</w:t>
      </w:r>
      <w:r w:rsidR="002D222C" w:rsidRPr="009F547D">
        <w:rPr>
          <w:rFonts w:cstheme="minorHAnsi"/>
        </w:rPr>
        <w:t xml:space="preserve"> nursing education in the </w:t>
      </w:r>
      <w:r w:rsidR="002D222C" w:rsidRPr="00247960">
        <w:rPr>
          <w:rFonts w:cstheme="minorHAnsi"/>
          <w:b/>
          <w:bCs/>
        </w:rPr>
        <w:t>most</w:t>
      </w:r>
      <w:r w:rsidRPr="00247960">
        <w:rPr>
          <w:rFonts w:cstheme="minorHAnsi"/>
          <w:b/>
          <w:bCs/>
        </w:rPr>
        <w:t xml:space="preserve"> recent </w:t>
      </w:r>
      <w:r w:rsidR="00653094" w:rsidRPr="00247960">
        <w:rPr>
          <w:rFonts w:cstheme="minorHAnsi"/>
          <w:b/>
          <w:bCs/>
        </w:rPr>
        <w:t>6</w:t>
      </w:r>
      <w:r w:rsidRPr="00247960">
        <w:rPr>
          <w:rFonts w:cstheme="minorHAnsi"/>
          <w:b/>
          <w:bCs/>
        </w:rPr>
        <w:t xml:space="preserve"> years</w:t>
      </w:r>
      <w:r w:rsidR="002D222C" w:rsidRPr="009F547D">
        <w:rPr>
          <w:rFonts w:cstheme="minorHAnsi"/>
        </w:rPr>
        <w:t xml:space="preserve"> uninterruptedly</w:t>
      </w:r>
      <w:r w:rsidRPr="009F547D">
        <w:rPr>
          <w:rFonts w:cstheme="minorHAnsi"/>
        </w:rPr>
        <w:t>.</w:t>
      </w:r>
    </w:p>
    <w:p w14:paraId="419F9ED5" w14:textId="77777777" w:rsidR="0020061C" w:rsidRPr="009F547D" w:rsidRDefault="0020061C" w:rsidP="0020061C">
      <w:pPr>
        <w:autoSpaceDN w:val="0"/>
        <w:spacing w:line="276" w:lineRule="auto"/>
        <w:ind w:left="420"/>
        <w:contextualSpacing/>
        <w:jc w:val="both"/>
        <w:rPr>
          <w:rFonts w:cstheme="minorHAnsi"/>
        </w:rPr>
      </w:pPr>
    </w:p>
    <w:tbl>
      <w:tblPr>
        <w:tblW w:w="5097" w:type="pct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"/>
        <w:gridCol w:w="2100"/>
        <w:gridCol w:w="813"/>
        <w:gridCol w:w="1368"/>
        <w:gridCol w:w="1757"/>
        <w:gridCol w:w="1126"/>
        <w:gridCol w:w="970"/>
        <w:gridCol w:w="1104"/>
      </w:tblGrid>
      <w:tr w:rsidR="00F520B2" w:rsidRPr="009F547D" w14:paraId="6F67C555" w14:textId="77777777" w:rsidTr="00127BFF">
        <w:trPr>
          <w:trHeight w:val="594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9D26E0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91C84" w14:textId="4B999803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Most Recent </w:t>
            </w:r>
            <w:r w:rsidR="00653094">
              <w:rPr>
                <w:rFonts w:eastAsia="Microsoft JhengHei UI" w:cstheme="minorHAnsi"/>
                <w:b/>
                <w:bCs/>
                <w:sz w:val="20"/>
                <w:szCs w:val="20"/>
              </w:rPr>
              <w:t>6</w:t>
            </w: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Years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F7D62F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Months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E0A7EF" w14:textId="77777777" w:rsidR="0020061C" w:rsidRPr="009F547D" w:rsidRDefault="0020061C" w:rsidP="00F520B2">
            <w:pPr>
              <w:adjustRightInd w:val="0"/>
              <w:snapToGrid w:val="0"/>
              <w:ind w:leftChars="-43" w:left="-102" w:rightChars="-50" w:right="-120" w:hanging="1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74418" w14:textId="77777777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Working Institution</w:t>
            </w:r>
          </w:p>
          <w:p w14:paraId="33295BFA" w14:textId="739818AB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/</w:t>
            </w:r>
          </w:p>
          <w:p w14:paraId="32975404" w14:textId="139AC2A1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Hospital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EEF46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FT/PT</w:t>
            </w:r>
          </w:p>
          <w:p w14:paraId="0AAE37C2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(hours /</w:t>
            </w:r>
            <w:proofErr w:type="spellStart"/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wk</w:t>
            </w:r>
            <w:proofErr w:type="spellEnd"/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DD389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SimSun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E</w:t>
            </w:r>
            <w:r w:rsidRPr="009F547D">
              <w:rPr>
                <w:rFonts w:eastAsia="SimSun" w:cstheme="minorHAnsi"/>
                <w:b/>
                <w:bCs/>
                <w:sz w:val="20"/>
                <w:szCs w:val="20"/>
              </w:rPr>
              <w:t>ducation/ Research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C9023E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Official Use</w:t>
            </w:r>
          </w:p>
        </w:tc>
      </w:tr>
      <w:tr w:rsidR="00F520B2" w:rsidRPr="009F547D" w14:paraId="27049C77" w14:textId="77777777" w:rsidTr="00127BFF">
        <w:trPr>
          <w:trHeight w:val="594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0A52A6" w14:textId="77777777" w:rsidR="0020061C" w:rsidRPr="009F547D" w:rsidRDefault="0020061C">
            <w:pPr>
              <w:adjustRightInd w:val="0"/>
              <w:snapToGrid w:val="0"/>
              <w:ind w:leftChars="-64" w:left="-154" w:rightChars="-33" w:right="-79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  <w:t>e.g.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11A569" w14:textId="1A6D2F57" w:rsidR="0020061C" w:rsidRPr="009F547D" w:rsidRDefault="00901283">
            <w:pPr>
              <w:adjustRightInd w:val="0"/>
              <w:snapToGrid w:val="0"/>
              <w:jc w:val="center"/>
              <w:rPr>
                <w:rFonts w:eastAsia="SimSun" w:cstheme="minorHAnsi"/>
                <w:b/>
                <w:color w:val="1F497D"/>
                <w:sz w:val="16"/>
                <w:szCs w:val="16"/>
                <w:u w:val="single"/>
              </w:rPr>
            </w:pPr>
            <w:r w:rsidRPr="00901283">
              <w:rPr>
                <w:rFonts w:eastAsia="Microsoft JhengHei UI" w:cstheme="minorHAnsi"/>
                <w:b/>
                <w:color w:val="1F497D"/>
                <w:sz w:val="16"/>
                <w:szCs w:val="16"/>
                <w:u w:val="single"/>
              </w:rPr>
              <w:t>1/5/2018 to 30/4/</w:t>
            </w:r>
            <w:r>
              <w:rPr>
                <w:rFonts w:eastAsia="Microsoft JhengHei UI" w:cstheme="minorHAnsi"/>
                <w:b/>
                <w:color w:val="1F497D"/>
                <w:sz w:val="16"/>
                <w:szCs w:val="16"/>
                <w:u w:val="single"/>
              </w:rPr>
              <w:t>2019</w:t>
            </w:r>
          </w:p>
          <w:p w14:paraId="7E0397C4" w14:textId="73809DBC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color w:val="1F497D"/>
                <w:sz w:val="16"/>
                <w:szCs w:val="16"/>
              </w:rPr>
              <w:t>1 May20</w:t>
            </w:r>
            <w:r w:rsidR="00637743">
              <w:rPr>
                <w:rFonts w:eastAsia="SimSun" w:cstheme="minorHAnsi"/>
                <w:color w:val="1F497D"/>
                <w:sz w:val="16"/>
                <w:szCs w:val="16"/>
              </w:rPr>
              <w:t>20</w:t>
            </w:r>
            <w:r w:rsidRPr="009F547D">
              <w:rPr>
                <w:rFonts w:eastAsia="SimSun" w:cstheme="minorHAnsi"/>
                <w:color w:val="1F497D"/>
                <w:sz w:val="16"/>
                <w:szCs w:val="16"/>
              </w:rPr>
              <w:t xml:space="preserve"> – 31 Oct 20</w:t>
            </w:r>
            <w:r w:rsidR="00637743">
              <w:rPr>
                <w:rFonts w:eastAsia="SimSun" w:cstheme="minorHAnsi"/>
                <w:color w:val="1F497D"/>
                <w:sz w:val="16"/>
                <w:szCs w:val="16"/>
              </w:rPr>
              <w:t>20</w:t>
            </w:r>
          </w:p>
          <w:p w14:paraId="6AE2263F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color w:val="1F497D"/>
                <w:sz w:val="16"/>
                <w:szCs w:val="16"/>
              </w:rPr>
            </w:pPr>
          </w:p>
          <w:p w14:paraId="00E23C65" w14:textId="3440618E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color w:val="1F497D"/>
                <w:sz w:val="16"/>
                <w:szCs w:val="16"/>
              </w:rPr>
              <w:t>1 Nov 20</w:t>
            </w:r>
            <w:r w:rsidR="00637743">
              <w:rPr>
                <w:rFonts w:eastAsia="SimSun" w:cstheme="minorHAnsi"/>
                <w:color w:val="1F497D"/>
                <w:sz w:val="16"/>
                <w:szCs w:val="16"/>
              </w:rPr>
              <w:t>20</w:t>
            </w:r>
            <w:r w:rsidRPr="009F547D">
              <w:rPr>
                <w:rFonts w:eastAsia="SimSun" w:cstheme="minorHAnsi"/>
                <w:color w:val="1F497D"/>
                <w:sz w:val="16"/>
                <w:szCs w:val="16"/>
              </w:rPr>
              <w:t xml:space="preserve"> – 30 Apr 2</w:t>
            </w:r>
            <w:r w:rsidR="00637743">
              <w:rPr>
                <w:rFonts w:eastAsia="SimSun" w:cstheme="minorHAnsi"/>
                <w:color w:val="1F497D"/>
                <w:sz w:val="16"/>
                <w:szCs w:val="16"/>
              </w:rPr>
              <w:t>021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33ABC3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3510CBE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6</w:t>
            </w:r>
          </w:p>
          <w:p w14:paraId="27629D24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D333D8B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6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CCB5F5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256D3988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Clinical Instructor</w:t>
            </w:r>
          </w:p>
          <w:p w14:paraId="6A44D71B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DFD24F3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Research Assistant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7F6348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3C3C8423" w14:textId="4EACE6CC" w:rsidR="0020061C" w:rsidRPr="009F547D" w:rsidRDefault="00CF0B93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  <w:p w14:paraId="74478FD7" w14:textId="77777777" w:rsidR="00CF0B93" w:rsidRDefault="00CF0B93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78A61265" w14:textId="5A1F0D21" w:rsidR="0020061C" w:rsidRPr="009F547D" w:rsidRDefault="00CF0B93" w:rsidP="00CF0B93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1CAB2C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4DF81D6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FT</w:t>
            </w:r>
          </w:p>
          <w:p w14:paraId="6D84DA30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CB34F6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PT (9hrs/</w:t>
            </w:r>
            <w:proofErr w:type="spellStart"/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wk</w:t>
            </w:r>
            <w:proofErr w:type="spellEnd"/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)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3F3F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C590E0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E</w:t>
            </w: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ducation</w:t>
            </w:r>
          </w:p>
          <w:p w14:paraId="4F7C20F2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</w:p>
          <w:p w14:paraId="6808CE2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Research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D9EA77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/>
                <w:bCs/>
                <w:i/>
                <w:color w:val="1F497D"/>
                <w:sz w:val="16"/>
                <w:szCs w:val="16"/>
              </w:rPr>
            </w:pPr>
          </w:p>
        </w:tc>
      </w:tr>
      <w:tr w:rsidR="00F520B2" w:rsidRPr="009F547D" w14:paraId="1DC8C532" w14:textId="77777777" w:rsidTr="00127BFF">
        <w:trPr>
          <w:trHeight w:val="539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F354C6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1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081E12" w14:textId="0A37375E" w:rsidR="0020061C" w:rsidRPr="009F547D" w:rsidRDefault="006E79CD">
            <w:pPr>
              <w:snapToGrid w:val="0"/>
              <w:rPr>
                <w:rFonts w:eastAsia="Microsoft JhengHei UI" w:cstheme="minorHAnsi"/>
                <w:sz w:val="22"/>
              </w:rPr>
            </w:pPr>
            <w:r>
              <w:rPr>
                <w:rFonts w:eastAsia="Microsoft JhengHei UI" w:cstheme="minorHAnsi"/>
                <w:sz w:val="22"/>
              </w:rPr>
              <w:t>21/2/2020-20/2/2021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276995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AE581B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AEEF0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15A9D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20F74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BACFF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6E79CD" w:rsidRPr="009F547D" w14:paraId="4570FF98" w14:textId="77777777" w:rsidTr="008663F2">
        <w:trPr>
          <w:trHeight w:val="530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41C4D0" w14:textId="77777777" w:rsidR="006E79CD" w:rsidRPr="009F547D" w:rsidRDefault="006E79CD" w:rsidP="006E79CD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2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8283B81" w14:textId="37404189" w:rsidR="006E79CD" w:rsidRPr="009F547D" w:rsidRDefault="006E79CD" w:rsidP="006E79CD">
            <w:pPr>
              <w:snapToGrid w:val="0"/>
              <w:rPr>
                <w:rFonts w:eastAsia="Microsoft JhengHei UI" w:cstheme="minorHAnsi"/>
                <w:sz w:val="22"/>
              </w:rPr>
            </w:pPr>
            <w:r w:rsidRPr="001A725F">
              <w:rPr>
                <w:rFonts w:eastAsia="Microsoft JhengHei UI" w:cstheme="minorHAnsi"/>
                <w:sz w:val="22"/>
              </w:rPr>
              <w:t>21/2/202</w:t>
            </w:r>
            <w:r>
              <w:rPr>
                <w:rFonts w:eastAsia="Microsoft JhengHei UI" w:cstheme="minorHAnsi"/>
                <w:sz w:val="22"/>
              </w:rPr>
              <w:t>1</w:t>
            </w:r>
            <w:r w:rsidRPr="001A725F">
              <w:rPr>
                <w:rFonts w:eastAsia="Microsoft JhengHei UI" w:cstheme="minorHAnsi"/>
                <w:sz w:val="22"/>
              </w:rPr>
              <w:t>-</w:t>
            </w:r>
            <w:r w:rsidR="00AA31DE">
              <w:rPr>
                <w:rFonts w:eastAsia="Microsoft JhengHei UI" w:cstheme="minorHAnsi"/>
                <w:sz w:val="22"/>
              </w:rPr>
              <w:t>20/2/202</w:t>
            </w:r>
            <w:r w:rsidR="00AA31DE">
              <w:rPr>
                <w:rFonts w:eastAsia="Microsoft JhengHei UI" w:cstheme="minorHAnsi"/>
                <w:sz w:val="22"/>
              </w:rPr>
              <w:t>2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A7F7279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6573EAF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0C9849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3B2B1F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F20ED2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2F3781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6E79CD" w:rsidRPr="009F547D" w14:paraId="008A50B0" w14:textId="77777777" w:rsidTr="008663F2">
        <w:trPr>
          <w:trHeight w:val="521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B0A38C0" w14:textId="77777777" w:rsidR="006E79CD" w:rsidRPr="009F547D" w:rsidRDefault="006E79CD" w:rsidP="006E79CD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3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22FCFA6" w14:textId="3ADB3B31" w:rsidR="006E79CD" w:rsidRPr="009F547D" w:rsidRDefault="006E79CD" w:rsidP="006E79CD">
            <w:pPr>
              <w:snapToGrid w:val="0"/>
              <w:rPr>
                <w:rFonts w:eastAsia="Microsoft JhengHei UI" w:cstheme="minorHAnsi"/>
                <w:sz w:val="22"/>
              </w:rPr>
            </w:pPr>
            <w:r w:rsidRPr="001A725F">
              <w:rPr>
                <w:rFonts w:eastAsia="Microsoft JhengHei UI" w:cstheme="minorHAnsi"/>
                <w:sz w:val="22"/>
              </w:rPr>
              <w:t>21/2/202</w:t>
            </w:r>
            <w:r w:rsidR="00AA31DE">
              <w:rPr>
                <w:rFonts w:eastAsia="Microsoft JhengHei UI" w:cstheme="minorHAnsi"/>
                <w:sz w:val="22"/>
              </w:rPr>
              <w:t>2</w:t>
            </w:r>
            <w:r w:rsidRPr="001A725F">
              <w:rPr>
                <w:rFonts w:eastAsia="Microsoft JhengHei UI" w:cstheme="minorHAnsi"/>
                <w:sz w:val="22"/>
              </w:rPr>
              <w:t>-</w:t>
            </w:r>
            <w:r w:rsidR="00AA31DE">
              <w:rPr>
                <w:rFonts w:eastAsia="Microsoft JhengHei UI" w:cstheme="minorHAnsi"/>
                <w:sz w:val="22"/>
              </w:rPr>
              <w:t>20/2/202</w:t>
            </w:r>
            <w:r w:rsidR="00AA31DE">
              <w:rPr>
                <w:rFonts w:eastAsia="Microsoft JhengHei UI" w:cstheme="minorHAnsi"/>
                <w:sz w:val="22"/>
              </w:rPr>
              <w:t>3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3E1276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56F5C8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21FED58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E13431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9C12DE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58CAB0A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6E79CD" w:rsidRPr="009F547D" w14:paraId="01480F0A" w14:textId="77777777" w:rsidTr="008663F2">
        <w:trPr>
          <w:trHeight w:val="557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46304D" w14:textId="77777777" w:rsidR="006E79CD" w:rsidRPr="009F547D" w:rsidRDefault="006E79CD" w:rsidP="006E79CD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4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0B7D4F1" w14:textId="02B73031" w:rsidR="006E79CD" w:rsidRPr="009F547D" w:rsidRDefault="006E79CD" w:rsidP="006E79CD">
            <w:pPr>
              <w:snapToGrid w:val="0"/>
              <w:rPr>
                <w:rFonts w:eastAsia="Microsoft JhengHei UI" w:cstheme="minorHAnsi"/>
                <w:sz w:val="22"/>
              </w:rPr>
            </w:pPr>
            <w:r w:rsidRPr="001A725F">
              <w:rPr>
                <w:rFonts w:eastAsia="Microsoft JhengHei UI" w:cstheme="minorHAnsi"/>
                <w:sz w:val="22"/>
              </w:rPr>
              <w:t>21/2/202</w:t>
            </w:r>
            <w:r w:rsidR="00AA31DE">
              <w:rPr>
                <w:rFonts w:eastAsia="Microsoft JhengHei UI" w:cstheme="minorHAnsi"/>
                <w:sz w:val="22"/>
              </w:rPr>
              <w:t>3</w:t>
            </w:r>
            <w:r w:rsidRPr="001A725F">
              <w:rPr>
                <w:rFonts w:eastAsia="Microsoft JhengHei UI" w:cstheme="minorHAnsi"/>
                <w:sz w:val="22"/>
              </w:rPr>
              <w:t>-</w:t>
            </w:r>
            <w:r w:rsidR="00AA31DE">
              <w:rPr>
                <w:rFonts w:eastAsia="Microsoft JhengHei UI" w:cstheme="minorHAnsi"/>
                <w:sz w:val="22"/>
              </w:rPr>
              <w:t>20/2/202</w:t>
            </w:r>
            <w:r w:rsidR="00AA31DE">
              <w:rPr>
                <w:rFonts w:eastAsia="Microsoft JhengHei UI" w:cstheme="minorHAnsi"/>
                <w:sz w:val="22"/>
              </w:rPr>
              <w:t>4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70CDC3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926BC3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53CE67A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62B537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CEEDE0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A887D9F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6E79CD" w:rsidRPr="009F547D" w14:paraId="3B89F97D" w14:textId="77777777" w:rsidTr="008663F2">
        <w:trPr>
          <w:trHeight w:val="620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7590AE" w14:textId="77777777" w:rsidR="006E79CD" w:rsidRPr="009F547D" w:rsidRDefault="006E79CD" w:rsidP="006E79CD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5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D3C36D4" w14:textId="19467B7D" w:rsidR="006E79CD" w:rsidRPr="009F547D" w:rsidRDefault="006E79CD" w:rsidP="006E79CD">
            <w:pPr>
              <w:snapToGrid w:val="0"/>
              <w:rPr>
                <w:rFonts w:eastAsia="Microsoft JhengHei UI" w:cstheme="minorHAnsi"/>
                <w:sz w:val="22"/>
              </w:rPr>
            </w:pPr>
            <w:r w:rsidRPr="001A725F">
              <w:rPr>
                <w:rFonts w:eastAsia="Microsoft JhengHei UI" w:cstheme="minorHAnsi"/>
                <w:sz w:val="22"/>
              </w:rPr>
              <w:t>21/2/202</w:t>
            </w:r>
            <w:r w:rsidR="00AA31DE">
              <w:rPr>
                <w:rFonts w:eastAsia="Microsoft JhengHei UI" w:cstheme="minorHAnsi"/>
                <w:sz w:val="22"/>
              </w:rPr>
              <w:t>4</w:t>
            </w:r>
            <w:r w:rsidRPr="001A725F">
              <w:rPr>
                <w:rFonts w:eastAsia="Microsoft JhengHei UI" w:cstheme="minorHAnsi"/>
                <w:sz w:val="22"/>
              </w:rPr>
              <w:t>-</w:t>
            </w:r>
            <w:r w:rsidR="00AA31DE">
              <w:rPr>
                <w:rFonts w:eastAsia="Microsoft JhengHei UI" w:cstheme="minorHAnsi"/>
                <w:sz w:val="22"/>
              </w:rPr>
              <w:t>20/2/202</w:t>
            </w:r>
            <w:r w:rsidR="00AA31DE">
              <w:rPr>
                <w:rFonts w:eastAsia="Microsoft JhengHei UI" w:cstheme="minorHAnsi"/>
                <w:sz w:val="22"/>
              </w:rPr>
              <w:t>5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106398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C98C5F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1ADD4C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A87CB5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C50C44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743E62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6E79CD" w:rsidRPr="009F547D" w14:paraId="1A093FC3" w14:textId="77777777" w:rsidTr="008663F2">
        <w:trPr>
          <w:trHeight w:val="629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734F99E" w14:textId="77777777" w:rsidR="006E79CD" w:rsidRPr="009F547D" w:rsidRDefault="006E79CD" w:rsidP="006E79CD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6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658E7A3" w14:textId="4A26D031" w:rsidR="006E79CD" w:rsidRPr="009F547D" w:rsidRDefault="006E79CD" w:rsidP="006E79CD">
            <w:pPr>
              <w:snapToGrid w:val="0"/>
              <w:rPr>
                <w:rFonts w:eastAsia="SimSun" w:cstheme="minorHAnsi"/>
                <w:sz w:val="22"/>
              </w:rPr>
            </w:pPr>
            <w:r w:rsidRPr="001A725F">
              <w:rPr>
                <w:rFonts w:eastAsia="Microsoft JhengHei UI" w:cstheme="minorHAnsi"/>
                <w:sz w:val="22"/>
              </w:rPr>
              <w:t>21/2/202</w:t>
            </w:r>
            <w:r w:rsidR="00AA31DE">
              <w:rPr>
                <w:rFonts w:eastAsia="Microsoft JhengHei UI" w:cstheme="minorHAnsi"/>
                <w:sz w:val="22"/>
              </w:rPr>
              <w:t>5</w:t>
            </w:r>
            <w:r w:rsidRPr="001A725F">
              <w:rPr>
                <w:rFonts w:eastAsia="Microsoft JhengHei UI" w:cstheme="minorHAnsi"/>
                <w:sz w:val="22"/>
              </w:rPr>
              <w:t>-</w:t>
            </w:r>
            <w:r w:rsidR="00AA31DE">
              <w:rPr>
                <w:rFonts w:eastAsia="Microsoft JhengHei UI" w:cstheme="minorHAnsi"/>
                <w:sz w:val="22"/>
              </w:rPr>
              <w:t>20/2/202</w:t>
            </w:r>
            <w:r w:rsidR="00AA31DE">
              <w:rPr>
                <w:rFonts w:eastAsia="Microsoft JhengHei UI" w:cstheme="minorHAnsi"/>
                <w:sz w:val="22"/>
              </w:rPr>
              <w:t>6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BB0566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CAE1D5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246A908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BCF6D19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94614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622399D" w14:textId="77777777" w:rsidR="006E79CD" w:rsidRPr="009F547D" w:rsidRDefault="006E79CD" w:rsidP="006E79CD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</w:tr>
      <w:tr w:rsidR="00F520B2" w:rsidRPr="009F547D" w14:paraId="289188E5" w14:textId="77777777" w:rsidTr="00127BFF">
        <w:trPr>
          <w:trHeight w:val="133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92BF119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5CD179C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Subtotal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80F991C" w14:textId="77777777" w:rsidR="0020061C" w:rsidRPr="009F547D" w:rsidRDefault="0020061C">
            <w:pPr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268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9718E0E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  <w:r w:rsidRPr="009F547D">
              <w:rPr>
                <w:rFonts w:eastAsia="SimSun" w:cstheme="minorHAnsi"/>
                <w:sz w:val="20"/>
                <w:szCs w:val="20"/>
              </w:rPr>
              <w:t>(working in Education/Research area)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463827A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520B2" w:rsidRPr="009F547D" w14:paraId="583014DD" w14:textId="77777777" w:rsidTr="00127BFF">
        <w:trPr>
          <w:trHeight w:val="133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23D755B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10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ACC1ECB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Grand Total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3C6199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8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10A34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813DE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tbl>
      <w:tblPr>
        <w:tblStyle w:val="TableGrid"/>
        <w:tblW w:w="5094" w:type="pct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4"/>
        <w:gridCol w:w="7315"/>
      </w:tblGrid>
      <w:tr w:rsidR="0020061C" w:rsidRPr="009F547D" w14:paraId="3C842E27" w14:textId="77777777" w:rsidTr="00F520B2">
        <w:tc>
          <w:tcPr>
            <w:tcW w:w="1237" w:type="pct"/>
          </w:tcPr>
          <w:p w14:paraId="479D559A" w14:textId="3441582E" w:rsidR="0020061C" w:rsidRPr="009F547D" w:rsidRDefault="0020061C" w:rsidP="0020061C">
            <w:pPr>
              <w:ind w:left="-630"/>
              <w:rPr>
                <w:rFonts w:cstheme="minorHAnsi"/>
                <w:i/>
                <w:color w:val="FF0000"/>
                <w:sz w:val="20"/>
                <w:szCs w:val="20"/>
              </w:rPr>
            </w:pPr>
            <w:r w:rsidRPr="009F547D">
              <w:rPr>
                <w:rFonts w:cstheme="minorHAnsi"/>
                <w:i/>
                <w:sz w:val="20"/>
                <w:szCs w:val="20"/>
              </w:rPr>
              <w:t xml:space="preserve">Please fill in one year for each row </w:t>
            </w:r>
          </w:p>
        </w:tc>
        <w:tc>
          <w:tcPr>
            <w:tcW w:w="3763" w:type="pct"/>
            <w:tcBorders>
              <w:top w:val="nil"/>
              <w:left w:val="nil"/>
            </w:tcBorders>
          </w:tcPr>
          <w:p w14:paraId="02F2ED3F" w14:textId="77777777" w:rsidR="0020061C" w:rsidRPr="009F547D" w:rsidRDefault="0020061C" w:rsidP="00F520B2">
            <w:pPr>
              <w:pStyle w:val="ListParagraph"/>
              <w:snapToGrid w:val="0"/>
              <w:spacing w:before="240"/>
              <w:ind w:leftChars="0" w:left="-75"/>
              <w:rPr>
                <w:rFonts w:eastAsia="SimSun" w:cstheme="minorHAnsi"/>
                <w:color w:val="FF0000"/>
              </w:rPr>
            </w:pPr>
          </w:p>
        </w:tc>
      </w:tr>
    </w:tbl>
    <w:p w14:paraId="35EB64B7" w14:textId="77777777" w:rsidR="0020061C" w:rsidRPr="0020061C" w:rsidRDefault="0020061C" w:rsidP="0020061C">
      <w:pPr>
        <w:snapToGrid w:val="0"/>
        <w:rPr>
          <w:rFonts w:eastAsia="SimSun" w:cstheme="minorHAnsi"/>
          <w:sz w:val="2"/>
          <w:szCs w:val="2"/>
        </w:rPr>
      </w:pPr>
    </w:p>
    <w:p w14:paraId="1B07339A" w14:textId="77777777" w:rsidR="000850FC" w:rsidRPr="0020061C" w:rsidRDefault="000850FC" w:rsidP="000850FC">
      <w:pPr>
        <w:ind w:left="-720"/>
        <w:rPr>
          <w:b/>
        </w:rPr>
      </w:pPr>
    </w:p>
    <w:p w14:paraId="6947BC6B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01438C1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Name of Applicant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</w:t>
      </w:r>
    </w:p>
    <w:p w14:paraId="22D1FC7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6CCF051F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Signature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________</w:t>
      </w:r>
    </w:p>
    <w:p w14:paraId="5D045DF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B958F32" w14:textId="77777777" w:rsidR="000850FC" w:rsidRPr="00C61499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 xml:space="preserve">Date: </w:t>
      </w:r>
      <w:r w:rsidRPr="0020061C">
        <w:rPr>
          <w:rFonts w:asciiTheme="minorHAnsi" w:hAnsiTheme="minorHAnsi"/>
          <w:b w:val="0"/>
          <w:szCs w:val="22"/>
        </w:rPr>
        <w:t>________________________________________________</w:t>
      </w:r>
    </w:p>
    <w:p w14:paraId="178FCD31" w14:textId="224AF97D" w:rsidR="000850FC" w:rsidRDefault="000850FC" w:rsidP="000850FC">
      <w:pPr>
        <w:widowControl/>
        <w:rPr>
          <w:rFonts w:ascii="Calibri" w:hAnsi="Calibri" w:cs="Calibri"/>
          <w:b/>
          <w:bCs/>
          <w:kern w:val="0"/>
          <w:szCs w:val="24"/>
          <w:lang w:eastAsia="zh-CN"/>
        </w:rPr>
      </w:pPr>
    </w:p>
    <w:p w14:paraId="4556BC51" w14:textId="77777777" w:rsidR="000850FC" w:rsidRDefault="000850FC" w:rsidP="00D243AA">
      <w:pPr>
        <w:widowControl/>
        <w:rPr>
          <w:b/>
          <w:sz w:val="48"/>
        </w:rPr>
      </w:pPr>
    </w:p>
    <w:p w14:paraId="2B833C5F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64AFC19B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45A340E2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D5C0EBF" w14:textId="5C838C23" w:rsidR="000850FC" w:rsidRDefault="000850FC" w:rsidP="00462CB1">
      <w:pPr>
        <w:widowControl/>
        <w:rPr>
          <w:b/>
          <w:sz w:val="48"/>
        </w:rPr>
      </w:pPr>
    </w:p>
    <w:p w14:paraId="3DA3FA66" w14:textId="77777777" w:rsidR="00462CB1" w:rsidRDefault="00462CB1" w:rsidP="00462CB1">
      <w:pPr>
        <w:widowControl/>
        <w:rPr>
          <w:b/>
          <w:sz w:val="48"/>
        </w:rPr>
      </w:pPr>
    </w:p>
    <w:p w14:paraId="2FAEABED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B066436" w14:textId="77777777" w:rsidR="00761618" w:rsidRDefault="00761618" w:rsidP="00761618">
      <w:pPr>
        <w:widowControl/>
        <w:jc w:val="center"/>
        <w:rPr>
          <w:b/>
        </w:rPr>
      </w:pPr>
      <w:r w:rsidRPr="00761618">
        <w:rPr>
          <w:b/>
          <w:sz w:val="48"/>
        </w:rPr>
        <w:t xml:space="preserve">For Education Specialty  </w:t>
      </w:r>
      <w:r>
        <w:rPr>
          <w:b/>
        </w:rPr>
        <w:br w:type="page"/>
      </w:r>
    </w:p>
    <w:p w14:paraId="1F3F3F8A" w14:textId="77777777" w:rsidR="00644174" w:rsidRPr="00C4132D" w:rsidRDefault="00644174" w:rsidP="00C4132D">
      <w:pPr>
        <w:widowControl/>
        <w:ind w:left="-630"/>
        <w:rPr>
          <w:b/>
        </w:rPr>
      </w:pPr>
      <w:r w:rsidRPr="00C4132D">
        <w:rPr>
          <w:b/>
        </w:rPr>
        <w:lastRenderedPageBreak/>
        <w:t>Part</w:t>
      </w:r>
      <w:r w:rsidR="000850FC">
        <w:rPr>
          <w:b/>
        </w:rPr>
        <w:t xml:space="preserve"> I</w:t>
      </w:r>
      <w:r w:rsidRPr="00C4132D">
        <w:rPr>
          <w:b/>
        </w:rPr>
        <w:t>I: Training Record of Theoretical Hours</w:t>
      </w:r>
    </w:p>
    <w:p w14:paraId="58755564" w14:textId="77777777" w:rsidR="00AF7F86" w:rsidRDefault="00644174" w:rsidP="00C4132D">
      <w:pPr>
        <w:pStyle w:val="BodyText"/>
        <w:kinsoku w:val="0"/>
        <w:overflowPunct w:val="0"/>
        <w:spacing w:before="19" w:line="254" w:lineRule="auto"/>
        <w:ind w:left="-630"/>
      </w:pPr>
      <w:r>
        <w:t xml:space="preserve">NB: 500 theoretical hours [1/3 (167 hours) for each of the generic core, advanced practice core, and specialty core content] and at least 60% of the hours are from postgraduate </w:t>
      </w:r>
      <w:r w:rsidR="002750EB">
        <w:t xml:space="preserve">degree </w:t>
      </w:r>
      <w:r>
        <w:t xml:space="preserve">courses and the remaining hours (40%) are from specialty courses. </w:t>
      </w:r>
    </w:p>
    <w:p w14:paraId="2859C960" w14:textId="77777777" w:rsidR="0090026B" w:rsidRDefault="0090026B" w:rsidP="0090026B">
      <w:pPr>
        <w:pStyle w:val="BodyText"/>
        <w:kinsoku w:val="0"/>
        <w:overflowPunct w:val="0"/>
        <w:spacing w:before="19" w:line="254" w:lineRule="auto"/>
        <w:ind w:left="-630"/>
        <w:rPr>
          <w:rFonts w:asciiTheme="minorHAnsi" w:hAnsiTheme="minorHAnsi"/>
          <w:b/>
          <w:sz w:val="22"/>
          <w:szCs w:val="22"/>
        </w:rPr>
      </w:pPr>
    </w:p>
    <w:p w14:paraId="178F3EDF" w14:textId="77777777" w:rsidR="00C4132D" w:rsidRDefault="0090026B" w:rsidP="0090026B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>FOR EDUCATION SPECIALTY</w:t>
      </w:r>
    </w:p>
    <w:p w14:paraId="6D6BA010" w14:textId="77777777" w:rsidR="0090026B" w:rsidRPr="007F46C9" w:rsidRDefault="0090026B" w:rsidP="00C4132D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622"/>
        <w:gridCol w:w="2868"/>
        <w:gridCol w:w="1440"/>
        <w:gridCol w:w="810"/>
      </w:tblGrid>
      <w:tr w:rsidR="0083616D" w:rsidRPr="00B83ABD" w14:paraId="31B8AB05" w14:textId="77777777" w:rsidTr="0090026B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54E888B6" w14:textId="77777777" w:rsidR="0083616D" w:rsidRPr="00B83ABD" w:rsidRDefault="0083616D" w:rsidP="00646005">
            <w:pPr>
              <w:ind w:left="72"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4"/>
            <w:shd w:val="clear" w:color="auto" w:fill="FBE4D5" w:themeFill="accent2" w:themeFillTint="33"/>
          </w:tcPr>
          <w:p w14:paraId="77D1948B" w14:textId="77777777" w:rsidR="0090026B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 w:rsidR="0090026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3E3C7DF3" w14:textId="77777777" w:rsidR="0083616D" w:rsidRPr="00B83ABD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6B2E0B" w:rsidRPr="00B83ABD" w14:paraId="2C85D1F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485AD32" w14:textId="77777777" w:rsidR="00115748" w:rsidRPr="00B83ABD" w:rsidRDefault="00CF4FD5" w:rsidP="00115748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520A7D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622" w:type="dxa"/>
          </w:tcPr>
          <w:p w14:paraId="51694782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868" w:type="dxa"/>
          </w:tcPr>
          <w:p w14:paraId="4EE927DC" w14:textId="77777777" w:rsidR="00942997" w:rsidRDefault="00942997" w:rsidP="00EB342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61AAF065" w14:textId="77777777" w:rsidR="00942997" w:rsidRPr="00942997" w:rsidRDefault="00942997" w:rsidP="00942997">
            <w:pPr>
              <w:rPr>
                <w:b/>
                <w:sz w:val="22"/>
              </w:rPr>
            </w:pPr>
          </w:p>
        </w:tc>
        <w:tc>
          <w:tcPr>
            <w:tcW w:w="1440" w:type="dxa"/>
          </w:tcPr>
          <w:p w14:paraId="75D54BD9" w14:textId="77777777" w:rsidR="00115748" w:rsidRPr="00B83ABD" w:rsidRDefault="0011574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 w:rsidR="0020131B"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</w:t>
            </w:r>
            <w:r w:rsidR="00865245"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Specialty Courses</w:t>
            </w:r>
            <w:r w:rsidR="00865245"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8E751D" w:rsidRPr="00B83ABD">
              <w:rPr>
                <w:rFonts w:asciiTheme="minorHAnsi" w:hAnsiTheme="minorHAnsi"/>
                <w:b/>
                <w:sz w:val="22"/>
                <w:szCs w:val="22"/>
              </w:rPr>
              <w:t>(Year)</w:t>
            </w:r>
          </w:p>
        </w:tc>
        <w:tc>
          <w:tcPr>
            <w:tcW w:w="810" w:type="dxa"/>
          </w:tcPr>
          <w:p w14:paraId="12CBB906" w14:textId="77777777" w:rsidR="00115748" w:rsidRPr="00B83ABD" w:rsidRDefault="00865245" w:rsidP="008E751D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856FC5" w:rsidRPr="00B83ABD" w14:paraId="6BD4425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24D44F04" w14:textId="77777777" w:rsidR="00856FC5" w:rsidRPr="00525B38" w:rsidRDefault="00856FC5" w:rsidP="00115748">
            <w:pPr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</w:t>
            </w:r>
            <w:r w:rsidR="00525B38" w:rsidRPr="00525B38">
              <w:rPr>
                <w:b/>
                <w:i/>
                <w:color w:val="2F5496" w:themeColor="accent1" w:themeShade="BF"/>
                <w:sz w:val="22"/>
              </w:rPr>
              <w:t>s</w:t>
            </w:r>
            <w:r w:rsidR="0020131B" w:rsidRPr="00525B38">
              <w:rPr>
                <w:b/>
                <w:i/>
                <w:color w:val="2F5496" w:themeColor="accent1" w:themeShade="BF"/>
                <w:sz w:val="22"/>
              </w:rPr>
              <w:t>:</w:t>
            </w:r>
          </w:p>
          <w:p w14:paraId="7FE809F7" w14:textId="77777777" w:rsidR="00856FC5" w:rsidRDefault="00856FC5" w:rsidP="00115748">
            <w:pPr>
              <w:rPr>
                <w:i/>
                <w:color w:val="2F5496" w:themeColor="accent1" w:themeShade="BF"/>
                <w:sz w:val="22"/>
              </w:rPr>
            </w:pPr>
            <w:r w:rsidRPr="0020131B"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 w:rsidRPr="0020131B">
              <w:rPr>
                <w:i/>
                <w:color w:val="2F5496" w:themeColor="accent1" w:themeShade="BF"/>
                <w:sz w:val="22"/>
              </w:rPr>
              <w:t>anagement</w:t>
            </w:r>
            <w:r w:rsidR="0020131B" w:rsidRPr="0020131B">
              <w:rPr>
                <w:i/>
                <w:color w:val="2F5496" w:themeColor="accent1" w:themeShade="BF"/>
                <w:sz w:val="22"/>
              </w:rPr>
              <w:t xml:space="preserve"> &amp; Leadership in Education &amp; Research</w:t>
            </w:r>
          </w:p>
          <w:p w14:paraId="03D34DCF" w14:textId="77777777" w:rsidR="00C32FD7" w:rsidRDefault="00C32FD7" w:rsidP="00115748">
            <w:pPr>
              <w:rPr>
                <w:b/>
                <w:sz w:val="22"/>
              </w:rPr>
            </w:pPr>
          </w:p>
          <w:p w14:paraId="5C5CA217" w14:textId="77777777" w:rsidR="00C32FD7" w:rsidRDefault="00C32FD7" w:rsidP="00115748">
            <w:pPr>
              <w:rPr>
                <w:b/>
                <w:sz w:val="22"/>
              </w:rPr>
            </w:pPr>
          </w:p>
          <w:p w14:paraId="68C3266B" w14:textId="77777777" w:rsidR="00C32FD7" w:rsidRDefault="00C32FD7" w:rsidP="00115748">
            <w:pPr>
              <w:rPr>
                <w:b/>
                <w:sz w:val="22"/>
              </w:rPr>
            </w:pPr>
          </w:p>
          <w:p w14:paraId="21A5BD73" w14:textId="77777777" w:rsidR="00C32FD7" w:rsidRDefault="00C32FD7" w:rsidP="00115748">
            <w:pPr>
              <w:rPr>
                <w:b/>
                <w:sz w:val="22"/>
              </w:rPr>
            </w:pPr>
          </w:p>
          <w:p w14:paraId="6E61B1CD" w14:textId="77777777" w:rsidR="00C32FD7" w:rsidRDefault="00C32FD7" w:rsidP="00115748">
            <w:pPr>
              <w:rPr>
                <w:b/>
                <w:sz w:val="22"/>
              </w:rPr>
            </w:pPr>
          </w:p>
          <w:p w14:paraId="34EEFB30" w14:textId="77777777" w:rsidR="00C32FD7" w:rsidRDefault="00C32FD7" w:rsidP="00115748">
            <w:pPr>
              <w:rPr>
                <w:b/>
                <w:sz w:val="22"/>
              </w:rPr>
            </w:pPr>
          </w:p>
          <w:p w14:paraId="4F2721B3" w14:textId="77777777" w:rsidR="00C32FD7" w:rsidRDefault="00C32FD7" w:rsidP="00115748">
            <w:pPr>
              <w:rPr>
                <w:b/>
                <w:sz w:val="22"/>
              </w:rPr>
            </w:pPr>
          </w:p>
          <w:p w14:paraId="2B44B1E3" w14:textId="77777777" w:rsidR="00C32FD7" w:rsidRPr="008E0AF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690D7C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A37147B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E1982A2" w14:textId="77777777" w:rsidR="00010A7B" w:rsidRPr="00010A7B" w:rsidRDefault="00306B57" w:rsidP="00115748">
            <w:pPr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eaching Method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3B5536C" w14:textId="77777777" w:rsidR="00856FC5" w:rsidRPr="00B83ABD" w:rsidRDefault="00856FC5" w:rsidP="00115748">
            <w:pPr>
              <w:rPr>
                <w:b/>
                <w:sz w:val="22"/>
              </w:rPr>
            </w:pPr>
          </w:p>
        </w:tc>
        <w:tc>
          <w:tcPr>
            <w:tcW w:w="2622" w:type="dxa"/>
          </w:tcPr>
          <w:p w14:paraId="6E4E3684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98E4F74" w14:textId="77777777" w:rsidR="00856FC5" w:rsidRDefault="00D10176" w:rsidP="00115748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D826A0">
              <w:rPr>
                <w:i/>
                <w:color w:val="2F5496" w:themeColor="accent1" w:themeShade="BF"/>
                <w:sz w:val="22"/>
              </w:rPr>
              <w:t>k</w:t>
            </w:r>
            <w:r w:rsidRPr="00D10176">
              <w:rPr>
                <w:i/>
                <w:color w:val="2F5496" w:themeColor="accent1" w:themeShade="BF"/>
                <w:sz w:val="22"/>
              </w:rPr>
              <w:t>nowledge of advanced nursing practice</w:t>
            </w:r>
          </w:p>
          <w:p w14:paraId="738AE563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28EF569" w14:textId="77777777" w:rsidR="00C32FD7" w:rsidRPr="00D826A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1698D18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956A44A" w14:textId="77777777" w:rsidR="00C32FD7" w:rsidRDefault="00C32FD7" w:rsidP="00D826A0">
            <w:pPr>
              <w:jc w:val="center"/>
              <w:rPr>
                <w:i/>
                <w:color w:val="2F5496" w:themeColor="accent1" w:themeShade="BF"/>
                <w:sz w:val="22"/>
              </w:rPr>
            </w:pPr>
          </w:p>
          <w:p w14:paraId="4BE98B2A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598CB3C1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D8E9BB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6D8B4CA6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4087278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31C2A4E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A8FBB78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717A8DC" w14:textId="77777777" w:rsidR="00010A7B" w:rsidRPr="00D10176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>
              <w:rPr>
                <w:i/>
                <w:color w:val="2F5496" w:themeColor="accent1" w:themeShade="BF"/>
                <w:sz w:val="22"/>
              </w:rPr>
              <w:t>otivating students to learn in a modern classroom</w:t>
            </w:r>
          </w:p>
        </w:tc>
        <w:tc>
          <w:tcPr>
            <w:tcW w:w="2868" w:type="dxa"/>
          </w:tcPr>
          <w:p w14:paraId="71B5D796" w14:textId="77777777" w:rsidR="00525B38" w:rsidRDefault="00525B38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81C8343" w14:textId="28A8DEBA" w:rsidR="00D10176" w:rsidRDefault="00832DD1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he topic includes</w:t>
            </w:r>
            <w:r w:rsidR="00525B38">
              <w:rPr>
                <w:i/>
                <w:color w:val="2F5496" w:themeColor="accent1" w:themeShade="BF"/>
                <w:sz w:val="22"/>
              </w:rPr>
              <w:t xml:space="preserve"> </w:t>
            </w:r>
            <w:r w:rsidR="001B4451">
              <w:rPr>
                <w:i/>
                <w:color w:val="2F5496" w:themeColor="accent1" w:themeShade="BF"/>
                <w:sz w:val="22"/>
              </w:rPr>
              <w:t>“leadership</w:t>
            </w:r>
            <w:r>
              <w:rPr>
                <w:i/>
                <w:color w:val="2F5496" w:themeColor="accent1" w:themeShade="BF"/>
                <w:sz w:val="22"/>
              </w:rPr>
              <w:t xml:space="preserve"> in HK health care context” and </w:t>
            </w:r>
            <w:r w:rsidR="001B4451">
              <w:rPr>
                <w:i/>
                <w:color w:val="2F5496" w:themeColor="accent1" w:themeShade="BF"/>
                <w:sz w:val="22"/>
              </w:rPr>
              <w:t>“</w:t>
            </w:r>
            <w:r w:rsidR="001B4451" w:rsidRPr="00D10176">
              <w:rPr>
                <w:i/>
                <w:color w:val="2F5496" w:themeColor="accent1" w:themeShade="BF"/>
                <w:sz w:val="22"/>
              </w:rPr>
              <w:t>leadership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>: concept theory &amp; application</w:t>
            </w:r>
            <w:r w:rsidR="00D10176">
              <w:rPr>
                <w:i/>
                <w:color w:val="2F5496" w:themeColor="accent1" w:themeShade="BF"/>
                <w:sz w:val="22"/>
              </w:rPr>
              <w:t>”</w:t>
            </w:r>
            <w:r>
              <w:rPr>
                <w:i/>
                <w:color w:val="2F5496" w:themeColor="accent1" w:themeShade="BF"/>
                <w:sz w:val="22"/>
              </w:rPr>
              <w:t xml:space="preserve">. The learning content </w:t>
            </w:r>
            <w:r w:rsidR="00525B38">
              <w:rPr>
                <w:i/>
                <w:color w:val="2F5496" w:themeColor="accent1" w:themeShade="BF"/>
                <w:sz w:val="22"/>
              </w:rPr>
              <w:t>is related to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 xml:space="preserve"> leadership, team building, change management, characteristic of a leader in education &amp; research</w:t>
            </w:r>
            <w:r w:rsidR="000050E2">
              <w:rPr>
                <w:i/>
                <w:color w:val="2F5496" w:themeColor="accent1" w:themeShade="BF"/>
                <w:sz w:val="22"/>
              </w:rPr>
              <w:t xml:space="preserve"> in nursing and/or health related disciplines</w:t>
            </w:r>
            <w:r w:rsidR="00C32FD7">
              <w:rPr>
                <w:rFonts w:hint="eastAsia"/>
                <w:i/>
                <w:color w:val="2F5496" w:themeColor="accent1" w:themeShade="BF"/>
                <w:sz w:val="22"/>
              </w:rPr>
              <w:t>.</w:t>
            </w:r>
          </w:p>
          <w:p w14:paraId="28E47F3A" w14:textId="77777777" w:rsidR="00010A7B" w:rsidRPr="00525B38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0F19E66" w14:textId="77777777" w:rsidR="00010A7B" w:rsidRPr="00D10176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</w:t>
            </w:r>
            <w:r w:rsidR="00525B38">
              <w:rPr>
                <w:i/>
                <w:color w:val="2F5496" w:themeColor="accent1" w:themeShade="BF"/>
                <w:sz w:val="22"/>
              </w:rPr>
              <w:t>includes</w:t>
            </w:r>
            <w:r>
              <w:rPr>
                <w:i/>
                <w:color w:val="2F5496" w:themeColor="accent1" w:themeShade="BF"/>
                <w:sz w:val="22"/>
              </w:rPr>
              <w:t xml:space="preserve"> motivation in learning and teaching based on diversity of students</w:t>
            </w:r>
          </w:p>
        </w:tc>
        <w:tc>
          <w:tcPr>
            <w:tcW w:w="1440" w:type="dxa"/>
          </w:tcPr>
          <w:p w14:paraId="30569017" w14:textId="77777777" w:rsidR="00525B38" w:rsidRDefault="00525B3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03E27E74" w14:textId="77777777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Master of Science Degree in Nursing / Health </w:t>
            </w:r>
            <w:proofErr w:type="gramStart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Care  (</w:t>
            </w:r>
            <w:proofErr w:type="gramEnd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2018)</w:t>
            </w:r>
          </w:p>
          <w:p w14:paraId="2319CF2E" w14:textId="77777777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302DE38A" w14:textId="77777777" w:rsidR="0020131B" w:rsidRDefault="00D10176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2017)</w:t>
            </w:r>
          </w:p>
          <w:p w14:paraId="6B7EF813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00FFF408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76418595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4AAEAB8D" w14:textId="77777777" w:rsidR="001624A8" w:rsidRDefault="00010A7B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pecialty course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</w:t>
            </w:r>
          </w:p>
          <w:p w14:paraId="29F8205B" w14:textId="77777777" w:rsidR="00010A7B" w:rsidRPr="00D10176" w:rsidRDefault="001624A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</w:p>
        </w:tc>
        <w:tc>
          <w:tcPr>
            <w:tcW w:w="810" w:type="dxa"/>
          </w:tcPr>
          <w:p w14:paraId="2EFE1E9F" w14:textId="77777777" w:rsidR="00525B38" w:rsidRDefault="00525B38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5E99240" w14:textId="77777777" w:rsidR="00856FC5" w:rsidRDefault="00D10176" w:rsidP="008E751D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3</w:t>
            </w:r>
            <w:r w:rsidRPr="00D10176">
              <w:rPr>
                <w:i/>
                <w:color w:val="2F5496" w:themeColor="accent1" w:themeShade="BF"/>
                <w:sz w:val="22"/>
              </w:rPr>
              <w:t>9</w:t>
            </w:r>
          </w:p>
          <w:p w14:paraId="4C9C8EF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D24B0C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739DC9F5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0759A0C9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479FE56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71EEF60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8D21050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5DC8B01E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77194DAE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0C603CC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78C7F0D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3F2FCAD" w14:textId="77777777" w:rsidR="00010A7B" w:rsidRPr="00D10176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4</w:t>
            </w:r>
          </w:p>
        </w:tc>
      </w:tr>
      <w:tr w:rsidR="00115748" w:rsidRPr="00B83ABD" w14:paraId="6A000CD5" w14:textId="77777777" w:rsidTr="002C707A">
        <w:tc>
          <w:tcPr>
            <w:tcW w:w="10800" w:type="dxa"/>
            <w:gridSpan w:val="6"/>
          </w:tcPr>
          <w:p w14:paraId="490257CD" w14:textId="77777777" w:rsidR="00115748" w:rsidRDefault="00115748" w:rsidP="00E56478">
            <w:pPr>
              <w:pStyle w:val="ListParagraph"/>
              <w:numPr>
                <w:ilvl w:val="0"/>
                <w:numId w:val="2"/>
              </w:numPr>
              <w:ind w:leftChars="0"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 xml:space="preserve">Generic Core: </w:t>
            </w:r>
            <w:r w:rsidR="00B71100">
              <w:rPr>
                <w:b/>
                <w:sz w:val="22"/>
              </w:rPr>
              <w:t>(</w:t>
            </w:r>
            <w:r w:rsidRPr="00B83ABD">
              <w:rPr>
                <w:b/>
                <w:sz w:val="22"/>
              </w:rPr>
              <w:t>167 hours</w:t>
            </w:r>
            <w:r w:rsidR="00B71100">
              <w:rPr>
                <w:b/>
                <w:sz w:val="22"/>
              </w:rPr>
              <w:t>)</w:t>
            </w:r>
          </w:p>
          <w:p w14:paraId="79EF3CE5" w14:textId="77777777" w:rsidR="00DB36D8" w:rsidRPr="00B83ABD" w:rsidRDefault="00DB36D8" w:rsidP="00DB36D8">
            <w:pPr>
              <w:pStyle w:val="ListParagraph"/>
              <w:ind w:leftChars="0" w:left="360"/>
              <w:rPr>
                <w:b/>
                <w:sz w:val="22"/>
              </w:rPr>
            </w:pPr>
          </w:p>
        </w:tc>
      </w:tr>
      <w:tr w:rsidR="00115748" w:rsidRPr="00B83ABD" w14:paraId="1E25F9F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EF93A1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Management &amp; Leadership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A36881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90</w:t>
            </w:r>
          </w:p>
        </w:tc>
        <w:tc>
          <w:tcPr>
            <w:tcW w:w="2622" w:type="dxa"/>
          </w:tcPr>
          <w:p w14:paraId="790F4D8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B1EA50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1AD43E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F139AC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AE4C7E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1F4717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pacing w:val="-4"/>
                <w:sz w:val="22"/>
              </w:rPr>
              <w:t>Trend</w:t>
            </w:r>
            <w:r w:rsidRPr="00B83ABD">
              <w:rPr>
                <w:spacing w:val="-5"/>
                <w:sz w:val="22"/>
              </w:rPr>
              <w:t xml:space="preserve"> </w:t>
            </w:r>
            <w:r w:rsidRPr="00B83ABD">
              <w:rPr>
                <w:sz w:val="22"/>
              </w:rPr>
              <w:t>and Development in Nursing</w:t>
            </w:r>
            <w:r w:rsidR="000050E2">
              <w:rPr>
                <w:sz w:val="22"/>
              </w:rPr>
              <w:t>/</w:t>
            </w:r>
            <w:proofErr w:type="gramStart"/>
            <w:r w:rsidR="000050E2">
              <w:rPr>
                <w:sz w:val="22"/>
              </w:rPr>
              <w:t xml:space="preserve">Healthcare </w:t>
            </w:r>
            <w:r w:rsidRPr="00B83ABD">
              <w:rPr>
                <w:sz w:val="22"/>
              </w:rPr>
              <w:t xml:space="preserve"> Education</w:t>
            </w:r>
            <w:proofErr w:type="gramEnd"/>
            <w:r w:rsidRPr="00B83ABD">
              <w:rPr>
                <w:sz w:val="22"/>
              </w:rPr>
              <w:t xml:space="preserve">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9B1ED8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9F1FAD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33180D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D28BDC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F0556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82D8C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5D66BF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Scholarship of Teach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DF7FA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D468E2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6C96D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86C4C7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BEB4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D4A3BE6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677D5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 xml:space="preserve">Educational Research </w:t>
            </w:r>
          </w:p>
          <w:p w14:paraId="3E4B2155" w14:textId="77777777" w:rsidR="00115748" w:rsidRPr="00B83ABD" w:rsidRDefault="00CF4FD5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(</w:t>
            </w:r>
            <w:proofErr w:type="gramStart"/>
            <w:r w:rsidRPr="00B83ABD">
              <w:rPr>
                <w:sz w:val="22"/>
              </w:rPr>
              <w:t>Also</w:t>
            </w:r>
            <w:proofErr w:type="gramEnd"/>
            <w:r w:rsidRPr="00B83ABD">
              <w:rPr>
                <w:sz w:val="22"/>
              </w:rPr>
              <w:t xml:space="preserve"> </w:t>
            </w:r>
            <w:r w:rsidR="004B6339" w:rsidRPr="00B83ABD">
              <w:rPr>
                <w:sz w:val="22"/>
              </w:rPr>
              <w:t xml:space="preserve">APC </w:t>
            </w:r>
            <w:r w:rsidRPr="00B83ABD">
              <w:rPr>
                <w:sz w:val="22"/>
              </w:rPr>
              <w:t>13 hours)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34A9B4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7</w:t>
            </w:r>
          </w:p>
        </w:tc>
        <w:tc>
          <w:tcPr>
            <w:tcW w:w="2622" w:type="dxa"/>
          </w:tcPr>
          <w:p w14:paraId="40341E7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A81274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7CD82A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21AE82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31DD618A" w14:textId="77777777" w:rsidTr="00DB36D8">
        <w:tc>
          <w:tcPr>
            <w:tcW w:w="8550" w:type="dxa"/>
            <w:gridSpan w:val="4"/>
          </w:tcPr>
          <w:p w14:paraId="63E8C4D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3D34CBB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0C3394BA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8212B38" w14:textId="77777777" w:rsidTr="002C707A">
        <w:tc>
          <w:tcPr>
            <w:tcW w:w="9990" w:type="dxa"/>
            <w:gridSpan w:val="5"/>
          </w:tcPr>
          <w:p w14:paraId="14F3A6EE" w14:textId="77777777" w:rsidR="00115748" w:rsidRPr="008474E2" w:rsidRDefault="008474E2" w:rsidP="008474E2">
            <w:pPr>
              <w:spacing w:after="120"/>
              <w:rPr>
                <w:b/>
                <w:bCs/>
                <w:sz w:val="22"/>
              </w:rPr>
            </w:pPr>
            <w:r w:rsidRPr="008474E2">
              <w:rPr>
                <w:b/>
                <w:bCs/>
                <w:sz w:val="22"/>
              </w:rPr>
              <w:lastRenderedPageBreak/>
              <w:br/>
              <w:t xml:space="preserve">2.  </w:t>
            </w:r>
            <w:r w:rsidR="00115748" w:rsidRPr="008474E2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810" w:type="dxa"/>
          </w:tcPr>
          <w:p w14:paraId="6257A9F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1D410F9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B83FB2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Philosophies and Learning Theorie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146F20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9BF5E0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D8796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5AA4EA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198C8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552272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4010480" w14:textId="77777777" w:rsidR="00115748" w:rsidRPr="002D1A3F" w:rsidRDefault="00115748" w:rsidP="008474E2">
            <w:pPr>
              <w:spacing w:after="120"/>
              <w:rPr>
                <w:bCs/>
                <w:sz w:val="22"/>
              </w:rPr>
            </w:pPr>
            <w:r w:rsidRPr="002D1A3F">
              <w:rPr>
                <w:bCs/>
                <w:sz w:val="22"/>
              </w:rPr>
              <w:t>Curriculum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616961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B89BA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6DCFB29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40267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7B3B1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2B90A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BB3CBF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 Psych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BA4BEA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1A3343D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BBF79C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BAEE6B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FD5A8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88589F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FD878C9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E9E6B6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4</w:t>
            </w:r>
          </w:p>
        </w:tc>
        <w:tc>
          <w:tcPr>
            <w:tcW w:w="2622" w:type="dxa"/>
          </w:tcPr>
          <w:p w14:paraId="1E8AF1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3565CA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32D26D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6370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8E3FCE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609B425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ducational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D50E83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3</w:t>
            </w:r>
          </w:p>
        </w:tc>
        <w:tc>
          <w:tcPr>
            <w:tcW w:w="2622" w:type="dxa"/>
          </w:tcPr>
          <w:p w14:paraId="43E9CB6B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B2D933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E76CD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EC00D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EDD7C4C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D6999F6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thical Consideration in Educatio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4431C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E35AC9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C2A802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58368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5D4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4ACD682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1F66A44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vidence-based Teaching in Educ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55799C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CB44B4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BB8BBA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90406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A6EE17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4581DCB2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45208D29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CD42933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423D520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70AEA33" w14:textId="77777777" w:rsidTr="002C707A">
        <w:tc>
          <w:tcPr>
            <w:tcW w:w="9990" w:type="dxa"/>
            <w:gridSpan w:val="5"/>
          </w:tcPr>
          <w:p w14:paraId="21FC6AF0" w14:textId="77777777" w:rsidR="00115748" w:rsidRPr="008C7DC6" w:rsidRDefault="00115748" w:rsidP="008C7DC6">
            <w:pPr>
              <w:pStyle w:val="ListParagraph"/>
              <w:numPr>
                <w:ilvl w:val="0"/>
                <w:numId w:val="17"/>
              </w:numPr>
              <w:spacing w:after="120"/>
              <w:ind w:leftChars="0"/>
              <w:rPr>
                <w:b/>
                <w:bCs/>
                <w:sz w:val="22"/>
              </w:rPr>
            </w:pPr>
            <w:r w:rsidRPr="008C7DC6">
              <w:rPr>
                <w:b/>
                <w:sz w:val="22"/>
              </w:rPr>
              <w:t>Specialty Core</w:t>
            </w:r>
            <w:r w:rsidRPr="008C7DC6">
              <w:rPr>
                <w:b/>
                <w:bCs/>
                <w:sz w:val="22"/>
              </w:rPr>
              <w:t xml:space="preserve"> (16</w:t>
            </w:r>
            <w:r w:rsidR="00A267C1" w:rsidRPr="008C7DC6">
              <w:rPr>
                <w:b/>
                <w:bCs/>
                <w:sz w:val="22"/>
              </w:rPr>
              <w:t>7</w:t>
            </w:r>
            <w:r w:rsidRPr="008C7DC6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810" w:type="dxa"/>
          </w:tcPr>
          <w:p w14:paraId="6B9F3D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D3E79D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8C79BA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544AD3">
              <w:rPr>
                <w:sz w:val="22"/>
              </w:rPr>
              <w:t>Micro-teach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AAB8B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7E4CE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458375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4F07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DE45F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A2DF0FD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0D56E7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Assessment Strategies, </w:t>
            </w:r>
          </w:p>
          <w:p w14:paraId="06FCD0D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E54FC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26</w:t>
            </w:r>
          </w:p>
        </w:tc>
        <w:tc>
          <w:tcPr>
            <w:tcW w:w="2622" w:type="dxa"/>
          </w:tcPr>
          <w:p w14:paraId="1732668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395003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6364B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C04AB5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5A8FC3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F82DF5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2D1A3F">
              <w:rPr>
                <w:rFonts w:asciiTheme="minorHAnsi" w:hAnsiTheme="minorHAnsi"/>
                <w:sz w:val="22"/>
                <w:szCs w:val="22"/>
                <w:lang w:eastAsia="zh-TW"/>
              </w:rPr>
              <w:t>Curriculum Development and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AC001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330A2C5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854C74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6D9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2B7F1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468DF98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EDF8871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>Instructional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822A1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94D8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5399FD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EB5CD9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1F9D66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1D2711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656C074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Teaching Methodology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922144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65</w:t>
            </w:r>
          </w:p>
        </w:tc>
        <w:tc>
          <w:tcPr>
            <w:tcW w:w="2622" w:type="dxa"/>
          </w:tcPr>
          <w:p w14:paraId="2B6FF40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0F1987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F730AF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B7851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0187A71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2149AC4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263756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5C9C37E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D65E819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761E3AB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0C0178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810" w:type="dxa"/>
          </w:tcPr>
          <w:p w14:paraId="6453C97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</w:tbl>
    <w:p w14:paraId="49860004" w14:textId="77777777" w:rsidR="00D2001C" w:rsidRPr="0090026B" w:rsidRDefault="00D2001C" w:rsidP="008474E2">
      <w:pPr>
        <w:spacing w:after="120"/>
        <w:rPr>
          <w:b/>
          <w:i/>
        </w:rPr>
      </w:pPr>
    </w:p>
    <w:p w14:paraId="34BB79E3" w14:textId="77777777" w:rsidR="008A149A" w:rsidRPr="0090026B" w:rsidRDefault="008A149A" w:rsidP="0090026B">
      <w:pPr>
        <w:spacing w:after="120"/>
        <w:ind w:left="-720"/>
        <w:rPr>
          <w:b/>
          <w:i/>
        </w:rPr>
      </w:pPr>
      <w:r w:rsidRPr="0090026B">
        <w:rPr>
          <w:b/>
          <w:i/>
        </w:rPr>
        <w:t>Theoretical Input</w:t>
      </w:r>
      <w:r w:rsidR="00EA48F9" w:rsidRPr="0090026B">
        <w:rPr>
          <w:b/>
          <w:i/>
        </w:rPr>
        <w:t xml:space="preserve"> of Applicant</w:t>
      </w:r>
      <w:r w:rsidRPr="0090026B">
        <w:rPr>
          <w:b/>
          <w:i/>
        </w:rPr>
        <w:t xml:space="preserve"> </w:t>
      </w:r>
      <w:r w:rsidR="0090026B">
        <w:rPr>
          <w:b/>
          <w:i/>
        </w:rPr>
        <w:t xml:space="preserve">(Education) </w:t>
      </w:r>
    </w:p>
    <w:p w14:paraId="173FCA8A" w14:textId="77777777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Postgraduate degree</w:t>
      </w:r>
      <w:r w:rsidR="007F17BE" w:rsidRPr="0090026B">
        <w:t xml:space="preserve">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 %</w:t>
      </w:r>
      <w:r w:rsidR="002B0DC0" w:rsidRPr="0090026B">
        <w:t xml:space="preserve">) </w:t>
      </w:r>
      <w:r w:rsidRPr="0090026B">
        <w:t xml:space="preserve"> </w:t>
      </w:r>
    </w:p>
    <w:p w14:paraId="0549D825" w14:textId="06C24876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Specialty course</w:t>
      </w:r>
      <w:r w:rsidR="007F17BE" w:rsidRPr="0090026B">
        <w:t xml:space="preserve">s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___%</w:t>
      </w:r>
      <w:r w:rsidR="002B0DC0" w:rsidRPr="0090026B">
        <w:t>)</w:t>
      </w:r>
    </w:p>
    <w:p w14:paraId="7CF5A5E8" w14:textId="77777777" w:rsidR="007F17BE" w:rsidRPr="0090026B" w:rsidRDefault="007F17BE" w:rsidP="0090026B">
      <w:pPr>
        <w:spacing w:after="120"/>
        <w:ind w:left="-450"/>
      </w:pPr>
      <w:r w:rsidRPr="0090026B">
        <w:t xml:space="preserve">Example: </w:t>
      </w:r>
    </w:p>
    <w:p w14:paraId="76EAA466" w14:textId="77777777" w:rsidR="007F17BE" w:rsidRPr="0090026B" w:rsidRDefault="007F17BE" w:rsidP="0090026B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22B1C548" w14:textId="77777777" w:rsidR="007F17BE" w:rsidRPr="0090026B" w:rsidRDefault="007F17BE" w:rsidP="0090026B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18EA281C" w14:textId="77777777" w:rsidR="00644174" w:rsidRPr="00B83ABD" w:rsidRDefault="00644174" w:rsidP="00D04DDA">
      <w:pPr>
        <w:ind w:left="-1080"/>
        <w:rPr>
          <w:sz w:val="22"/>
        </w:rPr>
      </w:pPr>
    </w:p>
    <w:p w14:paraId="3CCA46E5" w14:textId="56F282CE" w:rsidR="0090026B" w:rsidRDefault="0090026B">
      <w:pPr>
        <w:widowControl/>
        <w:rPr>
          <w:b/>
          <w:sz w:val="22"/>
        </w:rPr>
      </w:pPr>
    </w:p>
    <w:p w14:paraId="705341C1" w14:textId="77777777" w:rsidR="00D243AA" w:rsidRDefault="00D243AA">
      <w:pPr>
        <w:widowControl/>
        <w:rPr>
          <w:b/>
          <w:sz w:val="22"/>
        </w:rPr>
      </w:pPr>
    </w:p>
    <w:p w14:paraId="42D0D8B4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Part III Guided Clinical Practice (to be completed by mentor*)  </w:t>
      </w:r>
    </w:p>
    <w:p w14:paraId="61164EAD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</w:p>
    <w:p w14:paraId="2FD52228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3.1 Learning and Teaching Activities (Education specialty) </w:t>
      </w:r>
    </w:p>
    <w:p w14:paraId="1E8C342C" w14:textId="71DF9962" w:rsidR="00684985" w:rsidRPr="00684985" w:rsidRDefault="00684985" w:rsidP="00684985">
      <w:pPr>
        <w:pStyle w:val="BodyText"/>
        <w:kinsoku w:val="0"/>
        <w:overflowPunct w:val="0"/>
        <w:spacing w:before="19" w:line="254" w:lineRule="auto"/>
        <w:ind w:left="-180"/>
      </w:pPr>
      <w:r w:rsidRPr="00684985">
        <w:t xml:space="preserve">NB: To be Ordinary Member, </w:t>
      </w:r>
      <w:r w:rsidRPr="00D243AA">
        <w:rPr>
          <w:b/>
          <w:bCs/>
        </w:rPr>
        <w:t>completed 250 hours</w:t>
      </w:r>
      <w:r w:rsidRPr="00684985">
        <w:t xml:space="preserve"> of guided clinical practice at any clinical practice site recognized by HKCERN. </w:t>
      </w:r>
    </w:p>
    <w:p w14:paraId="03BA3515" w14:textId="77777777" w:rsidR="00684985" w:rsidRPr="00684985" w:rsidRDefault="00684985" w:rsidP="00684985">
      <w:pPr>
        <w:pStyle w:val="BodyText"/>
        <w:kinsoku w:val="0"/>
        <w:overflowPunct w:val="0"/>
        <w:spacing w:before="10"/>
        <w:ind w:left="-1350"/>
        <w:rPr>
          <w:sz w:val="25"/>
          <w:szCs w:val="25"/>
        </w:rPr>
      </w:pPr>
    </w:p>
    <w:p w14:paraId="199329D8" w14:textId="77777777" w:rsidR="00684985" w:rsidRPr="00684985" w:rsidRDefault="00684985" w:rsidP="00684985">
      <w:pPr>
        <w:pStyle w:val="Heading3"/>
        <w:numPr>
          <w:ilvl w:val="0"/>
          <w:numId w:val="7"/>
        </w:numPr>
        <w:kinsoku w:val="0"/>
        <w:overflowPunct w:val="0"/>
        <w:spacing w:before="0"/>
        <w:ind w:right="450"/>
      </w:pPr>
      <w:r w:rsidRPr="00684985">
        <w:t>Guided Teaching Practice</w:t>
      </w:r>
    </w:p>
    <w:p w14:paraId="1D793B6B" w14:textId="77777777" w:rsidR="007D4872" w:rsidRPr="00684985" w:rsidRDefault="007D4872" w:rsidP="00846570">
      <w:pPr>
        <w:ind w:left="-1350"/>
        <w:rPr>
          <w:sz w:val="22"/>
        </w:rPr>
      </w:pP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846570" w14:paraId="29AB7AD4" w14:textId="77777777" w:rsidTr="008E751D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9475F" w14:textId="77777777" w:rsidR="00846570" w:rsidRDefault="00846570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b/>
                <w:bCs/>
              </w:rPr>
            </w:pPr>
            <w:r>
              <w:rPr>
                <w:b/>
                <w:bCs/>
              </w:rPr>
              <w:t>Training</w:t>
            </w:r>
          </w:p>
          <w:p w14:paraId="6663D6A2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b/>
                <w:bCs/>
              </w:rPr>
            </w:pPr>
            <w:r>
              <w:rPr>
                <w:b/>
                <w:bCs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FDDD" w14:textId="77777777" w:rsidR="00846570" w:rsidRDefault="00846570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</w:t>
            </w:r>
          </w:p>
          <w:p w14:paraId="4270C82C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C255C" w14:textId="77777777" w:rsidR="00846570" w:rsidRDefault="00846570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b/>
                <w:bCs/>
              </w:rPr>
            </w:pPr>
            <w:r>
              <w:rPr>
                <w:b/>
                <w:bCs/>
              </w:rPr>
              <w:t>Name of</w:t>
            </w:r>
          </w:p>
          <w:p w14:paraId="7BF23168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b/>
                <w:bCs/>
              </w:rPr>
            </w:pPr>
            <w:r>
              <w:rPr>
                <w:b/>
                <w:bCs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E4DB5" w14:textId="1C2F5810" w:rsidR="00846570" w:rsidRDefault="00846570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b/>
                <w:bCs/>
              </w:rPr>
            </w:pPr>
            <w:r>
              <w:rPr>
                <w:b/>
                <w:bCs/>
              </w:rPr>
              <w:t xml:space="preserve">Period of </w:t>
            </w:r>
            <w:r w:rsidR="00E90BDC" w:rsidRPr="0025351B">
              <w:rPr>
                <w:b/>
                <w:bCs/>
              </w:rPr>
              <w:t>g</w:t>
            </w:r>
            <w:r w:rsidR="00E90BDC" w:rsidRPr="000071C7">
              <w:rPr>
                <w:b/>
              </w:rPr>
              <w:t>uided</w:t>
            </w:r>
            <w:r>
              <w:rPr>
                <w:b/>
                <w:bCs/>
              </w:rPr>
              <w:t xml:space="preserve">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7D405" w14:textId="7F983C83" w:rsidR="00846570" w:rsidRPr="000071C7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b/>
                <w:bCs/>
              </w:rPr>
            </w:pPr>
            <w:r w:rsidRPr="000071C7">
              <w:rPr>
                <w:b/>
              </w:rPr>
              <w:t>Guided</w:t>
            </w:r>
          </w:p>
          <w:p w14:paraId="3BEDB7A8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 Hours</w:t>
            </w:r>
          </w:p>
        </w:tc>
      </w:tr>
      <w:tr w:rsidR="00846570" w14:paraId="3DB33139" w14:textId="77777777" w:rsidTr="008E751D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D7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5463D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489E5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AFA38" w14:textId="77777777" w:rsidR="00846570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E2311" w14:textId="77777777" w:rsidR="00846570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40C27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</w:tr>
      <w:tr w:rsidR="00846570" w14:paraId="6B894EED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437B1" w14:textId="77777777" w:rsidR="00846570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1: Managing learning and teaching situations</w:t>
            </w:r>
          </w:p>
        </w:tc>
      </w:tr>
      <w:tr w:rsidR="00846570" w14:paraId="510655B1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5BAD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D440A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7F21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07BD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B7BD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B8CD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9D93B68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2357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967E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4BF5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D816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A8F4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88E5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498E056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C72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D93E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42F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4BD3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CB50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047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23523C94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3148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6F7B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96F8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7B42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6310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3A79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772256CC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ACDF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D1CA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21AC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9F66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F549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158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7AF60DE1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8B509" w14:textId="77777777" w:rsidR="00846570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2: Facilitate </w:t>
            </w:r>
            <w:r w:rsidR="00E71B61">
              <w:rPr>
                <w:b/>
                <w:bCs/>
              </w:rPr>
              <w:t xml:space="preserve">student/ </w:t>
            </w:r>
            <w:r>
              <w:rPr>
                <w:b/>
                <w:bCs/>
              </w:rPr>
              <w:t>learner development and socialization</w:t>
            </w:r>
          </w:p>
        </w:tc>
      </w:tr>
      <w:tr w:rsidR="00846570" w14:paraId="00FD3851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7B6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0D3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9EFA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BFE9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2925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3EE6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57EFD47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6219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27C9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3563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F162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248D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096A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2101926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3138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B0B5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E9B7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DB8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6CBE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07F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43A5CCE5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183C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9FD6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B3F8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0A8C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6F358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23AC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61AC2DA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2420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B383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9837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5E12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268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E14A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D900C01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13737" w14:textId="77777777" w:rsidR="00846570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3: Demonstrate effective leadership and team work</w:t>
            </w:r>
          </w:p>
        </w:tc>
      </w:tr>
      <w:tr w:rsidR="00846570" w14:paraId="18FE0EA2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3FB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EB9B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72740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B90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1D0E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930B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4237662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41AF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B65D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E1F4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3AA0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EE5A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DDF7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552A196A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15B6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B608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3993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9182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C68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A0A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4D04B6EF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DC80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0A50A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8564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4013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EB59A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9B80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68E3CB8E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ACDF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D0A3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EFA9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03550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A42A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D20E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047E8323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4E2D4" w14:textId="77777777" w:rsidR="00846570" w:rsidRDefault="007C2A7B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4: E</w:t>
            </w:r>
            <w:r w:rsidR="00846570">
              <w:rPr>
                <w:b/>
                <w:bCs/>
              </w:rPr>
              <w:t>nhancing quality assurance and improvement</w:t>
            </w:r>
            <w:r w:rsidR="0073004F">
              <w:rPr>
                <w:b/>
                <w:bCs/>
              </w:rPr>
              <w:t xml:space="preserve"> and education </w:t>
            </w:r>
          </w:p>
        </w:tc>
      </w:tr>
      <w:tr w:rsidR="00846570" w14:paraId="18F99A82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977F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BCC38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64E7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E22E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E87D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DD6E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0CA053F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9311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DEEB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CB44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C1B8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8AB7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6BF2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71EA138C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152C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F99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45F0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ED13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DB30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9F14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5B1AAF73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CCB2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9B92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028C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8B1C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82F0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1DBD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1287DBF8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9B66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76F4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4B2D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C9BF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9559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52E2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23229ACC" w14:textId="77777777" w:rsidTr="008E751D">
        <w:trPr>
          <w:trHeight w:val="623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781D" w14:textId="77777777" w:rsidR="00A55F2C" w:rsidRDefault="00A55F2C" w:rsidP="0073004F">
            <w:pPr>
              <w:pStyle w:val="TableParagraph"/>
              <w:kinsoku w:val="0"/>
              <w:overflowPunct w:val="0"/>
              <w:spacing w:before="11"/>
              <w:ind w:left="108"/>
              <w:rPr>
                <w:b/>
                <w:bCs/>
              </w:rPr>
            </w:pPr>
            <w:r>
              <w:rPr>
                <w:sz w:val="22"/>
              </w:rPr>
              <w:br w:type="page"/>
            </w:r>
            <w:r>
              <w:rPr>
                <w:b/>
                <w:bCs/>
              </w:rPr>
              <w:t>Domain 5: Managing and negotiating innovative and effective approaches to education</w:t>
            </w:r>
          </w:p>
        </w:tc>
      </w:tr>
      <w:tr w:rsidR="00A55F2C" w14:paraId="7BF56E1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948A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5B52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47AD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A797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32D9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7CB0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307BDC59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37D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E1F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D359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DF92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B834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883F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216B0FFA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1039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3C01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C7B4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26607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0F18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EEA2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2C9A3E9E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0A9E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2288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AA72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C502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BA3B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54CA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0C894FBF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103C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B7F2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8DC8B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1AC3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9A80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F144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1BE5522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4FA2D" w14:textId="77777777" w:rsidR="00A55F2C" w:rsidRDefault="00A55F2C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6: Enhancing pro</w:t>
            </w:r>
            <w:r w:rsidR="00E71B61">
              <w:rPr>
                <w:b/>
                <w:bCs/>
              </w:rPr>
              <w:t>fessional attributes of educator</w:t>
            </w:r>
            <w:r w:rsidR="00DB36D8">
              <w:rPr>
                <w:b/>
                <w:bCs/>
              </w:rPr>
              <w:t>s</w:t>
            </w:r>
          </w:p>
        </w:tc>
      </w:tr>
      <w:tr w:rsidR="00A55F2C" w14:paraId="651EEF7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4C97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1214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6C59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5E934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012BB" w14:textId="77777777" w:rsidR="00A55F2C" w:rsidRDefault="00A55F2C" w:rsidP="00B3551E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B7B8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732CF58F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67B8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CEFB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F51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EA8D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FCAA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EF36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24AC71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556C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FC704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EEC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EE16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9B3C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120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66DE7BA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3FBA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9B75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A781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EDAB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93A5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07E6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0012A1B2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B8D8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0C97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E6D4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3B6E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C45E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33EF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0CB536A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1E858" w14:textId="77777777" w:rsidR="00A55F2C" w:rsidRDefault="00A55F2C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7: Enhancing personal attributes of educators </w:t>
            </w:r>
          </w:p>
        </w:tc>
      </w:tr>
      <w:tr w:rsidR="00A55F2C" w14:paraId="75D1782A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BD9C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DAF8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D0B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91A6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60A2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F566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6555E7AD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BD48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F14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F25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F648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F5B5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0E8F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3A055DFA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5CE8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2CD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13FF7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FD21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C147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953E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733BC7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3001B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8062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16AE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FCEA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6C9B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6039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CF1A3DB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15B6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C26C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9830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392D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5BF1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FAB0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3A577322" w14:textId="77777777" w:rsidTr="008E751D">
        <w:trPr>
          <w:trHeight w:val="467"/>
        </w:trPr>
        <w:tc>
          <w:tcPr>
            <w:tcW w:w="6439" w:type="dxa"/>
            <w:gridSpan w:val="4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single" w:sz="4" w:space="0" w:color="000000"/>
            </w:tcBorders>
          </w:tcPr>
          <w:p w14:paraId="6D27E0B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5F793" w14:textId="77777777" w:rsidR="00A55F2C" w:rsidRDefault="00A55F2C" w:rsidP="00DB36D8">
            <w:pPr>
              <w:pStyle w:val="TableParagraph"/>
              <w:kinsoku w:val="0"/>
              <w:overflowPunct w:val="0"/>
              <w:spacing w:before="88"/>
              <w:ind w:left="497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7835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47E8ABDA" w14:textId="77777777" w:rsidR="00A55F2C" w:rsidRDefault="00A55F2C" w:rsidP="00A55F2C">
      <w:pPr>
        <w:ind w:left="-990"/>
        <w:rPr>
          <w:sz w:val="22"/>
        </w:rPr>
      </w:pPr>
    </w:p>
    <w:p w14:paraId="4415B57E" w14:textId="77777777" w:rsidR="002C707A" w:rsidRDefault="002C707A" w:rsidP="002B0DC0">
      <w:pPr>
        <w:rPr>
          <w:sz w:val="22"/>
        </w:rPr>
      </w:pPr>
    </w:p>
    <w:p w14:paraId="0FE080D0" w14:textId="250C7314" w:rsidR="00646005" w:rsidRDefault="00E90BDC" w:rsidP="008474E2">
      <w:pPr>
        <w:widowControl/>
      </w:pPr>
      <w:r w:rsidRPr="0025351B">
        <w:t>Guided</w:t>
      </w:r>
      <w:r w:rsidR="00646005">
        <w:t xml:space="preserve"> Practice Assessment Record</w:t>
      </w:r>
    </w:p>
    <w:p w14:paraId="32BA5D77" w14:textId="77777777" w:rsidR="00646005" w:rsidRDefault="00646005" w:rsidP="00646005">
      <w:pPr>
        <w:pStyle w:val="BodyText"/>
        <w:kinsoku w:val="0"/>
        <w:overflowPunct w:val="0"/>
        <w:spacing w:before="1"/>
        <w:rPr>
          <w:b/>
          <w:bCs/>
          <w:sz w:val="27"/>
          <w:szCs w:val="27"/>
        </w:rPr>
      </w:pPr>
    </w:p>
    <w:p w14:paraId="32A07706" w14:textId="77777777" w:rsidR="00646005" w:rsidRDefault="00646005" w:rsidP="00646005">
      <w:pPr>
        <w:pStyle w:val="BodyText"/>
        <w:tabs>
          <w:tab w:val="left" w:pos="7681"/>
        </w:tabs>
        <w:kinsoku w:val="0"/>
        <w:overflowPunct w:val="0"/>
        <w:spacing w:before="1"/>
        <w:ind w:left="140"/>
        <w:rPr>
          <w:rFonts w:ascii="Times New Roman" w:hAnsi="Times New Roman" w:cs="Times New Roman"/>
        </w:rPr>
      </w:pPr>
      <w:r>
        <w:t>Name of</w:t>
      </w:r>
      <w:r>
        <w:rPr>
          <w:spacing w:val="-14"/>
        </w:rPr>
        <w:t xml:space="preserve"> </w:t>
      </w:r>
      <w:r>
        <w:t xml:space="preserve">Candida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5102DE05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  <w:sz w:val="21"/>
          <w:szCs w:val="21"/>
        </w:rPr>
      </w:pPr>
    </w:p>
    <w:p w14:paraId="760C5289" w14:textId="77777777" w:rsidR="00646005" w:rsidRDefault="00646005" w:rsidP="00646005">
      <w:pPr>
        <w:pStyle w:val="BodyText"/>
        <w:tabs>
          <w:tab w:val="left" w:pos="7690"/>
        </w:tabs>
        <w:kinsoku w:val="0"/>
        <w:overflowPunct w:val="0"/>
        <w:spacing w:before="85"/>
        <w:ind w:left="140"/>
        <w:rPr>
          <w:rFonts w:ascii="Times New Roman" w:hAnsi="Times New Roman" w:cs="Times New Roman"/>
        </w:rPr>
      </w:pPr>
      <w:r>
        <w:rPr>
          <w:spacing w:val="-3"/>
        </w:rPr>
        <w:t>Training</w:t>
      </w:r>
      <w:r>
        <w:rPr>
          <w:spacing w:val="-8"/>
        </w:rPr>
        <w:t xml:space="preserve"> </w:t>
      </w:r>
      <w:r>
        <w:t xml:space="preserve">Institu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51C7411D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  <w:sz w:val="21"/>
          <w:szCs w:val="21"/>
        </w:rPr>
      </w:pPr>
    </w:p>
    <w:p w14:paraId="56FE4682" w14:textId="39E0AB23" w:rsidR="00C65864" w:rsidRDefault="00646005" w:rsidP="00DB36D8">
      <w:pPr>
        <w:pStyle w:val="BodyText"/>
        <w:tabs>
          <w:tab w:val="left" w:pos="5104"/>
          <w:tab w:val="left" w:pos="7687"/>
        </w:tabs>
        <w:kinsoku w:val="0"/>
        <w:overflowPunct w:val="0"/>
        <w:spacing w:before="86"/>
        <w:ind w:left="140"/>
        <w:rPr>
          <w:rFonts w:ascii="Times New Roman" w:hAnsi="Times New Roman" w:cs="Times New Roman"/>
          <w:u w:val="single"/>
        </w:rPr>
        <w:sectPr w:rsidR="00C65864" w:rsidSect="00F520B2">
          <w:pgSz w:w="11910" w:h="16840"/>
          <w:pgMar w:top="1400" w:right="1110" w:bottom="1440" w:left="1260" w:header="0" w:footer="1165" w:gutter="0"/>
          <w:cols w:space="720"/>
          <w:noEndnote/>
        </w:sectPr>
      </w:pPr>
      <w:r>
        <w:t>Mentoring</w:t>
      </w:r>
      <w:r>
        <w:rPr>
          <w:spacing w:val="-6"/>
        </w:rPr>
        <w:t xml:space="preserve"> </w:t>
      </w:r>
      <w:r>
        <w:t>period:</w:t>
      </w:r>
      <w:r>
        <w:rPr>
          <w:spacing w:val="-4"/>
        </w:rPr>
        <w:t xml:space="preserve"> </w:t>
      </w:r>
      <w:r>
        <w:t>From</w:t>
      </w:r>
      <w:r w:rsidRPr="00DF580E">
        <w:rPr>
          <w:rFonts w:ascii="Times New Roman" w:hAnsi="Times New Roman" w:cs="Times New Roman"/>
          <w:u w:val="single"/>
        </w:rPr>
        <w:t xml:space="preserve"> </w:t>
      </w:r>
      <w:r w:rsidRPr="00DF580E">
        <w:rPr>
          <w:rFonts w:ascii="Times New Roman" w:hAnsi="Times New Roman" w:cs="Times New Roman"/>
          <w:u w:val="single"/>
        </w:rPr>
        <w:tab/>
      </w:r>
      <w:r>
        <w:t>to</w:t>
      </w:r>
      <w:r>
        <w:rPr>
          <w:spacing w:val="-2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</w:t>
      </w:r>
    </w:p>
    <w:p w14:paraId="59D1B39F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9264" behindDoc="0" locked="0" layoutInCell="0" allowOverlap="1" wp14:anchorId="70F9E081" wp14:editId="3D26B5AA">
                <wp:simplePos x="0" y="0"/>
                <wp:positionH relativeFrom="page">
                  <wp:posOffset>667385</wp:posOffset>
                </wp:positionH>
                <wp:positionV relativeFrom="paragraph">
                  <wp:posOffset>211455</wp:posOffset>
                </wp:positionV>
                <wp:extent cx="6226810" cy="12700"/>
                <wp:effectExtent l="10160" t="10160" r="11430" b="5715"/>
                <wp:wrapTopAndBottom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26810" cy="12700"/>
                        </a:xfrm>
                        <a:custGeom>
                          <a:avLst/>
                          <a:gdLst>
                            <a:gd name="T0" fmla="*/ 0 w 9806"/>
                            <a:gd name="T1" fmla="*/ 0 h 20"/>
                            <a:gd name="T2" fmla="*/ 9806 w 98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06" h="20">
                              <a:moveTo>
                                <a:pt x="0" y="0"/>
                              </a:moveTo>
                              <a:lnTo>
                                <a:pt x="9806" y="0"/>
                              </a:lnTo>
                            </a:path>
                          </a:pathLst>
                        </a:cu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C8ED5CC" id="Freeform 6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2.55pt,16.65pt,542.85pt,16.65pt" coordsize="98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" o:allowincell="f" filled="f" strokeweight="1.44pt">
                <v:path arrowok="t" o:connecttype="custom" o:connectlocs="0,0;6226810,0" o:connectangles="0,0"/>
                <w10:wrap type="topAndBottom" anchorx="page"/>
              </v:polyline>
            </w:pict>
          </mc:Fallback>
        </mc:AlternateContent>
      </w:r>
    </w:p>
    <w:p w14:paraId="5CE4C05D" w14:textId="77777777" w:rsidR="00646005" w:rsidRDefault="00646005" w:rsidP="00646005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14:paraId="4EB49550" w14:textId="77777777" w:rsidR="00646005" w:rsidRDefault="00646005" w:rsidP="00DB36D8">
      <w:pPr>
        <w:pStyle w:val="Heading3"/>
        <w:numPr>
          <w:ilvl w:val="0"/>
          <w:numId w:val="7"/>
        </w:numPr>
        <w:kinsoku w:val="0"/>
        <w:overflowPunct w:val="0"/>
        <w:spacing w:before="52"/>
      </w:pPr>
      <w:r>
        <w:t>TO BE COMPLETED BY CANDIDATE</w:t>
      </w:r>
      <w:r w:rsidR="00020F80">
        <w:t xml:space="preserve"> FOR EDUCATION SPEAILITY </w:t>
      </w:r>
      <w:r>
        <w:t>(can use separate sheet)</w:t>
      </w:r>
    </w:p>
    <w:p w14:paraId="00D0FCA0" w14:textId="77777777" w:rsidR="00646005" w:rsidRDefault="00646005" w:rsidP="00646005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646005" w14:paraId="7751618E" w14:textId="77777777" w:rsidTr="00B3551E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4271" w14:textId="77777777" w:rsidR="00646005" w:rsidRPr="00C4132D" w:rsidRDefault="00646005" w:rsidP="00C4132D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5C99CB5B" w14:textId="77777777" w:rsidR="00646005" w:rsidRPr="00B3551E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B536E" w14:textId="77777777" w:rsidR="00646005" w:rsidRDefault="00646005" w:rsidP="00C4132D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1A5C4F9F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74420" w14:textId="77777777" w:rsidR="00646005" w:rsidRDefault="00646005" w:rsidP="00C4132D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2EAD76C3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1E956" w14:textId="77777777" w:rsidR="00646005" w:rsidRDefault="00646005" w:rsidP="00DB36D8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646005" w14:paraId="1F81AA6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87236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2B3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3C7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C5B2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1AF22E1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2227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0A67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F368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C9DE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3BAD5AC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FD2CB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6A1C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9BFB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D8B1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5545C2A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150D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68D2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1536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630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019E9323" w14:textId="77777777" w:rsidTr="00B3551E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89871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D0DD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94621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422FA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6519481C" w14:textId="77777777" w:rsidTr="00B3551E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F4FAD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06EE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B44B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7440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15F04147" w14:textId="77777777" w:rsidR="00646005" w:rsidRDefault="00646005" w:rsidP="00646005">
      <w:pPr>
        <w:rPr>
          <w:b/>
          <w:bCs/>
          <w:sz w:val="26"/>
          <w:szCs w:val="26"/>
        </w:rPr>
        <w:sectPr w:rsidR="00646005" w:rsidSect="00C4132D">
          <w:pgSz w:w="11910" w:h="16840"/>
          <w:pgMar w:top="1400" w:right="860" w:bottom="1440" w:left="1260" w:header="0" w:footer="1165" w:gutter="0"/>
          <w:cols w:space="720"/>
          <w:noEndnote/>
        </w:sectPr>
      </w:pPr>
    </w:p>
    <w:p w14:paraId="3D04F1DF" w14:textId="77777777" w:rsidR="00BF1234" w:rsidRDefault="00BF1234" w:rsidP="00BF1234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2325E68D" w14:textId="73EA58FF" w:rsidR="00646B26" w:rsidRPr="00646B26" w:rsidRDefault="00E0660D" w:rsidP="00646B26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4829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6"/>
        <w:gridCol w:w="4351"/>
        <w:gridCol w:w="1186"/>
        <w:gridCol w:w="887"/>
        <w:gridCol w:w="459"/>
        <w:gridCol w:w="1251"/>
        <w:gridCol w:w="1155"/>
        <w:gridCol w:w="124"/>
        <w:gridCol w:w="1200"/>
        <w:gridCol w:w="1351"/>
        <w:gridCol w:w="1210"/>
        <w:gridCol w:w="1080"/>
        <w:gridCol w:w="142"/>
        <w:gridCol w:w="107"/>
      </w:tblGrid>
      <w:tr w:rsidR="00BA6F58" w:rsidRPr="00E0660D" w14:paraId="0C457BA2" w14:textId="77777777" w:rsidTr="001B4451">
        <w:trPr>
          <w:gridAfter w:val="2"/>
          <w:wAfter w:w="249" w:type="dxa"/>
          <w:trHeight w:val="728"/>
        </w:trPr>
        <w:tc>
          <w:tcPr>
            <w:tcW w:w="467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A719D" w14:textId="77777777" w:rsidR="00BA6F58" w:rsidRPr="00AD3050" w:rsidRDefault="00BA6F58" w:rsidP="005C64F9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BB544F7" w14:textId="77777777" w:rsidR="00BA6F58" w:rsidRPr="00AD3050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642382A9" w14:textId="77777777" w:rsidR="00BA6F58" w:rsidRPr="00474E9C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Items</w:t>
            </w:r>
          </w:p>
        </w:tc>
        <w:tc>
          <w:tcPr>
            <w:tcW w:w="49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86715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Formative</w:t>
            </w:r>
          </w:p>
          <w:p w14:paraId="77777AB9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AC1334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8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97F72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Summative</w:t>
            </w:r>
          </w:p>
          <w:p w14:paraId="234AEBD1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</w:tr>
      <w:tr w:rsidR="00BA6F58" w:rsidRPr="00E0660D" w14:paraId="639B8397" w14:textId="77777777" w:rsidTr="001B4451">
        <w:trPr>
          <w:gridAfter w:val="2"/>
          <w:wAfter w:w="249" w:type="dxa"/>
          <w:trHeight w:val="143"/>
        </w:trPr>
        <w:tc>
          <w:tcPr>
            <w:tcW w:w="4677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4ACFF" w14:textId="77777777" w:rsidR="00BA6F58" w:rsidRPr="00AD3050" w:rsidRDefault="00BA6F58" w:rsidP="00C65864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6639C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288DA6DA" w14:textId="7DD121E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4B9DB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5D46C878" w14:textId="4AB9ADE3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9EB5A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7F85842C" w14:textId="343A35C2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E2B69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402C915B" w14:textId="502C6775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D13631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848B5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5D189904" w14:textId="5ADA49C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BDA9D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3B31688" w14:textId="3EBE904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73CE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58741E58" w14:textId="4C471F50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D8EF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79BD05FC" w14:textId="70F156FD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BA6F58" w:rsidRPr="00E0660D" w14:paraId="09978C15" w14:textId="77777777" w:rsidTr="001B4451">
        <w:trPr>
          <w:gridAfter w:val="2"/>
          <w:wAfter w:w="249" w:type="dxa"/>
          <w:trHeight w:val="5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41930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71E66" w14:textId="4B222A31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Managing learning and teaching situ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38B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F86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C5FC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39B5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D0AC25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ED2A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365E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8E24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85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AA0A77C" w14:textId="77777777" w:rsidTr="001B4451">
        <w:trPr>
          <w:gridAfter w:val="2"/>
          <w:wAfter w:w="249" w:type="dxa"/>
          <w:trHeight w:val="71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5C897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CFCDB" w14:textId="78B968F6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474E9C">
              <w:t>Facilitate learner development and socializ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39A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51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5C2A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A66A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E81D00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FD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D5D6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767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199A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7609C873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617A3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5AF03" w14:textId="7BFC8EB7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Demonstrate effective leadership and teamwork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80E6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CAF0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368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93E5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73A072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06BE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9006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0FD5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45DA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620FB9C9" w14:textId="77777777" w:rsidTr="001B4451">
        <w:trPr>
          <w:gridAfter w:val="2"/>
          <w:wAfter w:w="249" w:type="dxa"/>
          <w:trHeight w:val="6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BDC7C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672DE" w14:textId="22FBEB4F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quality assurance and improvement in education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15E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FBCF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204D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F5D4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E5B469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FCCC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E96B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9212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9CF3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40182A33" w14:textId="77777777" w:rsidTr="001B4451">
        <w:trPr>
          <w:gridAfter w:val="2"/>
          <w:wAfter w:w="249" w:type="dxa"/>
          <w:trHeight w:val="77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74C6F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BEDD5" w14:textId="357EEDAC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474E9C">
              <w:t>Managing and negotiating innovative and effective approaches to educ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FBE0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8D3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B903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982A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C6ECC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5941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EE00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4D2FF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F367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87296FF" w14:textId="77777777" w:rsidTr="001B4451">
        <w:trPr>
          <w:gridAfter w:val="2"/>
          <w:wAfter w:w="249" w:type="dxa"/>
          <w:trHeight w:val="46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7B340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49E73" w14:textId="6170AD42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professional attributes of </w:t>
            </w:r>
            <w:r w:rsidRPr="0025351B">
              <w:t>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F99E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F79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43DA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D11A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40ABDB6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CAFA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A9C6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673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9ABD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22D95E27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179572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CD03F8" w14:textId="3AB3ABA5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Enhancing personal attributes of 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1DF48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3976D7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90F39F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DED94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704158D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F95D3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7934C9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EAD2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A966C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270F39" w14:paraId="2CDF3E3B" w14:textId="77777777" w:rsidTr="001B4451">
        <w:trPr>
          <w:gridAfter w:val="2"/>
          <w:wAfter w:w="249" w:type="dxa"/>
          <w:trHeight w:val="343"/>
        </w:trPr>
        <w:tc>
          <w:tcPr>
            <w:tcW w:w="14580" w:type="dxa"/>
            <w:gridSpan w:val="12"/>
          </w:tcPr>
          <w:p w14:paraId="07FDC0EF" w14:textId="4B0C6BF5" w:rsidR="00946475" w:rsidRPr="00270F39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color w:val="FF0000"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20BF37EF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4DC6E0F5" w14:textId="0065137F" w:rsidR="00946475" w:rsidRPr="00474E9C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474E9C">
              <w:rPr>
                <w:bCs/>
                <w:u w:val="single"/>
              </w:rPr>
              <w:t>Assessment Period</w:t>
            </w:r>
          </w:p>
          <w:p w14:paraId="61B0F3D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474E9C">
              <w:t>Formative: from________________ to __________________</w:t>
            </w:r>
          </w:p>
          <w:p w14:paraId="4FB9AA18" w14:textId="3AA59675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474E9C">
              <w:t>Summative: from________________ to _________________</w:t>
            </w:r>
          </w:p>
        </w:tc>
      </w:tr>
      <w:tr w:rsidR="00946475" w:rsidRPr="00E0660D" w14:paraId="36399C0D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6D0F260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79328061" w14:textId="1A43F67E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</w:t>
            </w:r>
            <w:proofErr w:type="gramStart"/>
            <w:r w:rsidRPr="0025351B">
              <w:t>:  _</w:t>
            </w:r>
            <w:proofErr w:type="gramEnd"/>
            <w:r w:rsidRPr="0025351B">
              <w:t>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  <w:p w14:paraId="75401384" w14:textId="1D174441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</w:t>
            </w:r>
            <w:proofErr w:type="gramStart"/>
            <w:r w:rsidRPr="0025351B">
              <w:t>:  _</w:t>
            </w:r>
            <w:proofErr w:type="gramEnd"/>
            <w:r w:rsidRPr="0025351B">
              <w:t>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</w:tc>
      </w:tr>
      <w:tr w:rsidR="00946475" w:rsidRPr="00E0660D" w14:paraId="39AEDF4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A0E57A4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452E8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 xml:space="preserve">Formative: 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  <w:p w14:paraId="6B1903AC" w14:textId="6017E0B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 xml:space="preserve">Summative*: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</w:tc>
      </w:tr>
      <w:tr w:rsidR="00946475" w:rsidRPr="00E0660D" w14:paraId="2C7AC62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0F14B23D" w14:textId="7BA46939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280674E6" w14:textId="6CD703C4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040D951" w14:textId="6FD7DA26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511BA44C" w14:textId="3D805B71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327C659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D0FEDF9" w14:textId="77777777" w:rsidR="00946475" w:rsidRPr="00474E9C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474E9C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474E9C">
              <w:rPr>
                <w:rFonts w:asciiTheme="minorHAnsi" w:hAnsiTheme="minorHAnsi" w:cstheme="minorHAnsi"/>
              </w:rPr>
              <w:t>:</w:t>
            </w:r>
          </w:p>
          <w:p w14:paraId="672971AD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3BFADC61" w14:textId="2C41FFC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21E5499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445AD6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3019358F" w14:textId="033ADC6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77FD8016" w14:textId="40A90482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2D551CF" w14:textId="77777777" w:rsidTr="001B4451">
        <w:trPr>
          <w:gridAfter w:val="1"/>
          <w:wAfter w:w="107" w:type="dxa"/>
          <w:trHeight w:val="626"/>
        </w:trPr>
        <w:tc>
          <w:tcPr>
            <w:tcW w:w="6750" w:type="dxa"/>
            <w:gridSpan w:val="4"/>
          </w:tcPr>
          <w:p w14:paraId="37F13600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474E9C">
              <w:rPr>
                <w:u w:val="single"/>
              </w:rPr>
              <w:t>Signature</w:t>
            </w:r>
            <w:r w:rsidRPr="00474E9C">
              <w:rPr>
                <w:spacing w:val="-7"/>
                <w:u w:val="single"/>
              </w:rPr>
              <w:t xml:space="preserve"> </w:t>
            </w:r>
            <w:r w:rsidRPr="00474E9C">
              <w:rPr>
                <w:u w:val="single"/>
              </w:rPr>
              <w:t>of</w:t>
            </w:r>
            <w:r w:rsidRPr="00474E9C">
              <w:rPr>
                <w:spacing w:val="-6"/>
                <w:u w:val="single"/>
              </w:rPr>
              <w:t xml:space="preserve"> </w:t>
            </w:r>
            <w:r w:rsidRPr="00474E9C">
              <w:rPr>
                <w:u w:val="single"/>
              </w:rPr>
              <w:t>Mentor</w:t>
            </w:r>
            <w:r w:rsidRPr="00474E9C">
              <w:rPr>
                <w:rFonts w:ascii="Times New Roman" w:hAnsi="Times New Roman" w:cs="Times New Roman"/>
              </w:rPr>
              <w:t>:</w:t>
            </w:r>
          </w:p>
          <w:p w14:paraId="3BB16688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B742A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84D2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</w:t>
            </w:r>
            <w:proofErr w:type="gramStart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proofErr w:type="gramEnd"/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72" w:type="dxa"/>
            <w:gridSpan w:val="9"/>
          </w:tcPr>
          <w:p w14:paraId="069D2BF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474E9C">
              <w:rPr>
                <w:u w:val="single"/>
              </w:rPr>
              <w:t>Signature of</w:t>
            </w:r>
            <w:r w:rsidRPr="00474E9C">
              <w:rPr>
                <w:spacing w:val="-27"/>
                <w:u w:val="single"/>
              </w:rPr>
              <w:t xml:space="preserve"> </w:t>
            </w:r>
            <w:r w:rsidRPr="00474E9C">
              <w:rPr>
                <w:u w:val="single"/>
              </w:rPr>
              <w:t>Candidate</w:t>
            </w:r>
            <w:r w:rsidRPr="00474E9C">
              <w:t>:</w:t>
            </w:r>
          </w:p>
          <w:p w14:paraId="56AC4FF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2B856BA9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38800890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</w:t>
            </w:r>
            <w:proofErr w:type="gramStart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proofErr w:type="gramEnd"/>
            <w:r w:rsidRPr="0025351B">
              <w:rPr>
                <w:i/>
                <w:sz w:val="20"/>
                <w:szCs w:val="20"/>
              </w:rPr>
              <w:t>Sum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</w:p>
        </w:tc>
      </w:tr>
      <w:tr w:rsidR="00946475" w:rsidRPr="0042180E" w14:paraId="468136AD" w14:textId="77777777" w:rsidTr="001B4451">
        <w:trPr>
          <w:gridAfter w:val="1"/>
          <w:wAfter w:w="107" w:type="dxa"/>
          <w:trHeight w:val="413"/>
        </w:trPr>
        <w:tc>
          <w:tcPr>
            <w:tcW w:w="6750" w:type="dxa"/>
            <w:gridSpan w:val="4"/>
          </w:tcPr>
          <w:p w14:paraId="6CB02F57" w14:textId="75DCF11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7972" w:type="dxa"/>
            <w:gridSpan w:val="9"/>
          </w:tcPr>
          <w:p w14:paraId="3E14FED6" w14:textId="2931BE9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661B6A01" w14:textId="6DA6999B" w:rsidR="00B46B04" w:rsidRPr="0042180E" w:rsidRDefault="00B46B04" w:rsidP="00B46B04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i/>
          <w:sz w:val="18"/>
          <w:szCs w:val="18"/>
        </w:rPr>
      </w:pPr>
    </w:p>
    <w:p w14:paraId="68FB19BB" w14:textId="77777777" w:rsidR="00C65864" w:rsidRDefault="00C65864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C65864" w:rsidSect="00C65864">
          <w:footerReference w:type="default" r:id="rId10"/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572900FA" w14:textId="79FC8EB1" w:rsidR="00CD6E7D" w:rsidRDefault="00CD6E7D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</w:p>
    <w:p w14:paraId="5B176530" w14:textId="77777777" w:rsidR="000C1EC1" w:rsidRDefault="000C1EC1" w:rsidP="000C1EC1">
      <w:pPr>
        <w:rPr>
          <w:lang w:eastAsia="zh-CN"/>
        </w:rPr>
      </w:pPr>
    </w:p>
    <w:p w14:paraId="2B91D1A2" w14:textId="77777777" w:rsidR="00E7267F" w:rsidRDefault="00E7267F" w:rsidP="000C1EC1">
      <w:pPr>
        <w:rPr>
          <w:lang w:eastAsia="zh-CN"/>
        </w:rPr>
      </w:pPr>
    </w:p>
    <w:p w14:paraId="1423FC9C" w14:textId="77777777" w:rsidR="00E7267F" w:rsidRDefault="00E7267F" w:rsidP="000C1EC1">
      <w:pPr>
        <w:rPr>
          <w:lang w:eastAsia="zh-CN"/>
        </w:rPr>
      </w:pPr>
    </w:p>
    <w:p w14:paraId="439EAE76" w14:textId="77777777" w:rsidR="00E7267F" w:rsidRDefault="00E7267F" w:rsidP="000C1EC1">
      <w:pPr>
        <w:rPr>
          <w:lang w:eastAsia="zh-CN"/>
        </w:rPr>
      </w:pPr>
    </w:p>
    <w:p w14:paraId="3997AAC7" w14:textId="77777777" w:rsidR="00E7267F" w:rsidRDefault="00E7267F" w:rsidP="000C1EC1">
      <w:pPr>
        <w:rPr>
          <w:lang w:eastAsia="zh-CN"/>
        </w:rPr>
      </w:pPr>
    </w:p>
    <w:p w14:paraId="0A7F59D4" w14:textId="77777777" w:rsidR="00E7267F" w:rsidRDefault="00E7267F" w:rsidP="000C1EC1">
      <w:pPr>
        <w:rPr>
          <w:lang w:eastAsia="zh-CN"/>
        </w:rPr>
      </w:pPr>
    </w:p>
    <w:p w14:paraId="52A5E312" w14:textId="77777777" w:rsidR="00E7267F" w:rsidRDefault="00E7267F" w:rsidP="000C1EC1">
      <w:pPr>
        <w:rPr>
          <w:lang w:eastAsia="zh-CN"/>
        </w:rPr>
      </w:pPr>
    </w:p>
    <w:p w14:paraId="41050733" w14:textId="77777777" w:rsidR="00E7267F" w:rsidRDefault="00E7267F" w:rsidP="000C1EC1">
      <w:pPr>
        <w:rPr>
          <w:lang w:eastAsia="zh-CN"/>
        </w:rPr>
      </w:pPr>
    </w:p>
    <w:p w14:paraId="78F20B50" w14:textId="77777777" w:rsidR="00E7267F" w:rsidRDefault="00E7267F" w:rsidP="000C1EC1">
      <w:pPr>
        <w:rPr>
          <w:lang w:eastAsia="zh-CN"/>
        </w:rPr>
      </w:pPr>
    </w:p>
    <w:p w14:paraId="78A8E974" w14:textId="77777777" w:rsidR="00E7267F" w:rsidRDefault="00E7267F" w:rsidP="000C1EC1">
      <w:pPr>
        <w:rPr>
          <w:lang w:eastAsia="zh-CN"/>
        </w:rPr>
      </w:pPr>
    </w:p>
    <w:p w14:paraId="6F46FFCE" w14:textId="1EFF2678" w:rsidR="00E7267F" w:rsidRDefault="00E7267F" w:rsidP="00462CB1">
      <w:pPr>
        <w:widowControl/>
        <w:rPr>
          <w:b/>
          <w:sz w:val="48"/>
        </w:rPr>
      </w:pPr>
    </w:p>
    <w:p w14:paraId="11D07527" w14:textId="77777777" w:rsidR="00E7267F" w:rsidRDefault="00E7267F" w:rsidP="00761618">
      <w:pPr>
        <w:widowControl/>
        <w:jc w:val="center"/>
        <w:rPr>
          <w:b/>
          <w:sz w:val="48"/>
        </w:rPr>
      </w:pPr>
    </w:p>
    <w:p w14:paraId="052B21A1" w14:textId="77777777" w:rsidR="00761618" w:rsidRDefault="00761618" w:rsidP="00761618">
      <w:pPr>
        <w:widowControl/>
        <w:jc w:val="center"/>
        <w:rPr>
          <w:rFonts w:ascii="Calibri" w:hAnsi="Calibri" w:cs="Calibri"/>
          <w:b/>
          <w:bCs/>
          <w:kern w:val="0"/>
          <w:szCs w:val="24"/>
          <w:lang w:eastAsia="zh-CN"/>
        </w:rPr>
      </w:pPr>
      <w:r w:rsidRPr="00761618">
        <w:rPr>
          <w:b/>
          <w:sz w:val="48"/>
        </w:rPr>
        <w:t xml:space="preserve">For </w:t>
      </w:r>
      <w:r>
        <w:rPr>
          <w:b/>
          <w:sz w:val="48"/>
        </w:rPr>
        <w:t xml:space="preserve">Research </w:t>
      </w:r>
      <w:r w:rsidRPr="00761618">
        <w:rPr>
          <w:b/>
          <w:sz w:val="48"/>
        </w:rPr>
        <w:t xml:space="preserve">Specialty  </w:t>
      </w:r>
      <w:r>
        <w:br w:type="page"/>
      </w:r>
    </w:p>
    <w:p w14:paraId="62B5C366" w14:textId="77777777" w:rsidR="00761618" w:rsidRPr="00C4132D" w:rsidRDefault="00761618" w:rsidP="00761618">
      <w:pPr>
        <w:widowControl/>
        <w:ind w:left="-630"/>
        <w:rPr>
          <w:b/>
        </w:rPr>
      </w:pPr>
      <w:r w:rsidRPr="00C4132D">
        <w:rPr>
          <w:b/>
        </w:rPr>
        <w:lastRenderedPageBreak/>
        <w:t xml:space="preserve">Part </w:t>
      </w:r>
      <w:r w:rsidR="000850FC">
        <w:rPr>
          <w:b/>
        </w:rPr>
        <w:t>I</w:t>
      </w:r>
      <w:r w:rsidRPr="00C4132D">
        <w:rPr>
          <w:b/>
        </w:rPr>
        <w:t>I: Training Record of Theoretical Hours</w:t>
      </w:r>
    </w:p>
    <w:p w14:paraId="72161CCF" w14:textId="77777777" w:rsidR="00761618" w:rsidRDefault="00761618" w:rsidP="008C7DC6">
      <w:pPr>
        <w:pStyle w:val="BodyText"/>
        <w:kinsoku w:val="0"/>
        <w:overflowPunct w:val="0"/>
        <w:ind w:left="-634"/>
      </w:pPr>
      <w:r>
        <w:t xml:space="preserve">NB: 500 theoretical hours [1/3 (167 hours) for each of the generic core, advanced practice core, and specialty core content] and at least 60% of the hours are from postgraduate degree courses and the remaining hours (40%) are from specialty courses. </w:t>
      </w:r>
    </w:p>
    <w:p w14:paraId="555C1B99" w14:textId="77777777" w:rsidR="008C7DC6" w:rsidRDefault="008C7DC6" w:rsidP="00761618">
      <w:pPr>
        <w:pStyle w:val="BodyText"/>
        <w:kinsoku w:val="0"/>
        <w:overflowPunct w:val="0"/>
        <w:spacing w:before="19" w:line="254" w:lineRule="auto"/>
        <w:ind w:left="-630"/>
        <w:rPr>
          <w:rFonts w:asciiTheme="minorHAnsi" w:hAnsiTheme="minorHAnsi"/>
          <w:b/>
          <w:sz w:val="22"/>
          <w:szCs w:val="22"/>
        </w:rPr>
      </w:pPr>
    </w:p>
    <w:p w14:paraId="499B93B9" w14:textId="77777777" w:rsidR="00761618" w:rsidRDefault="00761618" w:rsidP="00761618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 xml:space="preserve">FOR </w:t>
      </w:r>
      <w:r>
        <w:rPr>
          <w:rFonts w:asciiTheme="minorHAnsi" w:hAnsiTheme="minorHAnsi"/>
          <w:b/>
          <w:sz w:val="22"/>
          <w:szCs w:val="22"/>
        </w:rPr>
        <w:t xml:space="preserve">RESEARCH </w:t>
      </w:r>
      <w:r w:rsidRPr="0090026B">
        <w:rPr>
          <w:rFonts w:asciiTheme="minorHAnsi" w:hAnsiTheme="minorHAnsi"/>
          <w:b/>
          <w:sz w:val="22"/>
          <w:szCs w:val="22"/>
        </w:rPr>
        <w:t>SPECIALTY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250"/>
        <w:gridCol w:w="2790"/>
        <w:gridCol w:w="16"/>
        <w:gridCol w:w="1874"/>
        <w:gridCol w:w="16"/>
        <w:gridCol w:w="794"/>
      </w:tblGrid>
      <w:tr w:rsidR="00761618" w:rsidRPr="00B83ABD" w14:paraId="06C42776" w14:textId="77777777" w:rsidTr="000B4235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707F038F" w14:textId="77777777" w:rsidR="00761618" w:rsidRPr="00B83ABD" w:rsidRDefault="00761618" w:rsidP="008C7DC6">
            <w:pPr>
              <w:ind w:left="72"/>
              <w:contextualSpacing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6"/>
            <w:shd w:val="clear" w:color="auto" w:fill="FBE4D5" w:themeFill="accent2" w:themeFillTint="33"/>
          </w:tcPr>
          <w:p w14:paraId="53B87F9B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6804447C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761618" w:rsidRPr="00B83ABD" w14:paraId="18E1FEDB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E2A8840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B9C37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250" w:type="dxa"/>
          </w:tcPr>
          <w:p w14:paraId="618B5E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790" w:type="dxa"/>
          </w:tcPr>
          <w:p w14:paraId="3AB17088" w14:textId="77777777" w:rsidR="00761618" w:rsidRDefault="00761618" w:rsidP="008C7DC6">
            <w:pPr>
              <w:contextualSpacing/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4436E673" w14:textId="77777777" w:rsidR="00761618" w:rsidRPr="00942997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1890" w:type="dxa"/>
            <w:gridSpan w:val="2"/>
          </w:tcPr>
          <w:p w14:paraId="0933A9D7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 Specialty Courses</w:t>
            </w: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(Year)</w:t>
            </w:r>
          </w:p>
        </w:tc>
        <w:tc>
          <w:tcPr>
            <w:tcW w:w="810" w:type="dxa"/>
            <w:gridSpan w:val="2"/>
          </w:tcPr>
          <w:p w14:paraId="1E074B57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761618" w:rsidRPr="00B83ABD" w14:paraId="6A3C7823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0FADE84" w14:textId="77777777" w:rsidR="00761618" w:rsidRPr="00525B38" w:rsidRDefault="00761618" w:rsidP="008C7DC6">
            <w:pPr>
              <w:contextualSpacing/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s:</w:t>
            </w:r>
          </w:p>
          <w:p w14:paraId="23374852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Advanced in Research Design</w:t>
            </w:r>
          </w:p>
          <w:p w14:paraId="1ADE2784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79EAF7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DBF6BFB" w14:textId="77777777" w:rsidR="00761618" w:rsidRPr="00010A7B" w:rsidRDefault="00761618" w:rsidP="008C7DC6">
            <w:pPr>
              <w:contextualSpacing/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Writing a Research Proposal 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39E7C03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2250" w:type="dxa"/>
          </w:tcPr>
          <w:p w14:paraId="6208546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9BFBE4" w14:textId="1EFA7A8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B90423">
              <w:rPr>
                <w:i/>
                <w:color w:val="2F5496" w:themeColor="accent1" w:themeShade="BF"/>
                <w:sz w:val="22"/>
              </w:rPr>
              <w:t>knowledge of advanced r</w:t>
            </w:r>
            <w:r>
              <w:rPr>
                <w:i/>
                <w:color w:val="2F5496" w:themeColor="accent1" w:themeShade="BF"/>
                <w:sz w:val="22"/>
              </w:rPr>
              <w:t xml:space="preserve">esearch </w:t>
            </w:r>
          </w:p>
          <w:p w14:paraId="1F1B444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181C28" w14:textId="77777777" w:rsidR="00761618" w:rsidRPr="00D826A0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BFD10BB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How to write a successful research proposal.</w:t>
            </w:r>
          </w:p>
        </w:tc>
        <w:tc>
          <w:tcPr>
            <w:tcW w:w="2790" w:type="dxa"/>
          </w:tcPr>
          <w:p w14:paraId="1677CCD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0CFA5E6D" w14:textId="77777777" w:rsidR="00761618" w:rsidRPr="00525B3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The topic includes design of qualitative and /or qualitative research  </w:t>
            </w:r>
          </w:p>
          <w:p w14:paraId="7C053AE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  <w:lang w:eastAsia="zh-HK"/>
              </w:rPr>
            </w:pPr>
          </w:p>
          <w:p w14:paraId="6FB1E923" w14:textId="38BB7620" w:rsidR="00761618" w:rsidRPr="00D10176" w:rsidRDefault="00761618" w:rsidP="00B90423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includes do’s and don’ts in writing a research proposal  </w:t>
            </w:r>
          </w:p>
        </w:tc>
        <w:tc>
          <w:tcPr>
            <w:tcW w:w="1890" w:type="dxa"/>
            <w:gridSpan w:val="2"/>
          </w:tcPr>
          <w:p w14:paraId="1749E485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Master of Science Degree in Nursing / Health </w:t>
            </w:r>
            <w:proofErr w:type="gramStart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Care  (</w:t>
            </w:r>
            <w:proofErr w:type="gramEnd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2018)</w:t>
            </w:r>
          </w:p>
          <w:p w14:paraId="08D07F16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2017)</w:t>
            </w:r>
          </w:p>
          <w:p w14:paraId="41A82E62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pecialty course </w:t>
            </w:r>
          </w:p>
          <w:p w14:paraId="6C0832B3" w14:textId="77777777" w:rsidR="00761618" w:rsidRPr="00D10176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</w:p>
        </w:tc>
        <w:tc>
          <w:tcPr>
            <w:tcW w:w="810" w:type="dxa"/>
            <w:gridSpan w:val="2"/>
          </w:tcPr>
          <w:p w14:paraId="118DF9B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60</w:t>
            </w:r>
          </w:p>
          <w:p w14:paraId="0EB1783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495C7E5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C678C38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2B7B3E8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321A700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10</w:t>
            </w:r>
          </w:p>
          <w:p w14:paraId="3B486BC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645A68DC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B759E07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</w:tc>
      </w:tr>
      <w:tr w:rsidR="00761618" w:rsidRPr="00B83ABD" w14:paraId="3B534FD6" w14:textId="77777777" w:rsidTr="000B4235">
        <w:trPr>
          <w:trHeight w:val="413"/>
        </w:trPr>
        <w:tc>
          <w:tcPr>
            <w:tcW w:w="10800" w:type="dxa"/>
            <w:gridSpan w:val="8"/>
          </w:tcPr>
          <w:p w14:paraId="2CD9D1D3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contextualSpacing/>
              <w:rPr>
                <w:b/>
                <w:sz w:val="22"/>
              </w:rPr>
            </w:pPr>
            <w:r w:rsidRPr="008C7DC6">
              <w:rPr>
                <w:b/>
                <w:sz w:val="22"/>
              </w:rPr>
              <w:t>Generic Core: (167 hours)</w:t>
            </w:r>
          </w:p>
        </w:tc>
      </w:tr>
      <w:tr w:rsidR="00761618" w:rsidRPr="00B83ABD" w14:paraId="00F3FFC0" w14:textId="77777777" w:rsidTr="000B4235">
        <w:tc>
          <w:tcPr>
            <w:tcW w:w="2250" w:type="dxa"/>
          </w:tcPr>
          <w:p w14:paraId="062AA9D3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DC1B8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7BCC1C7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06CBAE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64BEAD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97D24A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C648771" w14:textId="77777777" w:rsidTr="000B4235">
        <w:tc>
          <w:tcPr>
            <w:tcW w:w="2250" w:type="dxa"/>
          </w:tcPr>
          <w:p w14:paraId="2BA71D80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Management and leadership in Education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5238C8B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FD39C0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7416A84A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4430B9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B21025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DC40BF2" w14:textId="77777777" w:rsidTr="000B4235">
        <w:tc>
          <w:tcPr>
            <w:tcW w:w="2250" w:type="dxa"/>
          </w:tcPr>
          <w:p w14:paraId="37ACFC3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Advanced in Research Design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2541E0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2250" w:type="dxa"/>
          </w:tcPr>
          <w:p w14:paraId="700FA7EF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3AA760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5D7F0B90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DEB7A6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F574186" w14:textId="77777777" w:rsidTr="000B4235">
        <w:tc>
          <w:tcPr>
            <w:tcW w:w="2250" w:type="dxa"/>
          </w:tcPr>
          <w:p w14:paraId="650B4237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Trend and Development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BF82932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A514E9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1C41A2C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1D0F23C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DC87E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14ADD79D" w14:textId="77777777" w:rsidTr="000B4235">
        <w:tc>
          <w:tcPr>
            <w:tcW w:w="2250" w:type="dxa"/>
          </w:tcPr>
          <w:p w14:paraId="017994E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Ethical Consideration i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518ED3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43E0FDA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96F120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5141E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FE664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E4471DB" w14:textId="77777777" w:rsidTr="000B4235">
        <w:tc>
          <w:tcPr>
            <w:tcW w:w="2250" w:type="dxa"/>
          </w:tcPr>
          <w:p w14:paraId="6C3564F2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Strategies and Methods for Disseminating </w:t>
            </w:r>
            <w:r w:rsidRPr="0090026B">
              <w:rPr>
                <w:rFonts w:cstheme="minorHAnsi"/>
                <w:sz w:val="22"/>
              </w:rPr>
              <w:lastRenderedPageBreak/>
              <w:t xml:space="preserve">Research Findings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76E799F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lastRenderedPageBreak/>
              <w:t>30</w:t>
            </w:r>
          </w:p>
        </w:tc>
        <w:tc>
          <w:tcPr>
            <w:tcW w:w="2250" w:type="dxa"/>
          </w:tcPr>
          <w:p w14:paraId="443C9D3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467C8E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C9421A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DC2A0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3155299D" w14:textId="77777777" w:rsidTr="000B4235">
        <w:tc>
          <w:tcPr>
            <w:tcW w:w="8116" w:type="dxa"/>
            <w:gridSpan w:val="5"/>
          </w:tcPr>
          <w:p w14:paraId="52D0C44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E07FE51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03B427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FB5C893" w14:textId="77777777" w:rsidTr="000B4235">
        <w:tc>
          <w:tcPr>
            <w:tcW w:w="10006" w:type="dxa"/>
            <w:gridSpan w:val="7"/>
          </w:tcPr>
          <w:p w14:paraId="2B2A480C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>
              <w:br w:type="page"/>
            </w:r>
            <w:r w:rsidRPr="00B83ABD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794" w:type="dxa"/>
          </w:tcPr>
          <w:p w14:paraId="101AD04D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A7249A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BDCAEDB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C2CE059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7</w:t>
            </w:r>
          </w:p>
        </w:tc>
        <w:tc>
          <w:tcPr>
            <w:tcW w:w="2250" w:type="dxa"/>
          </w:tcPr>
          <w:p w14:paraId="70A7998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8BA097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40AEFD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29F75A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C1BBD6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D7FB95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Writing a Research/EBP Proposal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F56716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4C80B13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01AD53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07135E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22CCF5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92EBBB1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4F3D44F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Strategies &amp; Methods for Disseminating Research Find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8AEAED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8637F5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1C18B5D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B04205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5893E6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66E8BE4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0E346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A1B185E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6C82867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4B89E745" w14:textId="77777777" w:rsidTr="000B4235">
        <w:tc>
          <w:tcPr>
            <w:tcW w:w="10006" w:type="dxa"/>
            <w:gridSpan w:val="7"/>
          </w:tcPr>
          <w:p w14:paraId="39F992A7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 w:rsidRPr="00B83ABD">
              <w:rPr>
                <w:b/>
                <w:sz w:val="22"/>
              </w:rPr>
              <w:t>Specialty Core</w:t>
            </w:r>
            <w:r w:rsidRPr="00B83ABD">
              <w:rPr>
                <w:b/>
                <w:bCs/>
                <w:sz w:val="22"/>
              </w:rPr>
              <w:t xml:space="preserve"> (16</w:t>
            </w:r>
            <w:r>
              <w:rPr>
                <w:b/>
                <w:bCs/>
                <w:sz w:val="22"/>
              </w:rPr>
              <w:t>7</w:t>
            </w:r>
            <w:r w:rsidRPr="00B83ABD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794" w:type="dxa"/>
          </w:tcPr>
          <w:p w14:paraId="367BEEE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271E655" w14:textId="77777777" w:rsidTr="000B4235">
        <w:tc>
          <w:tcPr>
            <w:tcW w:w="2250" w:type="dxa"/>
          </w:tcPr>
          <w:p w14:paraId="047A0E7F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98ADC1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3F2AB39A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438F2D6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7C8D80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F156288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EC2F66" w14:textId="77777777" w:rsidTr="000B4235">
        <w:tc>
          <w:tcPr>
            <w:tcW w:w="2250" w:type="dxa"/>
          </w:tcPr>
          <w:p w14:paraId="069E062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Advanced Quantitative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5EAD47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062A75F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5FBE08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AE1F23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16DB6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43BDE63" w14:textId="77777777" w:rsidTr="000B4235">
        <w:tc>
          <w:tcPr>
            <w:tcW w:w="2250" w:type="dxa"/>
          </w:tcPr>
          <w:p w14:paraId="6BE3373D" w14:textId="77777777" w:rsidR="00761618" w:rsidRPr="0090026B" w:rsidRDefault="00120548" w:rsidP="00120548">
            <w:pPr>
              <w:rPr>
                <w:rFonts w:cstheme="minorHAnsi"/>
                <w:sz w:val="22"/>
                <w:szCs w:val="24"/>
              </w:rPr>
            </w:pPr>
            <w:r>
              <w:rPr>
                <w:rFonts w:cstheme="minorHAnsi"/>
                <w:sz w:val="22"/>
                <w:szCs w:val="24"/>
              </w:rPr>
              <w:t xml:space="preserve">Advanced </w:t>
            </w:r>
            <w:r w:rsidRPr="00637608">
              <w:rPr>
                <w:rFonts w:cstheme="minorHAnsi"/>
                <w:sz w:val="22"/>
                <w:szCs w:val="24"/>
              </w:rPr>
              <w:t>Qual</w:t>
            </w:r>
            <w:r w:rsidR="00761618" w:rsidRPr="00637608">
              <w:rPr>
                <w:rFonts w:cstheme="minorHAnsi"/>
                <w:sz w:val="22"/>
                <w:szCs w:val="24"/>
              </w:rPr>
              <w:t>itative</w:t>
            </w:r>
            <w:r w:rsidR="00761618" w:rsidRPr="0090026B">
              <w:rPr>
                <w:rFonts w:cstheme="minorHAnsi"/>
                <w:sz w:val="22"/>
                <w:szCs w:val="24"/>
              </w:rPr>
              <w:t xml:space="preserve">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6CB218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39D260B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56D4D4B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DF1964C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81FBA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C73A5BC" w14:textId="77777777" w:rsidTr="000B4235">
        <w:tc>
          <w:tcPr>
            <w:tcW w:w="2250" w:type="dxa"/>
          </w:tcPr>
          <w:p w14:paraId="37CF6CE2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Introduction to Biostatist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90E9C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16447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F23C0F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09AEAB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D01E324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61E2130" w14:textId="77777777" w:rsidTr="000B4235">
        <w:tc>
          <w:tcPr>
            <w:tcW w:w="2250" w:type="dxa"/>
          </w:tcPr>
          <w:p w14:paraId="1BA9E5FB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Evidence-base Practic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FE8890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2250" w:type="dxa"/>
          </w:tcPr>
          <w:p w14:paraId="76DCB56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C27A8D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8857FD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4867AB3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3317F679" w14:textId="77777777" w:rsidTr="000B4235">
        <w:tc>
          <w:tcPr>
            <w:tcW w:w="2250" w:type="dxa"/>
          </w:tcPr>
          <w:p w14:paraId="1CEBE11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Research Quality and Outcome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27011B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136222CE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36DE02F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E23A3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84B12AB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130161D" w14:textId="77777777" w:rsidTr="000B4235">
        <w:trPr>
          <w:trHeight w:val="476"/>
        </w:trPr>
        <w:tc>
          <w:tcPr>
            <w:tcW w:w="8116" w:type="dxa"/>
            <w:gridSpan w:val="5"/>
            <w:shd w:val="clear" w:color="auto" w:fill="FFFFFF" w:themeFill="background1"/>
          </w:tcPr>
          <w:p w14:paraId="39575D52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7A3D2B3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12D71AE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B13E86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CCD3C97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89A2F78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794" w:type="dxa"/>
          </w:tcPr>
          <w:p w14:paraId="0E1BD46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</w:tbl>
    <w:p w14:paraId="16B88E39" w14:textId="77777777" w:rsidR="00761618" w:rsidRPr="0090026B" w:rsidRDefault="00761618" w:rsidP="00761618">
      <w:pPr>
        <w:spacing w:after="120"/>
        <w:rPr>
          <w:b/>
          <w:i/>
        </w:rPr>
      </w:pPr>
    </w:p>
    <w:p w14:paraId="4134D7A1" w14:textId="77777777" w:rsidR="00761618" w:rsidRPr="0090026B" w:rsidRDefault="00761618" w:rsidP="00761618">
      <w:pPr>
        <w:spacing w:after="120"/>
        <w:ind w:left="-720"/>
        <w:rPr>
          <w:b/>
          <w:i/>
        </w:rPr>
      </w:pPr>
      <w:r w:rsidRPr="0090026B">
        <w:rPr>
          <w:b/>
          <w:i/>
        </w:rPr>
        <w:t xml:space="preserve">Theoretical Input of Applicant </w:t>
      </w:r>
      <w:r>
        <w:rPr>
          <w:b/>
          <w:i/>
        </w:rPr>
        <w:t xml:space="preserve">(Research) </w:t>
      </w:r>
    </w:p>
    <w:p w14:paraId="23411ACD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Postgraduate degree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 %)  </w:t>
      </w:r>
    </w:p>
    <w:p w14:paraId="13ADDFC0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Specialty courses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____%)</w:t>
      </w:r>
    </w:p>
    <w:p w14:paraId="106D81D9" w14:textId="77777777" w:rsidR="00761618" w:rsidRPr="0090026B" w:rsidRDefault="00761618" w:rsidP="00761618">
      <w:pPr>
        <w:spacing w:after="120"/>
        <w:ind w:left="-450"/>
      </w:pPr>
      <w:r w:rsidRPr="0090026B">
        <w:t xml:space="preserve">Example: </w:t>
      </w:r>
    </w:p>
    <w:p w14:paraId="541B250B" w14:textId="77777777" w:rsidR="00761618" w:rsidRPr="0090026B" w:rsidRDefault="00761618" w:rsidP="00761618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3068EE37" w14:textId="77777777" w:rsidR="00761618" w:rsidRPr="0090026B" w:rsidRDefault="00761618" w:rsidP="00761618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448777F1" w14:textId="77777777" w:rsidR="000850FC" w:rsidRDefault="000850FC">
      <w:pPr>
        <w:widowControl/>
        <w:rPr>
          <w:rFonts w:ascii="Calibri" w:hAnsi="Calibri" w:cs="Calibri"/>
          <w:b/>
          <w:bCs/>
          <w:kern w:val="0"/>
          <w:szCs w:val="24"/>
          <w:lang w:eastAsia="zh-CN"/>
        </w:rPr>
      </w:pPr>
      <w:r>
        <w:br w:type="page"/>
      </w:r>
    </w:p>
    <w:p w14:paraId="65B77409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Part III.  Guided Clinical Practice (to be completed by mentor*)  </w:t>
      </w:r>
    </w:p>
    <w:p w14:paraId="49EB621F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Research Activities (Research specialty) </w:t>
      </w:r>
    </w:p>
    <w:p w14:paraId="66202BD5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>NB: To be Ordinary Member, completed 250 hours of guided clinical practice at any clinical practice site recognized by HKCERN. For Fellow Member, completed additional 250 hours of guided clinical practice</w:t>
      </w:r>
    </w:p>
    <w:p w14:paraId="7B3E6BC8" w14:textId="77777777" w:rsidR="00684985" w:rsidRPr="00684985" w:rsidRDefault="00684985" w:rsidP="00684985">
      <w:pPr>
        <w:pStyle w:val="Heading3"/>
        <w:numPr>
          <w:ilvl w:val="0"/>
          <w:numId w:val="14"/>
        </w:numPr>
        <w:kinsoku w:val="0"/>
        <w:overflowPunct w:val="0"/>
        <w:spacing w:before="0"/>
        <w:ind w:right="450"/>
      </w:pPr>
      <w:r w:rsidRPr="00684985">
        <w:t>Guided Research Practice</w:t>
      </w: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DB36D8" w14:paraId="3F345C88" w14:textId="77777777" w:rsidTr="00DB36D8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27BC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b/>
                <w:bCs/>
              </w:rPr>
            </w:pPr>
            <w:r>
              <w:rPr>
                <w:b/>
                <w:bCs/>
              </w:rPr>
              <w:t>Training</w:t>
            </w:r>
          </w:p>
          <w:p w14:paraId="22B954A7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b/>
                <w:bCs/>
              </w:rPr>
            </w:pPr>
            <w:r>
              <w:rPr>
                <w:b/>
                <w:bCs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1602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</w:t>
            </w:r>
          </w:p>
          <w:p w14:paraId="5902E866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A734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b/>
                <w:bCs/>
              </w:rPr>
            </w:pPr>
            <w:r>
              <w:rPr>
                <w:b/>
                <w:bCs/>
              </w:rPr>
              <w:t>Name of</w:t>
            </w:r>
          </w:p>
          <w:p w14:paraId="43459661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b/>
                <w:bCs/>
              </w:rPr>
            </w:pPr>
            <w:r>
              <w:rPr>
                <w:b/>
                <w:bCs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6DF6D" w14:textId="3F245DCF" w:rsidR="00DB36D8" w:rsidRDefault="00DB36D8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b/>
                <w:bCs/>
              </w:rPr>
            </w:pPr>
            <w:r>
              <w:rPr>
                <w:b/>
                <w:bCs/>
              </w:rPr>
              <w:t>Period of</w:t>
            </w:r>
            <w:r w:rsidRPr="000071C7">
              <w:rPr>
                <w:b/>
                <w:bCs/>
              </w:rPr>
              <w:t xml:space="preserve"> </w:t>
            </w:r>
            <w:r w:rsidR="00E90BDC" w:rsidRPr="000071C7">
              <w:rPr>
                <w:b/>
              </w:rPr>
              <w:t>guided</w:t>
            </w:r>
            <w:r w:rsidR="00E90BDC" w:rsidRPr="000071C7">
              <w:rPr>
                <w:b/>
                <w:color w:val="FF0000"/>
              </w:rPr>
              <w:t xml:space="preserve"> </w:t>
            </w:r>
            <w:r>
              <w:rPr>
                <w:b/>
                <w:bCs/>
              </w:rPr>
              <w:t>d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650C9" w14:textId="13C10654" w:rsidR="00DB36D8" w:rsidRPr="0025351B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b/>
                <w:bCs/>
              </w:rPr>
            </w:pPr>
            <w:r w:rsidRPr="0025351B">
              <w:rPr>
                <w:b/>
              </w:rPr>
              <w:t>Guided</w:t>
            </w:r>
          </w:p>
          <w:p w14:paraId="7BE5EFFB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 Hours</w:t>
            </w:r>
          </w:p>
        </w:tc>
      </w:tr>
      <w:tr w:rsidR="00DB36D8" w14:paraId="075B7238" w14:textId="77777777" w:rsidTr="00DB36D8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E9A0F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90452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79395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59426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12131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30ECB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</w:tr>
      <w:tr w:rsidR="00DB36D8" w14:paraId="69281EA0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9741B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1: Managing research </w:t>
            </w:r>
            <w:r w:rsidR="0073004F">
              <w:rPr>
                <w:b/>
                <w:bCs/>
              </w:rPr>
              <w:t>process of nursing and /or health-related topics</w:t>
            </w:r>
          </w:p>
        </w:tc>
      </w:tr>
      <w:tr w:rsidR="00DB36D8" w14:paraId="0EE74035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BD2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17F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8D49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1888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010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54F1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CC96D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6F3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7F22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0AF2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C83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04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566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68ADC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307C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F13B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68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1AEA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7344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D9D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C2FC52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08B6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FF66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E7E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BEA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12C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5EA0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6CD01A9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C6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9F33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4163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0D4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B39B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191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FFF21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594F3" w14:textId="77777777" w:rsidR="00DB36D8" w:rsidRDefault="00DB36D8" w:rsidP="00020F80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2: Facilitate development and socialization</w:t>
            </w:r>
            <w:r w:rsidR="0073004F">
              <w:rPr>
                <w:b/>
                <w:bCs/>
              </w:rPr>
              <w:t xml:space="preserve"> to enhancing participation in research </w:t>
            </w:r>
          </w:p>
        </w:tc>
      </w:tr>
      <w:tr w:rsidR="00DB36D8" w14:paraId="5B0F752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B48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96F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93BD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0C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E241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B00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FC9BE2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D877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404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ABC0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BA6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03B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8AF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4C202F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3D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110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B1E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4CB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C55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A5A9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38D87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8625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2A9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EAA2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1D1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E7AE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EF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D1D475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113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4D2A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57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C81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341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6F9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C51FB83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77B4C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3: Demonstrate effective leadership</w:t>
            </w:r>
            <w:r w:rsidR="0073004F">
              <w:rPr>
                <w:b/>
                <w:bCs/>
              </w:rPr>
              <w:t>,</w:t>
            </w:r>
            <w:r>
              <w:rPr>
                <w:b/>
                <w:bCs/>
              </w:rPr>
              <w:t xml:space="preserve"> team work</w:t>
            </w:r>
            <w:r w:rsidR="0073004F">
              <w:rPr>
                <w:b/>
                <w:bCs/>
              </w:rPr>
              <w:t>, and collaboration in research</w:t>
            </w:r>
          </w:p>
        </w:tc>
      </w:tr>
      <w:tr w:rsidR="00DB36D8" w14:paraId="0871B54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A8F7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E3E3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AA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1B6C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CD7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A6E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E984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3666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BD3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793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6DBA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58B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50F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729202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389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91F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A64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38C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9F3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246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D34BBB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823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AB2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2C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8435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CC1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E30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8A799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10C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D5C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5F5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DB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2576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0946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BFACD98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7F3A5" w14:textId="77777777" w:rsidR="00DB36D8" w:rsidRDefault="00DB36D8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4: Enhancing quality assurance and improvement</w:t>
            </w:r>
            <w:r w:rsidR="0073004F">
              <w:rPr>
                <w:b/>
                <w:bCs/>
              </w:rPr>
              <w:t xml:space="preserve"> in research </w:t>
            </w:r>
          </w:p>
        </w:tc>
      </w:tr>
      <w:tr w:rsidR="00DB36D8" w14:paraId="3040F559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E13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F2F2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09DD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53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560A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CA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3F64E121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136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CC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6AA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D10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540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064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8B0585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D7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B23E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E5ED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84D5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C05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C0C4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A105E0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9B2F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43BF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E86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2D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159B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B8B7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D9524A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B596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2E9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9C06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78FC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2C9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97DB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ED16674" w14:textId="77777777" w:rsidTr="00020F80">
        <w:trPr>
          <w:trHeight w:val="449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6B52E" w14:textId="77777777" w:rsidR="00DB36D8" w:rsidRDefault="00DB36D8" w:rsidP="00604549">
            <w:pPr>
              <w:pStyle w:val="TableParagraph"/>
              <w:kinsoku w:val="0"/>
              <w:overflowPunct w:val="0"/>
              <w:spacing w:before="11"/>
              <w:ind w:left="108"/>
              <w:rPr>
                <w:b/>
                <w:bCs/>
              </w:rPr>
            </w:pPr>
            <w:r>
              <w:rPr>
                <w:sz w:val="22"/>
              </w:rPr>
              <w:lastRenderedPageBreak/>
              <w:br w:type="page"/>
            </w:r>
            <w:r>
              <w:rPr>
                <w:b/>
                <w:bCs/>
              </w:rPr>
              <w:t xml:space="preserve">Domain 5: Managing and negotiating innovative and effective approaches to </w:t>
            </w:r>
            <w:r w:rsidR="00020F80">
              <w:rPr>
                <w:b/>
                <w:bCs/>
              </w:rPr>
              <w:t>research</w:t>
            </w:r>
          </w:p>
        </w:tc>
      </w:tr>
      <w:tr w:rsidR="00DB36D8" w14:paraId="5978DDB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42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B3A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4ED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557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F08E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4994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022F21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F3D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3C14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9F9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9C0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68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660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6F11B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6F1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39C1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841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028D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B86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DCBC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A7CDE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883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24D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401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036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9A04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77D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0DD6EAF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DB02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B9E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A9F4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C4E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25AE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5C9D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20098D9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C1C25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6: Enhancing professional attributes of </w:t>
            </w:r>
            <w:r w:rsidR="00604549">
              <w:rPr>
                <w:b/>
                <w:bCs/>
              </w:rPr>
              <w:t>researchers</w:t>
            </w:r>
          </w:p>
        </w:tc>
      </w:tr>
      <w:tr w:rsidR="00DB36D8" w14:paraId="1A94483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49B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88D5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3F6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9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B6DDE" w14:textId="77777777" w:rsidR="00DB36D8" w:rsidRDefault="00DB36D8" w:rsidP="00DB36D8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2925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50BA298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3BD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2B7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980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4F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651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0A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4A39618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9685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4207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DD5F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083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27C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68F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984B9E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207D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467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563E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E9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1809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FA40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A7F443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D659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FC11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FDB7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30F9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ADA6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1EC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24399AC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9A09E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7: Enhancing personal attributes of researchers</w:t>
            </w:r>
          </w:p>
        </w:tc>
      </w:tr>
      <w:tr w:rsidR="00DB36D8" w14:paraId="0D162F9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58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5068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973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11C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A265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E5B0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3E44774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BD7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E91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F7F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013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B1F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D070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DC8407E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5FCC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FAE7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415F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9A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68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FD4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4462C0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EDD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B5C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87E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6EB8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72C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0583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B8BE37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B2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0EE0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8EB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075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7F67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79D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25351B" w:rsidRPr="0025351B" w14:paraId="0E62F302" w14:textId="77777777" w:rsidTr="00DB36D8">
        <w:trPr>
          <w:trHeight w:val="467"/>
        </w:trPr>
        <w:tc>
          <w:tcPr>
            <w:tcW w:w="6439" w:type="dxa"/>
            <w:gridSpan w:val="4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single" w:sz="4" w:space="0" w:color="000000"/>
            </w:tcBorders>
          </w:tcPr>
          <w:p w14:paraId="40A2D4E1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D847E" w14:textId="77777777" w:rsidR="00DB36D8" w:rsidRPr="0025351B" w:rsidRDefault="00DB36D8" w:rsidP="00DB36D8">
            <w:pPr>
              <w:pStyle w:val="TableParagraph"/>
              <w:kinsoku w:val="0"/>
              <w:overflowPunct w:val="0"/>
              <w:spacing w:before="88"/>
              <w:ind w:left="497" w:right="484"/>
              <w:jc w:val="center"/>
              <w:rPr>
                <w:b/>
                <w:bCs/>
              </w:rPr>
            </w:pPr>
            <w:r w:rsidRPr="0025351B">
              <w:rPr>
                <w:b/>
                <w:bCs/>
              </w:rPr>
              <w:t>Total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0BDED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05115944" w14:textId="4E4282CD" w:rsidR="00DB36D8" w:rsidRPr="00020F80" w:rsidRDefault="00E90BDC" w:rsidP="00020F80">
      <w:pPr>
        <w:widowControl/>
        <w:rPr>
          <w:b/>
        </w:rPr>
      </w:pPr>
      <w:r w:rsidRPr="0025351B">
        <w:rPr>
          <w:b/>
        </w:rPr>
        <w:t>Guided</w:t>
      </w:r>
      <w:r w:rsidR="00DB36D8" w:rsidRPr="00020F80">
        <w:rPr>
          <w:b/>
        </w:rPr>
        <w:t xml:space="preserve"> </w:t>
      </w:r>
      <w:r w:rsidR="00604549" w:rsidRPr="00020F80">
        <w:rPr>
          <w:b/>
        </w:rPr>
        <w:t xml:space="preserve">Research </w:t>
      </w:r>
      <w:r w:rsidR="00DB36D8" w:rsidRPr="00020F80">
        <w:rPr>
          <w:b/>
        </w:rPr>
        <w:t>Assessment Record</w:t>
      </w:r>
    </w:p>
    <w:p w14:paraId="060C885B" w14:textId="6102B82A" w:rsidR="00DB36D8" w:rsidRPr="00AA31DE" w:rsidRDefault="00DB36D8" w:rsidP="00AA31DE">
      <w:pPr>
        <w:pStyle w:val="BodyText"/>
        <w:tabs>
          <w:tab w:val="left" w:pos="7681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t>Name of</w:t>
      </w:r>
      <w:r>
        <w:rPr>
          <w:spacing w:val="-14"/>
        </w:rPr>
        <w:t xml:space="preserve"> </w:t>
      </w:r>
      <w:r>
        <w:t xml:space="preserve">Candida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55001C14" w14:textId="372DE7E5" w:rsidR="00020F80" w:rsidRPr="00AA31DE" w:rsidRDefault="00020F80" w:rsidP="00AA31DE">
      <w:pPr>
        <w:pStyle w:val="BodyText"/>
        <w:tabs>
          <w:tab w:val="left" w:pos="7687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rPr>
          <w:spacing w:val="-8"/>
        </w:rPr>
        <w:t xml:space="preserve">Training </w:t>
      </w:r>
      <w:r w:rsidR="00DB36D8">
        <w:t xml:space="preserve">Institute: </w:t>
      </w:r>
      <w:r w:rsidR="00DB36D8">
        <w:rPr>
          <w:rFonts w:ascii="Times New Roman" w:hAnsi="Times New Roman" w:cs="Times New Roman"/>
          <w:u w:val="single"/>
        </w:rPr>
        <w:t xml:space="preserve"> </w:t>
      </w:r>
      <w:r w:rsidR="00DB36D8">
        <w:rPr>
          <w:rFonts w:ascii="Times New Roman" w:hAnsi="Times New Roman" w:cs="Times New Roman"/>
          <w:u w:val="single"/>
        </w:rPr>
        <w:tab/>
      </w:r>
    </w:p>
    <w:p w14:paraId="00420C9A" w14:textId="0AD91521" w:rsidR="00DB36D8" w:rsidRDefault="00DB36D8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  <w:rPr>
          <w:rFonts w:ascii="Times New Roman" w:hAnsi="Times New Roman" w:cs="Times New Roman"/>
          <w:u w:val="single"/>
        </w:rPr>
      </w:pPr>
      <w:r>
        <w:t>Mentoring</w:t>
      </w:r>
      <w:r>
        <w:rPr>
          <w:spacing w:val="-6"/>
        </w:rPr>
        <w:t xml:space="preserve"> </w:t>
      </w:r>
      <w:r>
        <w:t>period:</w:t>
      </w:r>
      <w:r>
        <w:rPr>
          <w:spacing w:val="-4"/>
        </w:rPr>
        <w:t xml:space="preserve"> </w:t>
      </w:r>
      <w:r>
        <w:t>From</w:t>
      </w:r>
      <w:r w:rsidRPr="00307885">
        <w:rPr>
          <w:rFonts w:ascii="Times New Roman" w:hAnsi="Times New Roman" w:cs="Times New Roman"/>
          <w:u w:val="single"/>
        </w:rPr>
        <w:t xml:space="preserve"> </w:t>
      </w:r>
      <w:r w:rsidR="00870101">
        <w:rPr>
          <w:rFonts w:ascii="Times New Roman" w:hAnsi="Times New Roman" w:cs="Times New Roman"/>
          <w:u w:val="single"/>
        </w:rPr>
        <w:t xml:space="preserve">   to          </w:t>
      </w:r>
      <w:proofErr w:type="gramStart"/>
      <w:r w:rsidR="00870101">
        <w:rPr>
          <w:rFonts w:ascii="Times New Roman" w:hAnsi="Times New Roman" w:cs="Times New Roman"/>
          <w:u w:val="single"/>
        </w:rPr>
        <w:t xml:space="preserve">  </w:t>
      </w:r>
      <w:r w:rsidR="00AA31DE">
        <w:rPr>
          <w:spacing w:val="-2"/>
        </w:rPr>
        <w:t xml:space="preserve"> (</w:t>
      </w:r>
      <w:proofErr w:type="gramEnd"/>
      <w:r w:rsidR="00AA31DE">
        <w:rPr>
          <w:spacing w:val="-2"/>
        </w:rPr>
        <w:t xml:space="preserve">e.g. </w:t>
      </w:r>
      <w:r w:rsidR="00AA31DE">
        <w:rPr>
          <w:rFonts w:eastAsia="Times New Roman" w:cstheme="minorHAnsi"/>
          <w:b/>
          <w:bCs/>
          <w:sz w:val="28"/>
          <w:szCs w:val="28"/>
        </w:rPr>
        <w:t>21/2/2020</w:t>
      </w:r>
      <w:r w:rsidR="00AA31DE" w:rsidRPr="00901283">
        <w:rPr>
          <w:rFonts w:eastAsia="Times New Roman" w:cstheme="minorHAnsi"/>
          <w:b/>
          <w:bCs/>
          <w:sz w:val="28"/>
          <w:szCs w:val="28"/>
        </w:rPr>
        <w:t xml:space="preserve"> to </w:t>
      </w:r>
      <w:r w:rsidR="00AA31DE">
        <w:rPr>
          <w:rFonts w:eastAsia="Times New Roman" w:cstheme="minorHAnsi"/>
          <w:b/>
          <w:bCs/>
          <w:sz w:val="28"/>
          <w:szCs w:val="28"/>
        </w:rPr>
        <w:t>20/2/2026</w:t>
      </w:r>
      <w:r w:rsidR="00AA31DE">
        <w:rPr>
          <w:rFonts w:eastAsia="Times New Roman" w:cstheme="minorHAnsi"/>
          <w:b/>
          <w:bCs/>
          <w:sz w:val="28"/>
          <w:szCs w:val="28"/>
        </w:rPr>
        <w:t>)</w:t>
      </w:r>
    </w:p>
    <w:p w14:paraId="07ACEAAC" w14:textId="77777777" w:rsidR="00AA31DE" w:rsidRDefault="00AA31DE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  <w:rPr>
          <w:rFonts w:ascii="Times New Roman" w:hAnsi="Times New Roman" w:cs="Times New Roman"/>
          <w:u w:val="single"/>
        </w:rPr>
      </w:pPr>
    </w:p>
    <w:p w14:paraId="3BED2A29" w14:textId="77777777" w:rsidR="00AA31DE" w:rsidRDefault="00AA31DE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0245DCED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2211275B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6408D945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5EE8FB2F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31B71B96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0DF59546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5729B970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2230A639" w14:textId="77777777" w:rsidR="00870101" w:rsidRDefault="00870101" w:rsidP="00AA31DE">
      <w:pPr>
        <w:pStyle w:val="BodyText"/>
        <w:tabs>
          <w:tab w:val="left" w:pos="5104"/>
          <w:tab w:val="left" w:pos="7687"/>
        </w:tabs>
        <w:kinsoku w:val="0"/>
        <w:overflowPunct w:val="0"/>
        <w:rPr>
          <w:rFonts w:ascii="Times New Roman" w:hAnsi="Times New Roman" w:cs="Times New Roman"/>
          <w:u w:val="single"/>
        </w:rPr>
      </w:pPr>
    </w:p>
    <w:p w14:paraId="00EA218D" w14:textId="77777777" w:rsidR="00020F80" w:rsidRDefault="00020F80" w:rsidP="00020F80">
      <w:pPr>
        <w:pStyle w:val="Heading3"/>
        <w:numPr>
          <w:ilvl w:val="0"/>
          <w:numId w:val="14"/>
        </w:numPr>
        <w:kinsoku w:val="0"/>
        <w:overflowPunct w:val="0"/>
        <w:spacing w:before="52"/>
      </w:pPr>
      <w:r>
        <w:lastRenderedPageBreak/>
        <w:t>TO BE COMPLETED BY CANDIDATE for RESEARCH SPECIALITY (can use separate sheet)</w:t>
      </w:r>
    </w:p>
    <w:p w14:paraId="3115DB24" w14:textId="77777777" w:rsidR="00020F80" w:rsidRDefault="00020F80" w:rsidP="00020F80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020F80" w14:paraId="02957531" w14:textId="77777777" w:rsidTr="002610B5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4CFC7" w14:textId="77777777" w:rsidR="00020F80" w:rsidRPr="00C4132D" w:rsidRDefault="00020F80" w:rsidP="002610B5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3823E055" w14:textId="77777777" w:rsidR="00020F80" w:rsidRPr="00B3551E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1EAF4" w14:textId="77777777" w:rsidR="00020F80" w:rsidRDefault="00020F80" w:rsidP="002610B5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6E7F76D1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E2A83" w14:textId="77777777" w:rsidR="00020F80" w:rsidRDefault="00020F80" w:rsidP="002610B5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73B19D5B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ADFB" w14:textId="77777777" w:rsidR="00020F80" w:rsidRDefault="00020F80" w:rsidP="002610B5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020F80" w14:paraId="5DA2E7F4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D87C8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ED93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6130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D1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F8E4E1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769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7A8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C4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778B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AAE405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65A6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765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8CE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754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D807A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A74ED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46B29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FCD2D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F038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7E0219D2" w14:textId="77777777" w:rsidTr="002610B5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A3376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0CA2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89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A8D78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99F3008" w14:textId="77777777" w:rsidTr="002610B5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7657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9B48F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09A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D74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3B02472C" w14:textId="77777777" w:rsidR="00020F80" w:rsidRDefault="00020F80" w:rsidP="00020F80">
      <w:pPr>
        <w:pStyle w:val="ListParagraph"/>
        <w:kinsoku w:val="0"/>
        <w:overflowPunct w:val="0"/>
        <w:autoSpaceDE w:val="0"/>
        <w:autoSpaceDN w:val="0"/>
        <w:adjustRightInd w:val="0"/>
        <w:spacing w:before="33"/>
        <w:ind w:leftChars="0" w:left="360"/>
        <w:rPr>
          <w:b/>
          <w:bCs/>
        </w:rPr>
      </w:pPr>
    </w:p>
    <w:p w14:paraId="61713986" w14:textId="77777777" w:rsidR="00020F80" w:rsidRDefault="00020F80">
      <w:pPr>
        <w:widowControl/>
        <w:rPr>
          <w:b/>
          <w:bCs/>
        </w:rPr>
      </w:pPr>
      <w:r>
        <w:rPr>
          <w:b/>
          <w:bCs/>
        </w:rPr>
        <w:br w:type="page"/>
      </w:r>
    </w:p>
    <w:p w14:paraId="260A011D" w14:textId="77777777" w:rsidR="00946475" w:rsidRDefault="00946475" w:rsidP="003865C2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b/>
          <w:bCs/>
        </w:rPr>
        <w:sectPr w:rsidR="00946475" w:rsidSect="008C7DC6">
          <w:pgSz w:w="11906" w:h="16838"/>
          <w:pgMar w:top="1152" w:right="835" w:bottom="1296" w:left="1267" w:header="850" w:footer="994" w:gutter="0"/>
          <w:cols w:space="425"/>
          <w:docGrid w:type="lines" w:linePitch="360"/>
        </w:sectPr>
      </w:pPr>
    </w:p>
    <w:p w14:paraId="6B818A0C" w14:textId="77777777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6399E246" w14:textId="77777777" w:rsidR="00946475" w:rsidRPr="00646B26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7316" w:type="dxa"/>
        <w:tblInd w:w="-2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9"/>
        <w:gridCol w:w="4353"/>
        <w:gridCol w:w="1185"/>
        <w:gridCol w:w="1123"/>
        <w:gridCol w:w="223"/>
        <w:gridCol w:w="1251"/>
        <w:gridCol w:w="1155"/>
        <w:gridCol w:w="124"/>
        <w:gridCol w:w="1200"/>
        <w:gridCol w:w="1351"/>
        <w:gridCol w:w="1300"/>
        <w:gridCol w:w="1208"/>
        <w:gridCol w:w="7"/>
        <w:gridCol w:w="101"/>
        <w:gridCol w:w="145"/>
        <w:gridCol w:w="2231"/>
      </w:tblGrid>
      <w:tr w:rsidR="00474E9C" w:rsidRPr="00E0660D" w14:paraId="6E380C99" w14:textId="77777777" w:rsidTr="00B66385">
        <w:trPr>
          <w:gridAfter w:val="3"/>
          <w:wAfter w:w="2477" w:type="dxa"/>
          <w:trHeight w:val="728"/>
        </w:trPr>
        <w:tc>
          <w:tcPr>
            <w:tcW w:w="471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A7145" w14:textId="77777777" w:rsidR="00474E9C" w:rsidRPr="00AD3050" w:rsidRDefault="00474E9C" w:rsidP="000071C7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572835BD" w14:textId="77777777" w:rsidR="00474E9C" w:rsidRPr="00AD3050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3CA26D0D" w14:textId="77777777" w:rsidR="00474E9C" w:rsidRPr="00B66385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Items</w:t>
            </w:r>
          </w:p>
        </w:tc>
        <w:tc>
          <w:tcPr>
            <w:tcW w:w="493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59F3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Formative</w:t>
            </w:r>
          </w:p>
          <w:p w14:paraId="790D8B07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9B7DE3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0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92822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Summative</w:t>
            </w:r>
          </w:p>
          <w:p w14:paraId="02C582D0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</w:tr>
      <w:tr w:rsidR="00474E9C" w:rsidRPr="00E0660D" w14:paraId="19892368" w14:textId="77777777" w:rsidTr="00B66385">
        <w:trPr>
          <w:gridAfter w:val="4"/>
          <w:wAfter w:w="2484" w:type="dxa"/>
          <w:trHeight w:val="143"/>
        </w:trPr>
        <w:tc>
          <w:tcPr>
            <w:tcW w:w="4712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83BC6" w14:textId="77777777" w:rsidR="00474E9C" w:rsidRPr="00AD3050" w:rsidRDefault="00474E9C" w:rsidP="000071C7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A04F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4C0CDF61" w14:textId="488B007D" w:rsidR="00474E9C" w:rsidRPr="0025351B" w:rsidRDefault="001B4451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</w:t>
            </w:r>
            <w:r w:rsidR="00474E9C" w:rsidRPr="0025351B">
              <w:rPr>
                <w:bCs/>
                <w:sz w:val="20"/>
                <w:szCs w:val="20"/>
              </w:rPr>
              <w:t>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264CE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C420123" w14:textId="2DD0330B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</w:t>
            </w:r>
            <w:r w:rsidR="001B4451" w:rsidRPr="0025351B">
              <w:rPr>
                <w:bCs/>
                <w:sz w:val="20"/>
                <w:szCs w:val="20"/>
              </w:rPr>
              <w:t>erformed i</w:t>
            </w:r>
            <w:r w:rsidRPr="0025351B">
              <w:rPr>
                <w:bCs/>
                <w:sz w:val="20"/>
                <w:szCs w:val="20"/>
              </w:rPr>
              <w:t>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26E70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48C3868B" w14:textId="5574D4F2" w:rsidR="00474E9C" w:rsidRPr="0025351B" w:rsidRDefault="001B4451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</w:t>
            </w:r>
            <w:r w:rsidR="00474E9C" w:rsidRPr="0025351B">
              <w:rPr>
                <w:bCs/>
                <w:sz w:val="20"/>
                <w:szCs w:val="20"/>
              </w:rPr>
              <w:t>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D63C2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6CB8B41C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4E27D9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83D5A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71569470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97883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31E0FBC1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6DD81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310C4ECB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78CAD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2E1C94E7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474E9C" w:rsidRPr="00E0660D" w14:paraId="3BAD5FD6" w14:textId="77777777" w:rsidTr="00B66385">
        <w:trPr>
          <w:gridAfter w:val="4"/>
          <w:wAfter w:w="2484" w:type="dxa"/>
          <w:trHeight w:val="5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01D2E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C43BB" w14:textId="490C97D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Managing research activitie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F247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7BB2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3CF0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98BF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3BC6A4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74D2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71C0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BB42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B14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68BA4BA" w14:textId="77777777" w:rsidTr="000071C7">
        <w:trPr>
          <w:gridAfter w:val="4"/>
          <w:wAfter w:w="2484" w:type="dxa"/>
          <w:trHeight w:val="71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6D2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7E42" w14:textId="00023562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B66385">
              <w:t>Facilitate development, socialization, and particip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284F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2D8A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E8D5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0C9B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07A1D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651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F9F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D9E6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279E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8F1038F" w14:textId="77777777" w:rsidTr="000071C7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5F8B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D2784" w14:textId="6FC6A845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Demonstrate effective leadership, teamwork and collabor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F2D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E97C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2379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B649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FF9CD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0108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829D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A32E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F0C2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D1F41CC" w14:textId="77777777" w:rsidTr="00B66385">
        <w:trPr>
          <w:gridAfter w:val="4"/>
          <w:wAfter w:w="2484" w:type="dxa"/>
          <w:trHeight w:val="6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2804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02340" w14:textId="33325DB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quality assurance and improvement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5009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4FBB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841B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ECF5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C53B1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885D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39AE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EEF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EE33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7792F0B1" w14:textId="77777777" w:rsidTr="00B66385">
        <w:trPr>
          <w:gridAfter w:val="4"/>
          <w:wAfter w:w="2484" w:type="dxa"/>
          <w:trHeight w:val="77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BE4E8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98227" w14:textId="2E415C64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B66385">
              <w:t>Managing and negotiating innovative and effective approaches to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3054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D8ED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CB99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8FC1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AD0D6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8D24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708A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34D5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A498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0FCFD5F0" w14:textId="77777777" w:rsidTr="00B66385">
        <w:trPr>
          <w:gridAfter w:val="4"/>
          <w:wAfter w:w="2484" w:type="dxa"/>
          <w:trHeight w:val="46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8A8CA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03C34" w14:textId="1C82434B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rofessi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2632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33F0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5407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7D28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8454E9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458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31E8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7DEA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F89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AF9CB8A" w14:textId="77777777" w:rsidTr="00B66385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4F1A80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B870D2" w14:textId="4C5C5B5A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ers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CD1DB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F94E2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37AD6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04C2C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24B03AA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C62E7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F2893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86DCF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D7F5B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E0660D" w14:paraId="7CCBA2C0" w14:textId="77777777" w:rsidTr="00B66385">
        <w:trPr>
          <w:gridAfter w:val="3"/>
          <w:wAfter w:w="2477" w:type="dxa"/>
          <w:trHeight w:val="343"/>
        </w:trPr>
        <w:tc>
          <w:tcPr>
            <w:tcW w:w="14839" w:type="dxa"/>
            <w:gridSpan w:val="13"/>
          </w:tcPr>
          <w:p w14:paraId="7C023C2E" w14:textId="1D9C6BF1" w:rsidR="00946475" w:rsidRPr="0025351B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41F52F43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59FEC914" w14:textId="77777777" w:rsidR="00946475" w:rsidRPr="00B66385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B66385">
              <w:rPr>
                <w:bCs/>
                <w:u w:val="single"/>
              </w:rPr>
              <w:t>Assessment Period</w:t>
            </w:r>
          </w:p>
          <w:p w14:paraId="1E74FD81" w14:textId="77777777" w:rsidR="00946475" w:rsidRPr="00B6638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B66385">
              <w:t>Formative: from________________ to __________________</w:t>
            </w:r>
          </w:p>
          <w:p w14:paraId="092DED4C" w14:textId="5A578541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B66385">
              <w:t>Summative: from________________ to _________________</w:t>
            </w:r>
          </w:p>
        </w:tc>
      </w:tr>
      <w:tr w:rsidR="00946475" w:rsidRPr="00E0660D" w14:paraId="74B5E957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622EF1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353AFF5A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</w:t>
            </w:r>
            <w:proofErr w:type="gramStart"/>
            <w:r w:rsidRPr="0025351B">
              <w:t>:  _</w:t>
            </w:r>
            <w:proofErr w:type="gramEnd"/>
            <w:r w:rsidRPr="0025351B">
              <w:t>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  <w:p w14:paraId="3362E9F3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</w:t>
            </w:r>
            <w:proofErr w:type="gramStart"/>
            <w:r w:rsidRPr="0025351B">
              <w:t>:  _</w:t>
            </w:r>
            <w:proofErr w:type="gramEnd"/>
            <w:r w:rsidRPr="0025351B">
              <w:t>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</w:tc>
      </w:tr>
      <w:tr w:rsidR="00946475" w:rsidRPr="00E0660D" w14:paraId="1E8BB931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01C5953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F8F92E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 xml:space="preserve">Formative: 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  <w:p w14:paraId="517C09AB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 xml:space="preserve">Summative*: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</w:tc>
      </w:tr>
      <w:tr w:rsidR="00946475" w:rsidRPr="00E0660D" w14:paraId="3F6A46F4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14C5EF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19E5407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AE606CC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359F681F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FDC4CFA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6B30C260" w14:textId="77777777" w:rsidR="00946475" w:rsidRPr="00E07875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E07875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E07875">
              <w:rPr>
                <w:rFonts w:asciiTheme="minorHAnsi" w:hAnsiTheme="minorHAnsi" w:cstheme="minorHAnsi"/>
              </w:rPr>
              <w:t>:</w:t>
            </w:r>
          </w:p>
          <w:p w14:paraId="489DBE8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66A24EC6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7BB5020E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6A1CC427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6C9DE9C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011D65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194A686" w14:textId="77777777" w:rsidTr="00B66385">
        <w:trPr>
          <w:gridAfter w:val="2"/>
          <w:wAfter w:w="2376" w:type="dxa"/>
          <w:trHeight w:val="626"/>
        </w:trPr>
        <w:tc>
          <w:tcPr>
            <w:tcW w:w="7020" w:type="dxa"/>
            <w:gridSpan w:val="4"/>
          </w:tcPr>
          <w:p w14:paraId="2181F3C8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E07875">
              <w:rPr>
                <w:u w:val="single"/>
              </w:rPr>
              <w:t>Signature</w:t>
            </w:r>
            <w:r w:rsidRPr="00E07875">
              <w:rPr>
                <w:spacing w:val="-7"/>
                <w:u w:val="single"/>
              </w:rPr>
              <w:t xml:space="preserve"> </w:t>
            </w:r>
            <w:r w:rsidRPr="00E07875">
              <w:rPr>
                <w:u w:val="single"/>
              </w:rPr>
              <w:t>of</w:t>
            </w:r>
            <w:r w:rsidRPr="00E07875">
              <w:rPr>
                <w:spacing w:val="-6"/>
                <w:u w:val="single"/>
              </w:rPr>
              <w:t xml:space="preserve"> </w:t>
            </w:r>
            <w:r w:rsidRPr="00E07875">
              <w:rPr>
                <w:u w:val="single"/>
              </w:rPr>
              <w:t>Mentor</w:t>
            </w:r>
            <w:r w:rsidRPr="00E07875">
              <w:rPr>
                <w:rFonts w:ascii="Times New Roman" w:hAnsi="Times New Roman" w:cs="Times New Roman"/>
              </w:rPr>
              <w:t>:</w:t>
            </w:r>
          </w:p>
          <w:p w14:paraId="1172003F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803A64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4CEF7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</w:t>
            </w:r>
            <w:proofErr w:type="gramStart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proofErr w:type="gramEnd"/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20" w:type="dxa"/>
            <w:gridSpan w:val="10"/>
          </w:tcPr>
          <w:p w14:paraId="718A5EBF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E07875">
              <w:rPr>
                <w:u w:val="single"/>
              </w:rPr>
              <w:t>Signature of</w:t>
            </w:r>
            <w:r w:rsidRPr="00E07875">
              <w:rPr>
                <w:spacing w:val="-27"/>
                <w:u w:val="single"/>
              </w:rPr>
              <w:t xml:space="preserve"> </w:t>
            </w:r>
            <w:r w:rsidRPr="00E07875">
              <w:rPr>
                <w:u w:val="single"/>
              </w:rPr>
              <w:t>Candidate</w:t>
            </w:r>
            <w:r w:rsidRPr="00E07875">
              <w:t>:</w:t>
            </w:r>
          </w:p>
          <w:p w14:paraId="6461B50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136AC043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015E8157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</w:t>
            </w:r>
            <w:proofErr w:type="gramStart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proofErr w:type="gramEnd"/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</w:tr>
      <w:tr w:rsidR="00946475" w:rsidRPr="0042180E" w14:paraId="36F8E3DB" w14:textId="77777777" w:rsidTr="00B66385">
        <w:trPr>
          <w:trHeight w:val="413"/>
        </w:trPr>
        <w:tc>
          <w:tcPr>
            <w:tcW w:w="7020" w:type="dxa"/>
            <w:gridSpan w:val="4"/>
          </w:tcPr>
          <w:p w14:paraId="5EC513D5" w14:textId="1D4B02F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10296" w:type="dxa"/>
            <w:gridSpan w:val="12"/>
          </w:tcPr>
          <w:p w14:paraId="4996BDB7" w14:textId="676E8DF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07915DB7" w14:textId="40AEE534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946475" w:rsidSect="001B4451"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2A83A175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bCs/>
          <w:sz w:val="28"/>
          <w:szCs w:val="28"/>
        </w:rPr>
      </w:pPr>
      <w:r w:rsidRPr="00020F80">
        <w:rPr>
          <w:rFonts w:ascii="Cambria" w:eastAsia="新細明體" w:hAnsi="Cambria" w:cs="Times New Roman"/>
          <w:b/>
          <w:bCs/>
          <w:sz w:val="28"/>
          <w:szCs w:val="28"/>
        </w:rPr>
        <w:lastRenderedPageBreak/>
        <w:t>Hong Kong College of Education and Research in Nursing</w:t>
      </w:r>
    </w:p>
    <w:p w14:paraId="16D5C39F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sz w:val="20"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 w:val="20"/>
          <w:szCs w:val="20"/>
          <w:lang w:eastAsia="zh-HK"/>
        </w:rPr>
        <w:t>Acceptance to be appointed as the mentor for HKCERN</w:t>
      </w:r>
      <w:r w:rsidR="00761618">
        <w:rPr>
          <w:rFonts w:ascii="Cambria" w:eastAsia="新細明體" w:hAnsi="Cambria" w:cs="Times New Roman"/>
          <w:b/>
          <w:sz w:val="20"/>
          <w:szCs w:val="20"/>
          <w:lang w:eastAsia="zh-HK"/>
        </w:rPr>
        <w:t>*</w:t>
      </w:r>
    </w:p>
    <w:p w14:paraId="21BE747E" w14:textId="77777777" w:rsidR="00020F80" w:rsidRPr="00020F80" w:rsidRDefault="00020F80" w:rsidP="00020F80">
      <w:pPr>
        <w:widowControl/>
        <w:spacing w:after="120" w:line="276" w:lineRule="auto"/>
        <w:jc w:val="center"/>
        <w:rPr>
          <w:rFonts w:ascii="Cambria" w:eastAsia="新細明體" w:hAnsi="Cambria" w:cs="Times New Roman"/>
          <w:b/>
          <w:szCs w:val="20"/>
          <w:lang w:eastAsia="zh-HK"/>
        </w:rPr>
      </w:pPr>
    </w:p>
    <w:p w14:paraId="2287D56D" w14:textId="0311EDFD" w:rsid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I, _______________________, Fellow of HKCERN, accept to be appointed as a mentor for HKCERN to give supervision to candidates who sit for membership examination.</w:t>
      </w:r>
    </w:p>
    <w:p w14:paraId="61E3B868" w14:textId="77777777" w:rsidR="00B333DA" w:rsidRPr="00020F80" w:rsidRDefault="00B333DA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739019A7" w14:textId="0B0F5DFA" w:rsidR="00B333DA" w:rsidRPr="0042180E" w:rsidRDefault="00B333DA" w:rsidP="00761618">
      <w:pPr>
        <w:widowControl/>
        <w:rPr>
          <w:rFonts w:ascii="Cambria" w:eastAsia="新細明體" w:hAnsi="Cambria" w:cs="Times New Roman"/>
          <w:color w:val="FF0000"/>
          <w:szCs w:val="20"/>
          <w:lang w:eastAsia="zh-HK"/>
        </w:rPr>
      </w:pPr>
      <w:r w:rsidRPr="0025351B">
        <w:rPr>
          <w:rFonts w:ascii="Cambria" w:eastAsia="新細明體" w:hAnsi="Cambria" w:cs="Times New Roman"/>
          <w:szCs w:val="20"/>
          <w:lang w:eastAsia="zh-HK"/>
        </w:rPr>
        <w:t>Signature: __________________________________</w:t>
      </w:r>
      <w:r w:rsidR="0042180E">
        <w:rPr>
          <w:rFonts w:ascii="Cambria" w:eastAsia="新細明體" w:hAnsi="Cambria" w:cs="Times New Roman" w:hint="eastAsia"/>
          <w:color w:val="FF0000"/>
          <w:szCs w:val="20"/>
        </w:rPr>
        <w:t xml:space="preserve"> </w:t>
      </w:r>
      <w:r w:rsidR="0042180E">
        <w:rPr>
          <w:rFonts w:ascii="Cambria" w:eastAsia="新細明體" w:hAnsi="Cambria" w:cs="Times New Roman"/>
          <w:color w:val="FF0000"/>
          <w:szCs w:val="20"/>
        </w:rPr>
        <w:t xml:space="preserve">  </w:t>
      </w:r>
      <w:r w:rsidR="00020F80" w:rsidRPr="00020F80">
        <w:rPr>
          <w:rFonts w:ascii="Cambria" w:eastAsia="新細明體" w:hAnsi="Cambria" w:cs="Times New Roman"/>
          <w:szCs w:val="20"/>
          <w:lang w:eastAsia="zh-HK"/>
        </w:rPr>
        <w:t>Fellowship Number: _______________________</w:t>
      </w:r>
    </w:p>
    <w:p w14:paraId="50136D4B" w14:textId="78266225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Date: _________________________________</w:t>
      </w:r>
    </w:p>
    <w:p w14:paraId="1454C704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1363A618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Mentor’s responsibilities </w:t>
      </w:r>
    </w:p>
    <w:p w14:paraId="70E79EB0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can be appointed as the mentors of the candidates who want to apply for membership examination.</w:t>
      </w:r>
    </w:p>
    <w:p w14:paraId="00BFBA1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Each candidate should be designated with a mentor who will provide teaching and learning supervision and to sign the logbook as required.</w:t>
      </w:r>
    </w:p>
    <w:p w14:paraId="565259B8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who work with the candidate in the same institution may be appointed as a mentor for the candidate, in case, there is no Fellow of the HKCERN in that institution, the Council of the HKCERN may appoint a Fellow to be the mentor for that candidate.</w:t>
      </w:r>
    </w:p>
    <w:p w14:paraId="3048DA7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In assessing the suitability of mentors, the following criteria should be considered:</w:t>
      </w:r>
    </w:p>
    <w:p w14:paraId="75F2A8E6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must be an active Fellow member of HKCERN with the relevant part of fellowship with the candidate who is applying for.</w:t>
      </w:r>
    </w:p>
    <w:p w14:paraId="7946884C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is actively engaged in the practice of specialty in education and/or research.</w:t>
      </w:r>
    </w:p>
    <w:p w14:paraId="21E7B87B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cannot take more than 3 candidates at the same period of time.</w:t>
      </w:r>
    </w:p>
    <w:p w14:paraId="519D1DA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 xml:space="preserve">After the candidate has passed the membership examination, the mentor should provide continue support and supervision to the candidate to prepare the candidate to sit for examination. </w:t>
      </w:r>
    </w:p>
    <w:p w14:paraId="13884B4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HKCERN should keep a current record of the mentors in teaching and learning.</w:t>
      </w:r>
    </w:p>
    <w:p w14:paraId="6EBC4C3D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48C5A683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Terms of reference for mentors in teaching and learning </w:t>
      </w:r>
    </w:p>
    <w:p w14:paraId="6191CE39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 xml:space="preserve">Appointed by the Council of HKCERN for a period of 3 years. </w:t>
      </w:r>
    </w:p>
    <w:p w14:paraId="31A14A5B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ovide learning and teaching supervision to the candidate who is applying for membership examination.</w:t>
      </w:r>
    </w:p>
    <w:p w14:paraId="13AE633F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Sign the learning and teaching logbook of the candidate.</w:t>
      </w:r>
    </w:p>
    <w:p w14:paraId="4D5ADB1E" w14:textId="6794E6A2" w:rsidR="008474E2" w:rsidRPr="0042180E" w:rsidRDefault="00020F80" w:rsidP="0042180E">
      <w:pPr>
        <w:widowControl/>
        <w:rPr>
          <w:rFonts w:ascii="Cambria" w:eastAsia="新細明體" w:hAnsi="Cambria" w:cs="Brush Script MT"/>
          <w:i/>
          <w:iCs/>
          <w:sz w:val="28"/>
          <w:szCs w:val="28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epare the candidate to sit for membership examination.</w:t>
      </w:r>
    </w:p>
    <w:sectPr w:rsidR="008474E2" w:rsidRPr="0042180E" w:rsidSect="008C7DC6">
      <w:pgSz w:w="11906" w:h="16838"/>
      <w:pgMar w:top="1152" w:right="835" w:bottom="1296" w:left="1267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EA1435" w14:textId="77777777" w:rsidR="00D825DC" w:rsidRDefault="00D825DC" w:rsidP="00DE7153">
      <w:r>
        <w:separator/>
      </w:r>
    </w:p>
  </w:endnote>
  <w:endnote w:type="continuationSeparator" w:id="0">
    <w:p w14:paraId="5D7878FF" w14:textId="77777777" w:rsidR="00D825DC" w:rsidRDefault="00D825DC" w:rsidP="00DE7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D1F95" w14:textId="77777777" w:rsidR="00432C22" w:rsidRDefault="00D825DC" w:rsidP="00C4132D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14"/>
        <w:szCs w:val="14"/>
      </w:rPr>
    </w:pPr>
    <w:r>
      <w:rPr>
        <w:noProof/>
        <w:lang w:eastAsia="zh-TW"/>
      </w:rPr>
      <w:pict w14:anchorId="326D5EB2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34.4pt;margin-top:768.7pt;width:9pt;height:13.05pt;z-index:-251658752;mso-position-horizontal-relative:page;mso-position-vertical-relative:page" o:allowincell="f" filled="f" stroked="f">
          <v:textbox style="mso-next-textbox:#_x0000_s1025" inset="0,0,0,0">
            <w:txbxContent>
              <w:p w14:paraId="28D69906" w14:textId="41AFD1FE" w:rsidR="00432C22" w:rsidRDefault="00432C22">
                <w:pPr>
                  <w:pStyle w:val="BodyText"/>
                  <w:kinsoku w:val="0"/>
                  <w:overflowPunct w:val="0"/>
                  <w:spacing w:before="10"/>
                  <w:ind w:left="40"/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begin"/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instrText xml:space="preserve"> PAGE </w:instrTex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separate"/>
                </w:r>
                <w:r w:rsidR="00EF1C87">
                  <w:rPr>
                    <w:rFonts w:ascii="Times New Roman" w:hAnsi="Times New Roman" w:cs="Times New Roman"/>
                    <w:noProof/>
                    <w:w w:val="99"/>
                    <w:sz w:val="20"/>
                    <w:szCs w:val="20"/>
                  </w:rPr>
                  <w:t>9</w: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2860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93A8C" w14:textId="03B87E25" w:rsidR="00432C22" w:rsidRDefault="00432C22" w:rsidP="00462C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1C87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B7670" w14:textId="77777777" w:rsidR="00D825DC" w:rsidRDefault="00D825DC" w:rsidP="00DE7153">
      <w:r>
        <w:separator/>
      </w:r>
    </w:p>
  </w:footnote>
  <w:footnote w:type="continuationSeparator" w:id="0">
    <w:p w14:paraId="2781CE03" w14:textId="77777777" w:rsidR="00D825DC" w:rsidRDefault="00D825DC" w:rsidP="00DE7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" w15:restartNumberingAfterBreak="0">
    <w:nsid w:val="00C12C8E"/>
    <w:multiLevelType w:val="hybridMultilevel"/>
    <w:tmpl w:val="BC78025A"/>
    <w:lvl w:ilvl="0" w:tplc="47C6DF6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3341C5C"/>
    <w:multiLevelType w:val="hybridMultilevel"/>
    <w:tmpl w:val="BE8C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24293"/>
    <w:multiLevelType w:val="hybridMultilevel"/>
    <w:tmpl w:val="0D84FAB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E6613"/>
    <w:multiLevelType w:val="hybridMultilevel"/>
    <w:tmpl w:val="8512880E"/>
    <w:lvl w:ilvl="0" w:tplc="0B10A7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B4850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B4442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F8511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EA27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EAE3F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163B2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36B87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64B9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9AB7A8F"/>
    <w:multiLevelType w:val="hybridMultilevel"/>
    <w:tmpl w:val="B862FAC2"/>
    <w:lvl w:ilvl="0" w:tplc="905826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15189"/>
    <w:multiLevelType w:val="hybridMultilevel"/>
    <w:tmpl w:val="7966A382"/>
    <w:lvl w:ilvl="0" w:tplc="5A1416A8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7" w15:restartNumberingAfterBreak="0">
    <w:nsid w:val="1DA27A5D"/>
    <w:multiLevelType w:val="hybridMultilevel"/>
    <w:tmpl w:val="8C58AA38"/>
    <w:lvl w:ilvl="0" w:tplc="F306E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22B056B"/>
    <w:multiLevelType w:val="hybridMultilevel"/>
    <w:tmpl w:val="B2785928"/>
    <w:lvl w:ilvl="0" w:tplc="4100EBB8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95FE7"/>
    <w:multiLevelType w:val="hybridMultilevel"/>
    <w:tmpl w:val="D21AA7EC"/>
    <w:lvl w:ilvl="0" w:tplc="34A88D7A">
      <w:start w:val="1"/>
      <w:numFmt w:val="decimal"/>
      <w:lvlText w:val="%1."/>
      <w:lvlJc w:val="left"/>
      <w:pPr>
        <w:ind w:left="5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0" w15:restartNumberingAfterBreak="0">
    <w:nsid w:val="248C49B8"/>
    <w:multiLevelType w:val="hybridMultilevel"/>
    <w:tmpl w:val="705E6984"/>
    <w:lvl w:ilvl="0" w:tplc="99E696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50A35BE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2" w15:restartNumberingAfterBreak="0">
    <w:nsid w:val="2E4015A1"/>
    <w:multiLevelType w:val="multilevel"/>
    <w:tmpl w:val="F9CA86A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D774AD6"/>
    <w:multiLevelType w:val="multilevel"/>
    <w:tmpl w:val="5B9E51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0" w:hanging="1800"/>
      </w:pPr>
      <w:rPr>
        <w:rFonts w:hint="default"/>
      </w:rPr>
    </w:lvl>
  </w:abstractNum>
  <w:abstractNum w:abstractNumId="14" w15:restartNumberingAfterBreak="0">
    <w:nsid w:val="41D1240E"/>
    <w:multiLevelType w:val="hybridMultilevel"/>
    <w:tmpl w:val="C3BA5F8A"/>
    <w:lvl w:ilvl="0" w:tplc="831EB4A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D3351"/>
    <w:multiLevelType w:val="hybridMultilevel"/>
    <w:tmpl w:val="F5B61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31C85"/>
    <w:multiLevelType w:val="hybridMultilevel"/>
    <w:tmpl w:val="CD5CD3D8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7" w15:restartNumberingAfterBreak="0">
    <w:nsid w:val="4CB74D52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8" w15:restartNumberingAfterBreak="0">
    <w:nsid w:val="56025FC9"/>
    <w:multiLevelType w:val="hybridMultilevel"/>
    <w:tmpl w:val="48567278"/>
    <w:lvl w:ilvl="0" w:tplc="2BD854DE">
      <w:start w:val="1"/>
      <w:numFmt w:val="lowerLetter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9" w15:restartNumberingAfterBreak="0">
    <w:nsid w:val="65360E72"/>
    <w:multiLevelType w:val="hybridMultilevel"/>
    <w:tmpl w:val="D9D206B0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0" w15:restartNumberingAfterBreak="0">
    <w:nsid w:val="6C7B6E3B"/>
    <w:multiLevelType w:val="hybridMultilevel"/>
    <w:tmpl w:val="5726B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8467F"/>
    <w:multiLevelType w:val="multilevel"/>
    <w:tmpl w:val="92147A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8B045D3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3" w15:restartNumberingAfterBreak="0">
    <w:nsid w:val="7BD853DB"/>
    <w:multiLevelType w:val="multilevel"/>
    <w:tmpl w:val="7BD853DB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F12F50"/>
    <w:multiLevelType w:val="hybridMultilevel"/>
    <w:tmpl w:val="1A3E136C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num w:numId="1" w16cid:durableId="522132630">
    <w:abstractNumId w:val="10"/>
  </w:num>
  <w:num w:numId="2" w16cid:durableId="376008566">
    <w:abstractNumId w:val="7"/>
  </w:num>
  <w:num w:numId="3" w16cid:durableId="302392206">
    <w:abstractNumId w:val="1"/>
  </w:num>
  <w:num w:numId="4" w16cid:durableId="1113405231">
    <w:abstractNumId w:val="0"/>
  </w:num>
  <w:num w:numId="5" w16cid:durableId="1005783324">
    <w:abstractNumId w:val="18"/>
  </w:num>
  <w:num w:numId="6" w16cid:durableId="810174308">
    <w:abstractNumId w:val="4"/>
  </w:num>
  <w:num w:numId="7" w16cid:durableId="1465658403">
    <w:abstractNumId w:val="19"/>
  </w:num>
  <w:num w:numId="8" w16cid:durableId="851184483">
    <w:abstractNumId w:val="11"/>
  </w:num>
  <w:num w:numId="9" w16cid:durableId="833033173">
    <w:abstractNumId w:val="12"/>
  </w:num>
  <w:num w:numId="10" w16cid:durableId="1202285522">
    <w:abstractNumId w:val="2"/>
  </w:num>
  <w:num w:numId="11" w16cid:durableId="299924931">
    <w:abstractNumId w:val="5"/>
  </w:num>
  <w:num w:numId="12" w16cid:durableId="2079286217">
    <w:abstractNumId w:val="13"/>
  </w:num>
  <w:num w:numId="13" w16cid:durableId="257103497">
    <w:abstractNumId w:val="6"/>
  </w:num>
  <w:num w:numId="14" w16cid:durableId="773018505">
    <w:abstractNumId w:val="24"/>
  </w:num>
  <w:num w:numId="15" w16cid:durableId="501891853">
    <w:abstractNumId w:val="21"/>
  </w:num>
  <w:num w:numId="16" w16cid:durableId="1315643491">
    <w:abstractNumId w:val="15"/>
  </w:num>
  <w:num w:numId="17" w16cid:durableId="1202937347">
    <w:abstractNumId w:val="3"/>
  </w:num>
  <w:num w:numId="18" w16cid:durableId="751243075">
    <w:abstractNumId w:val="20"/>
  </w:num>
  <w:num w:numId="19" w16cid:durableId="1126660220">
    <w:abstractNumId w:val="17"/>
  </w:num>
  <w:num w:numId="20" w16cid:durableId="185294422">
    <w:abstractNumId w:val="22"/>
  </w:num>
  <w:num w:numId="21" w16cid:durableId="972058669">
    <w:abstractNumId w:val="9"/>
  </w:num>
  <w:num w:numId="22" w16cid:durableId="1348361704">
    <w:abstractNumId w:val="16"/>
  </w:num>
  <w:num w:numId="23" w16cid:durableId="828253589">
    <w:abstractNumId w:val="14"/>
  </w:num>
  <w:num w:numId="24" w16cid:durableId="1936596060">
    <w:abstractNumId w:val="8"/>
  </w:num>
  <w:num w:numId="25" w16cid:durableId="136093252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yMDA1NTE1MzFW0lEKTi0uzszPAykwqQUAa3xUGCwAAAA="/>
  </w:docVars>
  <w:rsids>
    <w:rsidRoot w:val="00644174"/>
    <w:rsid w:val="000050E2"/>
    <w:rsid w:val="00006E12"/>
    <w:rsid w:val="000071C7"/>
    <w:rsid w:val="000100C4"/>
    <w:rsid w:val="00010A7B"/>
    <w:rsid w:val="00020F80"/>
    <w:rsid w:val="000269BB"/>
    <w:rsid w:val="00035EAE"/>
    <w:rsid w:val="00046CCF"/>
    <w:rsid w:val="000646C8"/>
    <w:rsid w:val="00064F12"/>
    <w:rsid w:val="00073705"/>
    <w:rsid w:val="000850FC"/>
    <w:rsid w:val="000B24D1"/>
    <w:rsid w:val="000B4235"/>
    <w:rsid w:val="000C1EC1"/>
    <w:rsid w:val="000C53EA"/>
    <w:rsid w:val="000C6399"/>
    <w:rsid w:val="000D7D60"/>
    <w:rsid w:val="000E7BB0"/>
    <w:rsid w:val="000F0B32"/>
    <w:rsid w:val="000F7FF0"/>
    <w:rsid w:val="00103AC1"/>
    <w:rsid w:val="0010640F"/>
    <w:rsid w:val="0011106E"/>
    <w:rsid w:val="00115748"/>
    <w:rsid w:val="00120548"/>
    <w:rsid w:val="00122877"/>
    <w:rsid w:val="00124BC9"/>
    <w:rsid w:val="00127BFF"/>
    <w:rsid w:val="0013607A"/>
    <w:rsid w:val="001400F6"/>
    <w:rsid w:val="00142DA7"/>
    <w:rsid w:val="001449BF"/>
    <w:rsid w:val="0015740D"/>
    <w:rsid w:val="001624A8"/>
    <w:rsid w:val="001641CF"/>
    <w:rsid w:val="00165E79"/>
    <w:rsid w:val="001860F3"/>
    <w:rsid w:val="001864C1"/>
    <w:rsid w:val="00195ABD"/>
    <w:rsid w:val="001971FA"/>
    <w:rsid w:val="001A77F9"/>
    <w:rsid w:val="001B3673"/>
    <w:rsid w:val="001B4260"/>
    <w:rsid w:val="001B4451"/>
    <w:rsid w:val="001C3FD4"/>
    <w:rsid w:val="001C727E"/>
    <w:rsid w:val="001D2D4F"/>
    <w:rsid w:val="001F1DAD"/>
    <w:rsid w:val="001F630A"/>
    <w:rsid w:val="0020061C"/>
    <w:rsid w:val="0020131B"/>
    <w:rsid w:val="00226FD0"/>
    <w:rsid w:val="00234C8C"/>
    <w:rsid w:val="00235ED9"/>
    <w:rsid w:val="00237C0A"/>
    <w:rsid w:val="00242F40"/>
    <w:rsid w:val="00247960"/>
    <w:rsid w:val="00252E00"/>
    <w:rsid w:val="0025351B"/>
    <w:rsid w:val="002610B5"/>
    <w:rsid w:val="002616AE"/>
    <w:rsid w:val="00270F39"/>
    <w:rsid w:val="002750EB"/>
    <w:rsid w:val="0027540A"/>
    <w:rsid w:val="00285AD7"/>
    <w:rsid w:val="002B0DC0"/>
    <w:rsid w:val="002B1070"/>
    <w:rsid w:val="002B5E19"/>
    <w:rsid w:val="002C0108"/>
    <w:rsid w:val="002C6355"/>
    <w:rsid w:val="002C707A"/>
    <w:rsid w:val="002D1613"/>
    <w:rsid w:val="002D1A3F"/>
    <w:rsid w:val="002D222C"/>
    <w:rsid w:val="002E232D"/>
    <w:rsid w:val="00300060"/>
    <w:rsid w:val="003044DE"/>
    <w:rsid w:val="00306B57"/>
    <w:rsid w:val="00307885"/>
    <w:rsid w:val="003153BA"/>
    <w:rsid w:val="003304E8"/>
    <w:rsid w:val="0033401E"/>
    <w:rsid w:val="00336236"/>
    <w:rsid w:val="00337CB0"/>
    <w:rsid w:val="0034577D"/>
    <w:rsid w:val="003723E0"/>
    <w:rsid w:val="00380F08"/>
    <w:rsid w:val="00383B9B"/>
    <w:rsid w:val="003865C2"/>
    <w:rsid w:val="003A25E0"/>
    <w:rsid w:val="003A698D"/>
    <w:rsid w:val="003A716B"/>
    <w:rsid w:val="003B455E"/>
    <w:rsid w:val="003B604F"/>
    <w:rsid w:val="003B6F7E"/>
    <w:rsid w:val="003D1060"/>
    <w:rsid w:val="003D7DD3"/>
    <w:rsid w:val="003E3229"/>
    <w:rsid w:val="003E3378"/>
    <w:rsid w:val="003F7ED2"/>
    <w:rsid w:val="004073A7"/>
    <w:rsid w:val="00411CA8"/>
    <w:rsid w:val="004123F9"/>
    <w:rsid w:val="004166FF"/>
    <w:rsid w:val="0042180E"/>
    <w:rsid w:val="00421C1B"/>
    <w:rsid w:val="00423DF0"/>
    <w:rsid w:val="00432C22"/>
    <w:rsid w:val="00462CB1"/>
    <w:rsid w:val="00463E1C"/>
    <w:rsid w:val="00473968"/>
    <w:rsid w:val="00474BF1"/>
    <w:rsid w:val="00474E9C"/>
    <w:rsid w:val="004778A5"/>
    <w:rsid w:val="00486DA7"/>
    <w:rsid w:val="00495870"/>
    <w:rsid w:val="004A24BA"/>
    <w:rsid w:val="004B1AC0"/>
    <w:rsid w:val="004B2ECC"/>
    <w:rsid w:val="004B4B0D"/>
    <w:rsid w:val="004B5E08"/>
    <w:rsid w:val="004B6339"/>
    <w:rsid w:val="004B7F83"/>
    <w:rsid w:val="004C70EC"/>
    <w:rsid w:val="004D5D60"/>
    <w:rsid w:val="004D6B04"/>
    <w:rsid w:val="0050174A"/>
    <w:rsid w:val="0050433C"/>
    <w:rsid w:val="00510F88"/>
    <w:rsid w:val="00517E0C"/>
    <w:rsid w:val="00520065"/>
    <w:rsid w:val="00525B38"/>
    <w:rsid w:val="0052781A"/>
    <w:rsid w:val="00530450"/>
    <w:rsid w:val="00531F76"/>
    <w:rsid w:val="00541210"/>
    <w:rsid w:val="00542EB8"/>
    <w:rsid w:val="00544AD3"/>
    <w:rsid w:val="00546196"/>
    <w:rsid w:val="005561E8"/>
    <w:rsid w:val="00556FDB"/>
    <w:rsid w:val="00565A58"/>
    <w:rsid w:val="00570703"/>
    <w:rsid w:val="00572A6F"/>
    <w:rsid w:val="00583C40"/>
    <w:rsid w:val="0059419D"/>
    <w:rsid w:val="00595ACC"/>
    <w:rsid w:val="00597181"/>
    <w:rsid w:val="005A3B98"/>
    <w:rsid w:val="005A40A0"/>
    <w:rsid w:val="005B4D1D"/>
    <w:rsid w:val="005B5A61"/>
    <w:rsid w:val="005B6EC1"/>
    <w:rsid w:val="005C64F9"/>
    <w:rsid w:val="005D2537"/>
    <w:rsid w:val="005E72B7"/>
    <w:rsid w:val="005F1522"/>
    <w:rsid w:val="005F1E99"/>
    <w:rsid w:val="005F4A9E"/>
    <w:rsid w:val="005F5526"/>
    <w:rsid w:val="00601DF5"/>
    <w:rsid w:val="00604549"/>
    <w:rsid w:val="00620E19"/>
    <w:rsid w:val="00632082"/>
    <w:rsid w:val="00637608"/>
    <w:rsid w:val="00637743"/>
    <w:rsid w:val="00637856"/>
    <w:rsid w:val="00644174"/>
    <w:rsid w:val="00646005"/>
    <w:rsid w:val="00646B26"/>
    <w:rsid w:val="00652017"/>
    <w:rsid w:val="00653094"/>
    <w:rsid w:val="0065606F"/>
    <w:rsid w:val="006560D0"/>
    <w:rsid w:val="00657A17"/>
    <w:rsid w:val="00684985"/>
    <w:rsid w:val="00696803"/>
    <w:rsid w:val="006B2E0B"/>
    <w:rsid w:val="006C4BAA"/>
    <w:rsid w:val="006C53B3"/>
    <w:rsid w:val="006D3B53"/>
    <w:rsid w:val="006D4EA8"/>
    <w:rsid w:val="006D7D11"/>
    <w:rsid w:val="006E2C32"/>
    <w:rsid w:val="006E430D"/>
    <w:rsid w:val="006E79CD"/>
    <w:rsid w:val="006F70AA"/>
    <w:rsid w:val="0070207B"/>
    <w:rsid w:val="00707F0F"/>
    <w:rsid w:val="0071111A"/>
    <w:rsid w:val="007119EA"/>
    <w:rsid w:val="007276A1"/>
    <w:rsid w:val="0073004F"/>
    <w:rsid w:val="00730676"/>
    <w:rsid w:val="007451AD"/>
    <w:rsid w:val="00747FF2"/>
    <w:rsid w:val="00752855"/>
    <w:rsid w:val="00761618"/>
    <w:rsid w:val="0076339D"/>
    <w:rsid w:val="00777818"/>
    <w:rsid w:val="007816F9"/>
    <w:rsid w:val="007A0BA9"/>
    <w:rsid w:val="007A5167"/>
    <w:rsid w:val="007B61D8"/>
    <w:rsid w:val="007B7A1B"/>
    <w:rsid w:val="007C0457"/>
    <w:rsid w:val="007C2A7B"/>
    <w:rsid w:val="007C351B"/>
    <w:rsid w:val="007D26DA"/>
    <w:rsid w:val="007D4872"/>
    <w:rsid w:val="007D6882"/>
    <w:rsid w:val="007F17BE"/>
    <w:rsid w:val="007F46C9"/>
    <w:rsid w:val="007F6A20"/>
    <w:rsid w:val="0081011A"/>
    <w:rsid w:val="00832DD1"/>
    <w:rsid w:val="00835A30"/>
    <w:rsid w:val="0083616D"/>
    <w:rsid w:val="00836E1A"/>
    <w:rsid w:val="00846570"/>
    <w:rsid w:val="008474E2"/>
    <w:rsid w:val="00856FC5"/>
    <w:rsid w:val="00865245"/>
    <w:rsid w:val="00865D57"/>
    <w:rsid w:val="008666BE"/>
    <w:rsid w:val="008669AE"/>
    <w:rsid w:val="00870101"/>
    <w:rsid w:val="008A0CE2"/>
    <w:rsid w:val="008A149A"/>
    <w:rsid w:val="008A29C4"/>
    <w:rsid w:val="008A2C4B"/>
    <w:rsid w:val="008C303F"/>
    <w:rsid w:val="008C7DC6"/>
    <w:rsid w:val="008D12E2"/>
    <w:rsid w:val="008D288B"/>
    <w:rsid w:val="008D403E"/>
    <w:rsid w:val="008D5479"/>
    <w:rsid w:val="008E0AF0"/>
    <w:rsid w:val="008E3025"/>
    <w:rsid w:val="008E4FD8"/>
    <w:rsid w:val="008E751D"/>
    <w:rsid w:val="0090026B"/>
    <w:rsid w:val="00901283"/>
    <w:rsid w:val="009250F8"/>
    <w:rsid w:val="00933144"/>
    <w:rsid w:val="00942997"/>
    <w:rsid w:val="00942D3D"/>
    <w:rsid w:val="00943CBC"/>
    <w:rsid w:val="00946475"/>
    <w:rsid w:val="00952EF9"/>
    <w:rsid w:val="00952F63"/>
    <w:rsid w:val="00960AF4"/>
    <w:rsid w:val="00971D7E"/>
    <w:rsid w:val="00986AD6"/>
    <w:rsid w:val="00990873"/>
    <w:rsid w:val="009952AB"/>
    <w:rsid w:val="009A62FA"/>
    <w:rsid w:val="009B14AA"/>
    <w:rsid w:val="009B34C7"/>
    <w:rsid w:val="009C0904"/>
    <w:rsid w:val="009C45BF"/>
    <w:rsid w:val="009C48F6"/>
    <w:rsid w:val="009C53F6"/>
    <w:rsid w:val="009D6D06"/>
    <w:rsid w:val="009E2CE4"/>
    <w:rsid w:val="009E5AF8"/>
    <w:rsid w:val="009F547D"/>
    <w:rsid w:val="009F57BE"/>
    <w:rsid w:val="009F6DC0"/>
    <w:rsid w:val="00A00FB8"/>
    <w:rsid w:val="00A036DF"/>
    <w:rsid w:val="00A04212"/>
    <w:rsid w:val="00A12AB6"/>
    <w:rsid w:val="00A20AF6"/>
    <w:rsid w:val="00A267C1"/>
    <w:rsid w:val="00A40406"/>
    <w:rsid w:val="00A55F2C"/>
    <w:rsid w:val="00A6236E"/>
    <w:rsid w:val="00A97660"/>
    <w:rsid w:val="00AA31DE"/>
    <w:rsid w:val="00AA6333"/>
    <w:rsid w:val="00AC1A46"/>
    <w:rsid w:val="00AD3050"/>
    <w:rsid w:val="00AD621A"/>
    <w:rsid w:val="00AF77E2"/>
    <w:rsid w:val="00AF7F86"/>
    <w:rsid w:val="00B046B8"/>
    <w:rsid w:val="00B12925"/>
    <w:rsid w:val="00B17A4D"/>
    <w:rsid w:val="00B263EB"/>
    <w:rsid w:val="00B30C90"/>
    <w:rsid w:val="00B31AA4"/>
    <w:rsid w:val="00B333DA"/>
    <w:rsid w:val="00B3551E"/>
    <w:rsid w:val="00B40762"/>
    <w:rsid w:val="00B43562"/>
    <w:rsid w:val="00B46B04"/>
    <w:rsid w:val="00B46BF3"/>
    <w:rsid w:val="00B46CA5"/>
    <w:rsid w:val="00B5140F"/>
    <w:rsid w:val="00B5192F"/>
    <w:rsid w:val="00B5418C"/>
    <w:rsid w:val="00B547C3"/>
    <w:rsid w:val="00B66385"/>
    <w:rsid w:val="00B71100"/>
    <w:rsid w:val="00B82AC4"/>
    <w:rsid w:val="00B83ABD"/>
    <w:rsid w:val="00B87B97"/>
    <w:rsid w:val="00B90423"/>
    <w:rsid w:val="00BA6F58"/>
    <w:rsid w:val="00BB16E4"/>
    <w:rsid w:val="00BB503E"/>
    <w:rsid w:val="00BC7C84"/>
    <w:rsid w:val="00BD2B9F"/>
    <w:rsid w:val="00BE3E81"/>
    <w:rsid w:val="00BF1234"/>
    <w:rsid w:val="00BF1934"/>
    <w:rsid w:val="00BF2013"/>
    <w:rsid w:val="00C01601"/>
    <w:rsid w:val="00C0505D"/>
    <w:rsid w:val="00C1693F"/>
    <w:rsid w:val="00C26671"/>
    <w:rsid w:val="00C27901"/>
    <w:rsid w:val="00C32FD7"/>
    <w:rsid w:val="00C359E6"/>
    <w:rsid w:val="00C4132D"/>
    <w:rsid w:val="00C55900"/>
    <w:rsid w:val="00C561C2"/>
    <w:rsid w:val="00C577FA"/>
    <w:rsid w:val="00C61499"/>
    <w:rsid w:val="00C65864"/>
    <w:rsid w:val="00C86595"/>
    <w:rsid w:val="00CA0389"/>
    <w:rsid w:val="00CA6487"/>
    <w:rsid w:val="00CC6DB4"/>
    <w:rsid w:val="00CD06EA"/>
    <w:rsid w:val="00CD34F7"/>
    <w:rsid w:val="00CD6E7D"/>
    <w:rsid w:val="00CE595B"/>
    <w:rsid w:val="00CE67F1"/>
    <w:rsid w:val="00CF0B44"/>
    <w:rsid w:val="00CF0B93"/>
    <w:rsid w:val="00CF4FD5"/>
    <w:rsid w:val="00D04DDA"/>
    <w:rsid w:val="00D10176"/>
    <w:rsid w:val="00D1126F"/>
    <w:rsid w:val="00D114AC"/>
    <w:rsid w:val="00D13700"/>
    <w:rsid w:val="00D2001C"/>
    <w:rsid w:val="00D243AA"/>
    <w:rsid w:val="00D2655D"/>
    <w:rsid w:val="00D30744"/>
    <w:rsid w:val="00D30E6E"/>
    <w:rsid w:val="00D30FA4"/>
    <w:rsid w:val="00D332D6"/>
    <w:rsid w:val="00D3754F"/>
    <w:rsid w:val="00D458BF"/>
    <w:rsid w:val="00D72DAB"/>
    <w:rsid w:val="00D732E3"/>
    <w:rsid w:val="00D76DE4"/>
    <w:rsid w:val="00D81097"/>
    <w:rsid w:val="00D825DC"/>
    <w:rsid w:val="00D826A0"/>
    <w:rsid w:val="00D903F9"/>
    <w:rsid w:val="00DB36D8"/>
    <w:rsid w:val="00DB6732"/>
    <w:rsid w:val="00DC159C"/>
    <w:rsid w:val="00DC4043"/>
    <w:rsid w:val="00DD02A6"/>
    <w:rsid w:val="00DD7E07"/>
    <w:rsid w:val="00DE23C9"/>
    <w:rsid w:val="00DE7153"/>
    <w:rsid w:val="00DF07E4"/>
    <w:rsid w:val="00DF580E"/>
    <w:rsid w:val="00E007A2"/>
    <w:rsid w:val="00E02F81"/>
    <w:rsid w:val="00E03190"/>
    <w:rsid w:val="00E04939"/>
    <w:rsid w:val="00E0660D"/>
    <w:rsid w:val="00E07875"/>
    <w:rsid w:val="00E27211"/>
    <w:rsid w:val="00E533B1"/>
    <w:rsid w:val="00E56478"/>
    <w:rsid w:val="00E6426A"/>
    <w:rsid w:val="00E71B61"/>
    <w:rsid w:val="00E7267F"/>
    <w:rsid w:val="00E80EE0"/>
    <w:rsid w:val="00E86185"/>
    <w:rsid w:val="00E90BDC"/>
    <w:rsid w:val="00E92453"/>
    <w:rsid w:val="00E95FF2"/>
    <w:rsid w:val="00EA386D"/>
    <w:rsid w:val="00EA48F9"/>
    <w:rsid w:val="00EB3423"/>
    <w:rsid w:val="00EC0435"/>
    <w:rsid w:val="00EC56F7"/>
    <w:rsid w:val="00ED7EA4"/>
    <w:rsid w:val="00EE330C"/>
    <w:rsid w:val="00EF1C87"/>
    <w:rsid w:val="00EF3DC2"/>
    <w:rsid w:val="00EF7610"/>
    <w:rsid w:val="00F034B2"/>
    <w:rsid w:val="00F06F44"/>
    <w:rsid w:val="00F423D1"/>
    <w:rsid w:val="00F42BFF"/>
    <w:rsid w:val="00F520B2"/>
    <w:rsid w:val="00F6107C"/>
    <w:rsid w:val="00F7267B"/>
    <w:rsid w:val="00FB5760"/>
    <w:rsid w:val="00FB749A"/>
    <w:rsid w:val="00FB7D54"/>
    <w:rsid w:val="00FC68B5"/>
    <w:rsid w:val="00FD01C7"/>
    <w:rsid w:val="00FE03F7"/>
    <w:rsid w:val="00FE48B4"/>
    <w:rsid w:val="00FF0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44F14"/>
  <w15:chartTrackingRefBased/>
  <w15:docId w15:val="{DDC12BC1-9B62-4A87-B512-EDA805C8B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618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65D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D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644174"/>
    <w:pPr>
      <w:autoSpaceDE w:val="0"/>
      <w:autoSpaceDN w:val="0"/>
      <w:adjustRightInd w:val="0"/>
      <w:spacing w:before="33"/>
      <w:ind w:left="140"/>
      <w:outlineLvl w:val="2"/>
    </w:pPr>
    <w:rPr>
      <w:rFonts w:ascii="Calibri" w:hAnsi="Calibri" w:cs="Calibri"/>
      <w:b/>
      <w:bCs/>
      <w:kern w:val="0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1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1"/>
    <w:rsid w:val="00644174"/>
    <w:rPr>
      <w:rFonts w:ascii="Calibri" w:hAnsi="Calibri" w:cs="Calibri"/>
      <w:b/>
      <w:bCs/>
      <w:kern w:val="0"/>
      <w:szCs w:val="24"/>
      <w:lang w:eastAsia="zh-CN"/>
    </w:rPr>
  </w:style>
  <w:style w:type="paragraph" w:styleId="BodyText">
    <w:name w:val="Body Text"/>
    <w:basedOn w:val="Normal"/>
    <w:link w:val="BodyTextChar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644174"/>
    <w:rPr>
      <w:rFonts w:ascii="Calibri" w:hAnsi="Calibri" w:cs="Calibri"/>
      <w:kern w:val="0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E715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E715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A149A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59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0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3D7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85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DA594-55CA-4CD7-94A2-D6E742C01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9</Pages>
  <Words>2051</Words>
  <Characters>13560</Characters>
  <Application>Microsoft Office Word</Application>
  <DocSecurity>0</DocSecurity>
  <Lines>1937</Lines>
  <Paragraphs>5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xternal user</cp:lastModifiedBy>
  <cp:revision>21</cp:revision>
  <cp:lastPrinted>2024-06-19T08:20:00Z</cp:lastPrinted>
  <dcterms:created xsi:type="dcterms:W3CDTF">2025-07-24T02:55:00Z</dcterms:created>
  <dcterms:modified xsi:type="dcterms:W3CDTF">2026-01-07T08:31:00Z</dcterms:modified>
</cp:coreProperties>
</file>